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4235" w14:textId="4A22898F" w:rsidR="00E62F36" w:rsidRPr="00366578" w:rsidRDefault="00351CA3" w:rsidP="00E400B7">
      <w:pPr>
        <w:pStyle w:val="arial10"/>
        <w:ind w:left="-426" w:right="340"/>
        <w:jc w:val="center"/>
        <w:rPr>
          <w:rFonts w:ascii="メイリオ" w:eastAsia="メイリオ" w:hAnsi="メイリオ"/>
          <w:b/>
          <w:color w:val="FF0000"/>
          <w:sz w:val="28"/>
          <w:szCs w:val="28"/>
        </w:rPr>
      </w:pPr>
      <w:r w:rsidRPr="00366578">
        <w:rPr>
          <w:rFonts w:ascii="メイリオ" w:eastAsia="メイリオ" w:hAnsi="メイリオ" w:cs="Arial"/>
          <w:b/>
          <w:color w:val="005DAA"/>
          <w:sz w:val="28"/>
          <w:szCs w:val="28"/>
          <w:lang w:eastAsia="ja-JP"/>
        </w:rPr>
        <w:t xml:space="preserve">MSC </w:t>
      </w:r>
      <w:r w:rsidR="008556D5" w:rsidRPr="00366578">
        <w:rPr>
          <w:rFonts w:ascii="メイリオ" w:eastAsia="メイリオ" w:hAnsi="メイリオ" w:cs="Arial" w:hint="eastAsia"/>
          <w:b/>
          <w:color w:val="005DAA"/>
          <w:sz w:val="28"/>
          <w:szCs w:val="28"/>
          <w:lang w:eastAsia="ja-JP"/>
        </w:rPr>
        <w:t>製品承認申請書</w:t>
      </w:r>
      <w:r w:rsidR="003C1808" w:rsidRPr="00366578">
        <w:rPr>
          <w:rFonts w:ascii="メイリオ" w:eastAsia="メイリオ" w:hAnsi="メイリオ" w:cs="Arial"/>
          <w:b/>
          <w:color w:val="365F91"/>
          <w:sz w:val="28"/>
          <w:szCs w:val="28"/>
          <w:lang w:eastAsia="ja-JP"/>
        </w:rPr>
        <w:br/>
      </w:r>
    </w:p>
    <w:tbl>
      <w:tblPr>
        <w:tblW w:w="1020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96"/>
        <w:gridCol w:w="11"/>
      </w:tblGrid>
      <w:tr w:rsidR="00CC6407" w:rsidRPr="008556D5" w14:paraId="72B64237" w14:textId="77777777" w:rsidTr="00AF109B">
        <w:trPr>
          <w:trHeight w:val="393"/>
        </w:trPr>
        <w:tc>
          <w:tcPr>
            <w:tcW w:w="10207" w:type="dxa"/>
            <w:gridSpan w:val="2"/>
            <w:shd w:val="clear" w:color="auto" w:fill="005DAA"/>
            <w:vAlign w:val="center"/>
          </w:tcPr>
          <w:p w14:paraId="72B64236" w14:textId="6E669B9B" w:rsidR="00CC6407" w:rsidRPr="008556D5" w:rsidRDefault="00CC6407" w:rsidP="00CC6407">
            <w:pPr>
              <w:pStyle w:val="arial10"/>
              <w:numPr>
                <w:ilvl w:val="0"/>
                <w:numId w:val="22"/>
              </w:numPr>
              <w:ind w:left="318"/>
              <w:rPr>
                <w:rFonts w:ascii="メイリオ" w:eastAsia="メイリオ" w:hAnsi="メイリオ" w:cs="Arial"/>
                <w:b/>
                <w:color w:val="FFFFFF" w:themeColor="background1"/>
                <w:sz w:val="18"/>
                <w:szCs w:val="18"/>
              </w:rPr>
            </w:pPr>
            <w:r w:rsidRPr="008556D5">
              <w:rPr>
                <w:rFonts w:ascii="メイリオ" w:eastAsia="メイリオ" w:hAnsi="メイリオ" w:cs="Arial"/>
                <w:b/>
                <w:color w:val="FFFFFF" w:themeColor="background1"/>
                <w:sz w:val="18"/>
                <w:szCs w:val="18"/>
              </w:rPr>
              <w:t xml:space="preserve"> </w:t>
            </w:r>
            <w:r w:rsidR="008556D5">
              <w:rPr>
                <w:rFonts w:ascii="メイリオ" w:eastAsia="メイリオ" w:hAnsi="メイリオ" w:cs="Arial" w:hint="eastAsia"/>
                <w:b/>
                <w:color w:val="FFFFFF" w:themeColor="background1"/>
                <w:sz w:val="18"/>
                <w:szCs w:val="18"/>
                <w:lang w:eastAsia="ja-JP"/>
              </w:rPr>
              <w:t>ライセンシーの詳細</w:t>
            </w:r>
          </w:p>
        </w:tc>
      </w:tr>
      <w:tr w:rsidR="00D01190" w:rsidRPr="008556D5" w14:paraId="72B64239" w14:textId="77777777" w:rsidTr="00AF109B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11" w:type="dxa"/>
          <w:trHeight w:val="620"/>
        </w:trPr>
        <w:tc>
          <w:tcPr>
            <w:tcW w:w="10196" w:type="dxa"/>
            <w:vAlign w:val="center"/>
          </w:tcPr>
          <w:p w14:paraId="72B64238" w14:textId="37DD9EF2" w:rsidR="00D01190" w:rsidRPr="008556D5" w:rsidRDefault="00A61152" w:rsidP="009C1AAC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sz w:val="12"/>
                <w:szCs w:val="12"/>
                <w:lang w:eastAsia="ja-JP"/>
              </w:rPr>
            </w:pPr>
            <w:r w:rsidRPr="008556D5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>1.1</w:t>
            </w:r>
            <w:r w:rsidR="00480CD1" w:rsidRPr="008556D5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 xml:space="preserve"> </w:t>
            </w:r>
            <w:r w:rsidR="008556D5" w:rsidRPr="008556D5">
              <w:rPr>
                <w:rFonts w:ascii="メイリオ" w:eastAsia="メイリオ" w:hAnsi="メイリオ" w:hint="eastAsia"/>
                <w:b/>
                <w:sz w:val="12"/>
                <w:szCs w:val="12"/>
                <w:lang w:eastAsia="ja-JP"/>
              </w:rPr>
              <w:t>ライセンシーの名称</w:t>
            </w:r>
            <w:r w:rsidR="008556D5" w:rsidRPr="00B87797">
              <w:rPr>
                <w:rFonts w:ascii="メイリオ" w:eastAsia="メイリオ" w:hAnsi="メイリオ" w:hint="eastAsia"/>
                <w:bCs/>
                <w:sz w:val="12"/>
                <w:szCs w:val="12"/>
                <w:lang w:eastAsia="ja-JP"/>
              </w:rPr>
              <w:t>（本製品のMSCラベル使用料をお支払いいただく事業者様の名称）</w:t>
            </w:r>
            <w:r w:rsidR="00480CD1" w:rsidRPr="008556D5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br/>
            </w:r>
            <w:r w:rsidR="00D01190" w:rsidRPr="008556D5">
              <w:rPr>
                <w:rFonts w:ascii="メイリオ" w:eastAsia="メイリオ" w:hAnsi="メイリオ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D01190" w:rsidRPr="008556D5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instrText xml:space="preserve"> FORMTEXT </w:instrText>
            </w:r>
            <w:r w:rsidR="00D01190" w:rsidRPr="008556D5">
              <w:rPr>
                <w:rFonts w:ascii="メイリオ" w:eastAsia="メイリオ" w:hAnsi="メイリオ"/>
                <w:sz w:val="12"/>
                <w:szCs w:val="12"/>
              </w:rPr>
            </w:r>
            <w:r w:rsidR="00D01190" w:rsidRPr="008556D5">
              <w:rPr>
                <w:rFonts w:ascii="メイリオ" w:eastAsia="メイリオ" w:hAnsi="メイリオ"/>
                <w:sz w:val="12"/>
                <w:szCs w:val="12"/>
              </w:rPr>
              <w:fldChar w:fldCharType="separate"/>
            </w:r>
            <w:r w:rsidR="00A2700E" w:rsidRPr="00A2700E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 xml:space="preserve"> </w:t>
            </w:r>
            <w:r w:rsidR="00D01190" w:rsidRPr="008556D5">
              <w:rPr>
                <w:rFonts w:ascii="メイリオ" w:eastAsia="メイリオ" w:hAnsi="メイリオ"/>
                <w:sz w:val="12"/>
                <w:szCs w:val="12"/>
              </w:rPr>
              <w:fldChar w:fldCharType="end"/>
            </w:r>
            <w:r w:rsidR="00D01190" w:rsidRPr="008556D5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 xml:space="preserve"> </w:t>
            </w:r>
          </w:p>
        </w:tc>
      </w:tr>
      <w:tr w:rsidR="00A93215" w:rsidRPr="008556D5" w14:paraId="72B6423B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5DAA"/>
            <w:vAlign w:val="center"/>
          </w:tcPr>
          <w:p w14:paraId="72B6423A" w14:textId="534F85A6" w:rsidR="00A93215" w:rsidRPr="008556D5" w:rsidRDefault="00A93215" w:rsidP="00A93215">
            <w:pPr>
              <w:pStyle w:val="3"/>
              <w:numPr>
                <w:ilvl w:val="0"/>
                <w:numId w:val="22"/>
              </w:numPr>
              <w:spacing w:beforeLines="20" w:before="48" w:afterLines="20" w:after="48"/>
              <w:ind w:left="318"/>
              <w:jc w:val="both"/>
              <w:rPr>
                <w:rFonts w:ascii="メイリオ" w:eastAsia="メイリオ" w:hAnsi="メイリオ" w:cs="Arial"/>
                <w:bCs/>
                <w:smallCaps w:val="0"/>
                <w:sz w:val="18"/>
                <w:szCs w:val="18"/>
                <w:lang w:val="en-US" w:eastAsia="en-US"/>
              </w:rPr>
            </w:pPr>
            <w:r w:rsidRPr="008556D5">
              <w:rPr>
                <w:rFonts w:ascii="メイリオ" w:eastAsia="メイリオ" w:hAnsi="メイリオ" w:cs="Arial"/>
                <w:b w:val="0"/>
                <w:color w:val="FFFFFF" w:themeColor="background1"/>
                <w:sz w:val="18"/>
                <w:szCs w:val="12"/>
              </w:rPr>
              <w:t xml:space="preserve"> </w:t>
            </w:r>
            <w:r w:rsidR="008556D5">
              <w:rPr>
                <w:rFonts w:ascii="メイリオ" w:eastAsia="メイリオ" w:hAnsi="メイリオ" w:cs="Arial" w:hint="eastAsia"/>
                <w:bCs/>
                <w:smallCaps w:val="0"/>
                <w:color w:val="FFFFFF" w:themeColor="background1"/>
                <w:sz w:val="18"/>
                <w:szCs w:val="12"/>
                <w:lang w:val="en-GB" w:eastAsia="ja-JP"/>
              </w:rPr>
              <w:t>製品情報</w:t>
            </w:r>
          </w:p>
        </w:tc>
      </w:tr>
      <w:tr w:rsidR="003041D3" w:rsidRPr="008556D5" w14:paraId="72B6423F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B6423C" w14:textId="65C555BB" w:rsidR="003041D3" w:rsidRPr="00B87797" w:rsidRDefault="003041D3" w:rsidP="003041D3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color w:val="808080"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/>
                <w:b/>
                <w:bCs/>
                <w:sz w:val="12"/>
                <w:szCs w:val="12"/>
                <w:lang w:eastAsia="ja-JP"/>
              </w:rPr>
              <w:t xml:space="preserve">2.1 </w:t>
            </w:r>
            <w:r w:rsidR="008556D5" w:rsidRPr="00B87797">
              <w:rPr>
                <w:rFonts w:ascii="メイリオ" w:eastAsia="メイリオ" w:hAnsi="メイリオ" w:hint="eastAsia"/>
                <w:b/>
                <w:bCs/>
                <w:sz w:val="12"/>
                <w:szCs w:val="12"/>
                <w:lang w:eastAsia="ja-JP"/>
              </w:rPr>
              <w:t>製品名</w:t>
            </w:r>
            <w:r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 xml:space="preserve"> </w:t>
            </w:r>
            <w:r w:rsidR="00B87797"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（ブランド名、正味重量もご記入ください）</w:t>
            </w:r>
          </w:p>
          <w:p w14:paraId="72B6423E" w14:textId="4A2E8E84" w:rsidR="003041D3" w:rsidRPr="00B87797" w:rsidRDefault="008556D5" w:rsidP="003041D3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 w:cs="Book Antiqua"/>
                <w:sz w:val="12"/>
                <w:szCs w:val="12"/>
                <w:highlight w:val="yellow"/>
                <w:lang w:val="en-NZ" w:eastAsia="ja-JP"/>
              </w:rPr>
            </w:pPr>
            <w:r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ブランド</w:t>
            </w:r>
            <w:r w:rsidR="002B56F8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>:</w:t>
            </w:r>
            <w:r w:rsidR="00A95993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 xml:space="preserve"> </w:t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instrText xml:space="preserve"> FORMTEXT </w:instrText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end"/>
            </w:r>
            <w:r w:rsidR="002B56F8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br/>
            </w:r>
            <w:r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製品名と正味重量</w:t>
            </w:r>
            <w:r w:rsidR="002B56F8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>:</w:t>
            </w:r>
            <w:r w:rsidR="00A95993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t xml:space="preserve"> </w:t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instrText xml:space="preserve"> FORMTEXT </w:instrText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A9599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end"/>
            </w:r>
          </w:p>
        </w:tc>
      </w:tr>
      <w:tr w:rsidR="000435D8" w:rsidRPr="008556D5" w14:paraId="72B64241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B64240" w14:textId="7798912B" w:rsidR="000435D8" w:rsidRPr="00B87797" w:rsidRDefault="000435D8" w:rsidP="003041D3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>2.2</w:t>
            </w:r>
            <w:r w:rsidR="008556D5" w:rsidRPr="00B87797">
              <w:rPr>
                <w:rFonts w:ascii="メイリオ" w:eastAsia="メイリオ" w:hAnsi="メイリオ" w:hint="eastAsia"/>
                <w:b/>
                <w:sz w:val="12"/>
                <w:szCs w:val="12"/>
                <w:lang w:eastAsia="ja-JP"/>
              </w:rPr>
              <w:t>社内管理における製品コード</w:t>
            </w:r>
            <w:r w:rsidR="00E6671E"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 xml:space="preserve"> 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（必須ではございませんが、販売実績/購入実績のご申告の際に便利です）</w:t>
            </w:r>
            <w:r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 xml:space="preserve"> </w: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instrText xml:space="preserve"> FORMTEXT </w:instrTex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separate"/>
            </w:r>
            <w:r w:rsidR="002C49D4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2C49D4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2C49D4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2C49D4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2C49D4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end"/>
            </w:r>
          </w:p>
        </w:tc>
      </w:tr>
      <w:tr w:rsidR="00674DAF" w:rsidRPr="008556D5" w14:paraId="72B64243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2236246" w14:textId="5C8BC136" w:rsidR="008556D5" w:rsidRPr="00B87797" w:rsidRDefault="00674DAF" w:rsidP="48C3747C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/>
                <w:b/>
                <w:bCs/>
                <w:sz w:val="12"/>
                <w:szCs w:val="12"/>
                <w:lang w:eastAsia="ja-JP"/>
              </w:rPr>
              <w:t>2.3</w:t>
            </w:r>
            <w:r w:rsidR="008556D5" w:rsidRPr="00B87797">
              <w:rPr>
                <w:rFonts w:ascii="メイリオ" w:eastAsia="メイリオ" w:hAnsi="メイリオ"/>
                <w:b/>
                <w:bCs/>
                <w:sz w:val="12"/>
                <w:szCs w:val="12"/>
                <w:lang w:eastAsia="ja-JP"/>
              </w:rPr>
              <w:t xml:space="preserve"> JAN</w:t>
            </w:r>
            <w:r w:rsidR="008556D5" w:rsidRPr="00B87797">
              <w:rPr>
                <w:rFonts w:ascii="メイリオ" w:eastAsia="メイリオ" w:hAnsi="メイリオ" w:hint="eastAsia"/>
                <w:b/>
                <w:bCs/>
                <w:sz w:val="12"/>
                <w:szCs w:val="12"/>
                <w:lang w:eastAsia="ja-JP"/>
              </w:rPr>
              <w:t>コード</w:t>
            </w:r>
            <w:r w:rsidRPr="00B87797">
              <w:rPr>
                <w:rFonts w:ascii="メイリオ" w:eastAsia="メイリオ" w:hAnsi="メイリオ"/>
                <w:b/>
                <w:bCs/>
                <w:sz w:val="12"/>
                <w:szCs w:val="12"/>
                <w:lang w:eastAsia="ja-JP"/>
              </w:rPr>
              <w:t xml:space="preserve">  </w: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instrText xml:space="preserve"> FORMTEXT </w:instrTex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end"/>
            </w:r>
          </w:p>
          <w:p w14:paraId="72B64242" w14:textId="1E6209EC" w:rsidR="00674DAF" w:rsidRPr="00B87797" w:rsidRDefault="008556D5" w:rsidP="48C3747C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b/>
                <w:bCs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 w:cs="Arial" w:hint="eastAsia"/>
                <w:sz w:val="12"/>
                <w:szCs w:val="12"/>
                <w:lang w:eastAsia="ja-JP"/>
              </w:rPr>
              <w:t>JANコードが無い場合はチェックを入れてください</w:t>
            </w:r>
            <w:r w:rsidR="00F66F1C"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t xml:space="preserve"> </w:t>
            </w:r>
            <w:sdt>
              <w:sdtPr>
                <w:rPr>
                  <w:rFonts w:ascii="メイリオ" w:eastAsia="メイリオ" w:hAnsi="メイリオ" w:cs="Arial"/>
                  <w:sz w:val="14"/>
                  <w:szCs w:val="14"/>
                  <w:lang w:eastAsia="ja-JP"/>
                </w:rPr>
                <w:id w:val="-39436023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7A37E7" w:rsidRPr="00364375">
                  <w:rPr>
                    <w:rFonts w:ascii="メイリオ" w:eastAsia="メイリオ" w:hAnsi="メイリオ" w:cs="Arial" w:hint="eastAsia"/>
                    <w:sz w:val="14"/>
                    <w:szCs w:val="14"/>
                    <w:lang w:eastAsia="ja-JP"/>
                  </w:rPr>
                  <w:t>☐</w:t>
                </w:r>
              </w:sdtContent>
            </w:sdt>
          </w:p>
        </w:tc>
      </w:tr>
      <w:tr w:rsidR="003041D3" w:rsidRPr="008556D5" w14:paraId="72B64245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B64244" w14:textId="754C58D5" w:rsidR="003041D3" w:rsidRPr="00B87797" w:rsidRDefault="003041D3" w:rsidP="009C1AAC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 w:cs="Arial"/>
                <w:bCs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 w:cs="Arial"/>
                <w:b/>
                <w:bCs/>
                <w:sz w:val="12"/>
                <w:szCs w:val="12"/>
                <w:lang w:eastAsia="ja-JP"/>
              </w:rPr>
              <w:t>2.</w:t>
            </w:r>
            <w:r w:rsidR="00674DAF" w:rsidRPr="00B87797">
              <w:rPr>
                <w:rFonts w:ascii="メイリオ" w:eastAsia="メイリオ" w:hAnsi="メイリオ" w:cs="Arial"/>
                <w:b/>
                <w:bCs/>
                <w:sz w:val="12"/>
                <w:szCs w:val="12"/>
                <w:lang w:eastAsia="ja-JP"/>
              </w:rPr>
              <w:t>4</w:t>
            </w:r>
            <w:r w:rsidRPr="00B87797">
              <w:rPr>
                <w:rFonts w:ascii="メイリオ" w:eastAsia="メイリオ" w:hAnsi="メイリオ" w:cs="Arial"/>
                <w:b/>
                <w:bCs/>
                <w:sz w:val="12"/>
                <w:szCs w:val="12"/>
                <w:lang w:eastAsia="ja-JP"/>
              </w:rPr>
              <w:t xml:space="preserve"> </w:t>
            </w:r>
            <w:r w:rsidR="008556D5" w:rsidRPr="00B87797">
              <w:rPr>
                <w:rFonts w:ascii="メイリオ" w:eastAsia="メイリオ" w:hAnsi="メイリオ" w:cs="Arial" w:hint="eastAsia"/>
                <w:b/>
                <w:bCs/>
                <w:sz w:val="12"/>
                <w:szCs w:val="12"/>
                <w:lang w:eastAsia="ja-JP"/>
              </w:rPr>
              <w:t>製品に表示されるM</w:t>
            </w:r>
            <w:r w:rsidR="008556D5" w:rsidRPr="00B87797">
              <w:rPr>
                <w:rFonts w:ascii="メイリオ" w:eastAsia="メイリオ" w:hAnsi="メイリオ" w:cs="Arial"/>
                <w:b/>
                <w:bCs/>
                <w:sz w:val="12"/>
                <w:szCs w:val="12"/>
                <w:lang w:eastAsia="ja-JP"/>
              </w:rPr>
              <w:t xml:space="preserve">SC </w:t>
            </w:r>
            <w:r w:rsidR="008556D5" w:rsidRPr="00B87797">
              <w:rPr>
                <w:rFonts w:ascii="メイリオ" w:eastAsia="メイリオ" w:hAnsi="メイリオ" w:cs="Arial" w:hint="eastAsia"/>
                <w:b/>
                <w:bCs/>
                <w:sz w:val="12"/>
                <w:szCs w:val="12"/>
                <w:lang w:eastAsia="ja-JP"/>
              </w:rPr>
              <w:t>CoCコード</w:t>
            </w:r>
            <w:r w:rsidR="008556D5" w:rsidRPr="00B87797">
              <w:rPr>
                <w:rFonts w:ascii="メイリオ" w:eastAsia="メイリオ" w:hAnsi="メイリオ" w:cs="Arial" w:hint="eastAsia"/>
                <w:sz w:val="12"/>
                <w:szCs w:val="12"/>
                <w:lang w:eastAsia="ja-JP"/>
              </w:rPr>
              <w:t>（「MSC-C-XXXXX」とご記入ください）</w:t>
            </w:r>
            <w:r w:rsidR="00A572CC" w:rsidRPr="00B87797">
              <w:rPr>
                <w:rFonts w:ascii="メイリオ" w:eastAsia="メイリオ" w:hAnsi="メイリオ" w:cs="Arial"/>
                <w:bCs/>
                <w:sz w:val="12"/>
                <w:szCs w:val="12"/>
                <w:lang w:eastAsia="ja-JP"/>
              </w:rPr>
              <w:t xml:space="preserve"> </w:t>
            </w:r>
            <w:r w:rsidRPr="00B87797">
              <w:rPr>
                <w:rFonts w:ascii="メイリオ" w:eastAsia="メイリオ" w:hAnsi="メイリオ" w:cs="Arial"/>
                <w:bCs/>
                <w:sz w:val="12"/>
                <w:szCs w:val="12"/>
                <w:lang w:eastAsia="ja-JP"/>
              </w:rPr>
              <w:t xml:space="preserve"> </w: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instrText xml:space="preserve"> FORMTEXT </w:instrTex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end"/>
            </w:r>
          </w:p>
        </w:tc>
      </w:tr>
      <w:tr w:rsidR="003041D3" w:rsidRPr="008556D5" w14:paraId="72B64248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2B64246" w14:textId="02DDE539" w:rsidR="003041D3" w:rsidRPr="00B87797" w:rsidRDefault="00674DAF" w:rsidP="003041D3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b/>
                <w:sz w:val="12"/>
                <w:szCs w:val="12"/>
              </w:rPr>
            </w:pPr>
            <w:r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>2.5</w:t>
            </w:r>
            <w:r w:rsidR="008556D5" w:rsidRPr="00B87797">
              <w:rPr>
                <w:rFonts w:ascii="メイリオ" w:eastAsia="メイリオ" w:hAnsi="メイリオ" w:hint="eastAsia"/>
                <w:b/>
                <w:sz w:val="12"/>
                <w:szCs w:val="12"/>
                <w:lang w:eastAsia="ja-JP"/>
              </w:rPr>
              <w:t>製品に含まれるすべての魚種名</w:t>
            </w:r>
            <w:r w:rsidR="008556D5" w:rsidRPr="00B87797">
              <w:rPr>
                <w:rFonts w:ascii="メイリオ" w:eastAsia="メイリオ" w:hAnsi="メイリオ" w:hint="eastAsia"/>
                <w:bCs/>
                <w:sz w:val="12"/>
                <w:szCs w:val="12"/>
                <w:lang w:eastAsia="ja-JP"/>
              </w:rPr>
              <w:t>（学名（ラテン名）でお願いします。</w:t>
            </w:r>
            <w:r w:rsidR="008556D5" w:rsidRPr="00B87797">
              <w:rPr>
                <w:rFonts w:ascii="メイリオ" w:eastAsia="メイリオ" w:hAnsi="メイリオ" w:hint="eastAsia"/>
                <w:bCs/>
                <w:sz w:val="12"/>
                <w:szCs w:val="12"/>
              </w:rPr>
              <w:t>例：</w:t>
            </w:r>
            <w:r w:rsidR="006322DE" w:rsidRPr="006322DE">
              <w:rPr>
                <w:rFonts w:ascii="メイリオ" w:eastAsia="メイリオ" w:hAnsi="メイリオ"/>
                <w:bCs/>
                <w:sz w:val="12"/>
                <w:szCs w:val="12"/>
              </w:rPr>
              <w:t>Gadus morhua</w:t>
            </w:r>
            <w:r w:rsidR="008556D5" w:rsidRPr="00B87797">
              <w:rPr>
                <w:rFonts w:ascii="メイリオ" w:eastAsia="メイリオ" w:hAnsi="メイリオ" w:hint="eastAsia"/>
                <w:bCs/>
                <w:sz w:val="12"/>
                <w:szCs w:val="12"/>
              </w:rPr>
              <w:t>）</w:t>
            </w:r>
          </w:p>
          <w:p w14:paraId="72B64247" w14:textId="42BE42C5" w:rsidR="003041D3" w:rsidRPr="00B87797" w:rsidRDefault="003041D3" w:rsidP="00600171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sz w:val="12"/>
                <w:szCs w:val="12"/>
              </w:rPr>
            </w:pPr>
            <w:r w:rsidRPr="00B87797">
              <w:rPr>
                <w:rFonts w:ascii="メイリオ" w:eastAsia="メイリオ" w:hAnsi="メイリオ"/>
                <w:sz w:val="12"/>
                <w:szCs w:val="12"/>
              </w:rPr>
              <w:fldChar w:fldCharType="begin">
                <w:ffData>
                  <w:name w:val="Text4"/>
                  <w:enabled/>
                  <w:calcOnExit w:val="0"/>
                  <w:helpText w:type="text" w:val="Please give the name of the fish species contained in the product."/>
                  <w:textInput/>
                </w:ffData>
              </w:fldChar>
            </w:r>
            <w:r w:rsidRPr="00B87797">
              <w:rPr>
                <w:rFonts w:ascii="メイリオ" w:eastAsia="メイリオ" w:hAnsi="メイリオ"/>
                <w:sz w:val="12"/>
                <w:szCs w:val="12"/>
              </w:rPr>
              <w:instrText xml:space="preserve"> FORMTEXT </w:instrText>
            </w:r>
            <w:r w:rsidRPr="00B87797">
              <w:rPr>
                <w:rFonts w:ascii="メイリオ" w:eastAsia="メイリオ" w:hAnsi="メイリオ"/>
                <w:sz w:val="12"/>
                <w:szCs w:val="12"/>
              </w:rPr>
            </w:r>
            <w:r w:rsidRPr="00B87797">
              <w:rPr>
                <w:rFonts w:ascii="メイリオ" w:eastAsia="メイリオ" w:hAnsi="メイリオ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Pr="00B87797">
              <w:rPr>
                <w:rFonts w:ascii="メイリオ" w:eastAsia="メイリオ" w:hAnsi="メイリオ"/>
                <w:sz w:val="12"/>
                <w:szCs w:val="12"/>
              </w:rPr>
              <w:fldChar w:fldCharType="end"/>
            </w:r>
          </w:p>
        </w:tc>
      </w:tr>
      <w:tr w:rsidR="003041D3" w:rsidRPr="008556D5" w14:paraId="72B6424A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7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B64249" w14:textId="60C7D02A" w:rsidR="003041D3" w:rsidRPr="00B87797" w:rsidRDefault="00674DAF" w:rsidP="00600171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>2.6</w:t>
            </w:r>
            <w:r w:rsidR="00E057C7"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 xml:space="preserve"> </w:t>
            </w:r>
            <w:hyperlink r:id="rId13" w:history="1">
              <w:r w:rsidR="008556D5" w:rsidRPr="006322DE">
                <w:rPr>
                  <w:rStyle w:val="af1"/>
                  <w:rFonts w:ascii="メイリオ" w:eastAsia="メイリオ" w:hAnsi="メイリオ"/>
                  <w:b/>
                  <w:bCs/>
                  <w:sz w:val="12"/>
                  <w:szCs w:val="12"/>
                  <w:lang w:eastAsia="ja-JP"/>
                </w:rPr>
                <w:t>MSC認証漁業</w:t>
              </w:r>
            </w:hyperlink>
            <w:r w:rsidR="008556D5" w:rsidRPr="006322DE">
              <w:rPr>
                <w:rFonts w:ascii="メイリオ" w:eastAsia="メイリオ" w:hAnsi="メイリオ" w:hint="eastAsia"/>
                <w:b/>
                <w:bCs/>
                <w:sz w:val="12"/>
                <w:szCs w:val="12"/>
                <w:lang w:eastAsia="ja-JP"/>
              </w:rPr>
              <w:t>の名称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（製品に使用される水産物はどの</w:t>
            </w:r>
            <w:r w:rsidR="00364375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認証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漁業で獲られたものなのか、</w:t>
            </w:r>
            <w:r w:rsidR="00364375" w:rsidRPr="00364375">
              <w:rPr>
                <w:rFonts w:ascii="メイリオ" w:eastAsia="メイリオ" w:hAnsi="メイリオ" w:hint="eastAsia"/>
                <w:sz w:val="12"/>
                <w:szCs w:val="12"/>
                <w:u w:val="single"/>
                <w:lang w:eastAsia="ja-JP"/>
              </w:rPr>
              <w:t>MSC</w:t>
            </w:r>
            <w:r w:rsidR="008556D5" w:rsidRPr="00364375">
              <w:rPr>
                <w:rFonts w:ascii="メイリオ" w:eastAsia="メイリオ" w:hAnsi="メイリオ" w:hint="eastAsia"/>
                <w:sz w:val="12"/>
                <w:szCs w:val="12"/>
                <w:u w:val="single"/>
                <w:lang w:eastAsia="ja-JP"/>
              </w:rPr>
              <w:t>認証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u w:val="single"/>
                <w:lang w:eastAsia="ja-JP"/>
              </w:rPr>
              <w:t>漁業名のみ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ご記入ください。サプライヤーや海域などの情報は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u w:val="single"/>
                <w:lang w:eastAsia="ja-JP"/>
              </w:rPr>
              <w:t>不要</w:t>
            </w:r>
            <w:r w:rsidR="008556D5" w:rsidRPr="00B87797">
              <w:rPr>
                <w:rFonts w:ascii="メイリオ" w:eastAsia="メイリオ" w:hAnsi="メイリオ" w:hint="eastAsia"/>
                <w:sz w:val="12"/>
                <w:szCs w:val="12"/>
                <w:lang w:eastAsia="ja-JP"/>
              </w:rPr>
              <w:t>です。）</w:t>
            </w:r>
            <w:r w:rsidR="003041D3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br/>
            </w:r>
            <w:r w:rsidR="00BE4F55" w:rsidRPr="00B87797">
              <w:rPr>
                <w:rFonts w:ascii="メイリオ" w:eastAsia="メイリオ" w:hAnsi="メイリオ"/>
                <w:sz w:val="12"/>
                <w:szCs w:val="12"/>
              </w:rPr>
              <w:fldChar w:fldCharType="begin">
                <w:ffData>
                  <w:name w:val="Text4"/>
                  <w:enabled/>
                  <w:calcOnExit w:val="0"/>
                  <w:helpText w:type="text" w:val="Please give the name of the fish species contained in the product."/>
                  <w:textInput/>
                </w:ffData>
              </w:fldChar>
            </w:r>
            <w:r w:rsidR="00BE4F55" w:rsidRPr="00B87797">
              <w:rPr>
                <w:rFonts w:ascii="メイリオ" w:eastAsia="メイリオ" w:hAnsi="メイリオ"/>
                <w:sz w:val="12"/>
                <w:szCs w:val="12"/>
                <w:lang w:eastAsia="ja-JP"/>
              </w:rPr>
              <w:instrText xml:space="preserve"> FORMTEXT </w:instrText>
            </w:r>
            <w:r w:rsidR="00BE4F55" w:rsidRPr="00B87797">
              <w:rPr>
                <w:rFonts w:ascii="メイリオ" w:eastAsia="メイリオ" w:hAnsi="メイリオ"/>
                <w:sz w:val="12"/>
                <w:szCs w:val="12"/>
              </w:rPr>
            </w:r>
            <w:r w:rsidR="00BE4F55" w:rsidRPr="00B87797">
              <w:rPr>
                <w:rFonts w:ascii="メイリオ" w:eastAsia="メイリオ" w:hAnsi="メイリオ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BE4F55" w:rsidRPr="00B87797">
              <w:rPr>
                <w:rFonts w:ascii="メイリオ" w:eastAsia="メイリオ" w:hAnsi="メイリオ"/>
                <w:sz w:val="12"/>
                <w:szCs w:val="12"/>
              </w:rPr>
              <w:fldChar w:fldCharType="end"/>
            </w:r>
          </w:p>
        </w:tc>
      </w:tr>
      <w:tr w:rsidR="003041D3" w:rsidRPr="008556D5" w14:paraId="72B6424C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B6424B" w14:textId="7E75FDE4" w:rsidR="003041D3" w:rsidRPr="00B87797" w:rsidRDefault="00674DAF" w:rsidP="00E057C7">
            <w:pPr>
              <w:pStyle w:val="aa"/>
              <w:spacing w:beforeLines="20" w:before="48" w:afterLines="20" w:after="48"/>
              <w:ind w:left="0"/>
              <w:contextualSpacing/>
              <w:rPr>
                <w:rFonts w:ascii="メイリオ" w:eastAsia="メイリオ" w:hAnsi="メイリオ"/>
                <w:sz w:val="12"/>
                <w:szCs w:val="12"/>
                <w:lang w:eastAsia="ja-JP"/>
              </w:rPr>
            </w:pPr>
            <w:r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>2.7</w:t>
            </w:r>
            <w:r w:rsidR="003041D3" w:rsidRPr="00B87797">
              <w:rPr>
                <w:rFonts w:ascii="メイリオ" w:eastAsia="メイリオ" w:hAnsi="メイリオ"/>
                <w:b/>
                <w:sz w:val="12"/>
                <w:szCs w:val="12"/>
                <w:lang w:eastAsia="ja-JP"/>
              </w:rPr>
              <w:t xml:space="preserve"> </w:t>
            </w:r>
            <w:r w:rsidR="00151B5D" w:rsidRPr="00B87797">
              <w:rPr>
                <w:rFonts w:ascii="メイリオ" w:eastAsia="メイリオ" w:hAnsi="メイリオ" w:hint="eastAsia"/>
                <w:b/>
                <w:sz w:val="12"/>
                <w:szCs w:val="12"/>
                <w:lang w:eastAsia="ja-JP"/>
              </w:rPr>
              <w:t>販売開始予定日</w:t>
            </w:r>
            <w:r w:rsidR="00151B5D" w:rsidRPr="00B87797">
              <w:rPr>
                <w:rFonts w:ascii="メイリオ" w:eastAsia="メイリオ" w:hAnsi="メイリオ" w:hint="eastAsia"/>
                <w:bCs/>
                <w:sz w:val="12"/>
                <w:szCs w:val="12"/>
                <w:lang w:eastAsia="ja-JP"/>
              </w:rPr>
              <w:t>（「日／月／年」の順番でご記入ください）</w:t>
            </w:r>
            <w:r w:rsidR="00E057C7" w:rsidRPr="00B87797">
              <w:rPr>
                <w:rFonts w:ascii="メイリオ" w:eastAsia="メイリオ" w:hAnsi="メイリオ"/>
                <w:bCs/>
                <w:sz w:val="12"/>
                <w:szCs w:val="12"/>
                <w:vertAlign w:val="superscript"/>
                <w:lang w:eastAsia="ja-JP"/>
              </w:rPr>
              <w:t xml:space="preserve"> </w:t>
            </w:r>
            <w:r w:rsidR="003041D3" w:rsidRPr="00B87797">
              <w:rPr>
                <w:rFonts w:ascii="メイリオ" w:eastAsia="メイリオ" w:hAnsi="メイリオ"/>
                <w:sz w:val="12"/>
                <w:szCs w:val="12"/>
                <w:vertAlign w:val="superscript"/>
                <w:lang w:eastAsia="ja-JP"/>
              </w:rPr>
              <w:t xml:space="preserve">  </w:t>
            </w:r>
            <w:r w:rsidR="003041D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3041D3" w:rsidRPr="00B87797">
              <w:rPr>
                <w:rFonts w:ascii="メイリオ" w:eastAsia="メイリオ" w:hAnsi="メイリオ" w:cs="Arial"/>
                <w:sz w:val="12"/>
                <w:szCs w:val="12"/>
                <w:lang w:eastAsia="ja-JP"/>
              </w:rPr>
              <w:instrText xml:space="preserve"> FORMTEXT </w:instrText>
            </w:r>
            <w:r w:rsidR="003041D3" w:rsidRPr="00B87797">
              <w:rPr>
                <w:rFonts w:ascii="メイリオ" w:eastAsia="メイリオ" w:hAnsi="メイリオ" w:cs="Arial"/>
                <w:sz w:val="12"/>
                <w:szCs w:val="12"/>
              </w:rPr>
            </w:r>
            <w:r w:rsidR="003041D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 w:cs="Arial"/>
                <w:sz w:val="12"/>
                <w:szCs w:val="12"/>
              </w:rPr>
              <w:t> </w:t>
            </w:r>
            <w:r w:rsidR="003041D3" w:rsidRPr="00B87797">
              <w:rPr>
                <w:rFonts w:ascii="メイリオ" w:eastAsia="メイリオ" w:hAnsi="メイリオ" w:cs="Arial"/>
                <w:sz w:val="12"/>
                <w:szCs w:val="12"/>
              </w:rPr>
              <w:fldChar w:fldCharType="end"/>
            </w:r>
          </w:p>
        </w:tc>
      </w:tr>
    </w:tbl>
    <w:p w14:paraId="72B6424D" w14:textId="77777777" w:rsidR="00E665FF" w:rsidRPr="008556D5" w:rsidRDefault="00E665FF" w:rsidP="00DB66B3">
      <w:pPr>
        <w:spacing w:after="120" w:line="200" w:lineRule="exact"/>
        <w:outlineLvl w:val="0"/>
        <w:rPr>
          <w:rFonts w:ascii="メイリオ" w:eastAsia="メイリオ" w:hAnsi="メイリオ" w:cs="Arial"/>
          <w:b/>
          <w:vanish/>
          <w:sz w:val="18"/>
          <w:szCs w:val="18"/>
        </w:rPr>
      </w:pPr>
    </w:p>
    <w:tbl>
      <w:tblPr>
        <w:tblW w:w="1020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1"/>
        <w:gridCol w:w="436"/>
        <w:gridCol w:w="4170"/>
        <w:gridCol w:w="422"/>
        <w:gridCol w:w="397"/>
        <w:gridCol w:w="1571"/>
        <w:gridCol w:w="2650"/>
      </w:tblGrid>
      <w:tr w:rsidR="00E665FF" w:rsidRPr="008556D5" w14:paraId="72B6424F" w14:textId="77777777" w:rsidTr="00AF109B">
        <w:tc>
          <w:tcPr>
            <w:tcW w:w="10207" w:type="dxa"/>
            <w:gridSpan w:val="7"/>
            <w:shd w:val="clear" w:color="auto" w:fill="005DAA"/>
          </w:tcPr>
          <w:p w14:paraId="72B6424E" w14:textId="599A3D44" w:rsidR="00E665FF" w:rsidRPr="008556D5" w:rsidRDefault="00151B5D" w:rsidP="00E665FF">
            <w:pPr>
              <w:numPr>
                <w:ilvl w:val="0"/>
                <w:numId w:val="22"/>
              </w:numPr>
              <w:spacing w:before="40" w:after="40"/>
              <w:ind w:left="318"/>
              <w:rPr>
                <w:rFonts w:ascii="メイリオ" w:eastAsia="メイリオ" w:hAnsi="メイリオ" w:cs="Arial"/>
                <w:b/>
                <w:color w:val="FFFFFF" w:themeColor="background1"/>
                <w:sz w:val="10"/>
                <w:szCs w:val="10"/>
              </w:rPr>
            </w:pPr>
            <w:r>
              <w:rPr>
                <w:rFonts w:ascii="メイリオ" w:eastAsia="メイリオ" w:hAnsi="メイリオ" w:cs="Arial" w:hint="eastAsia"/>
                <w:b/>
                <w:color w:val="FFFFFF" w:themeColor="background1"/>
                <w:sz w:val="18"/>
                <w:szCs w:val="18"/>
              </w:rPr>
              <w:t>製品カテゴリー</w:t>
            </w:r>
          </w:p>
        </w:tc>
      </w:tr>
      <w:tr w:rsidR="00E665FF" w:rsidRPr="008556D5" w14:paraId="72B64251" w14:textId="77777777" w:rsidTr="00AF109B">
        <w:trPr>
          <w:trHeight w:val="353"/>
        </w:trPr>
        <w:tc>
          <w:tcPr>
            <w:tcW w:w="10207" w:type="dxa"/>
            <w:gridSpan w:val="7"/>
            <w:shd w:val="clear" w:color="auto" w:fill="auto"/>
            <w:vAlign w:val="center"/>
          </w:tcPr>
          <w:p w14:paraId="72B64250" w14:textId="3899486C" w:rsidR="00E665FF" w:rsidRPr="008556D5" w:rsidRDefault="00A61152" w:rsidP="00A61152">
            <w:pPr>
              <w:pStyle w:val="a4"/>
              <w:rPr>
                <w:rFonts w:ascii="メイリオ" w:eastAsia="メイリオ" w:hAnsi="メイリオ"/>
                <w:b/>
                <w:sz w:val="12"/>
                <w:szCs w:val="12"/>
              </w:rPr>
            </w:pPr>
            <w:r w:rsidRPr="008556D5">
              <w:rPr>
                <w:rFonts w:ascii="メイリオ" w:eastAsia="メイリオ" w:hAnsi="メイリオ"/>
                <w:b/>
                <w:sz w:val="12"/>
                <w:szCs w:val="12"/>
              </w:rPr>
              <w:t>3</w:t>
            </w:r>
            <w:r w:rsidR="003041D3" w:rsidRPr="008556D5">
              <w:rPr>
                <w:rFonts w:ascii="メイリオ" w:eastAsia="メイリオ" w:hAnsi="メイリオ"/>
                <w:b/>
                <w:sz w:val="12"/>
                <w:szCs w:val="12"/>
              </w:rPr>
              <w:t xml:space="preserve">.1 </w:t>
            </w:r>
            <w:r w:rsidR="00151B5D" w:rsidRPr="00151B5D">
              <w:rPr>
                <w:rFonts w:ascii="メイリオ" w:eastAsia="メイリオ" w:hAnsi="メイリオ" w:hint="eastAsia"/>
                <w:b/>
                <w:sz w:val="12"/>
                <w:szCs w:val="12"/>
              </w:rPr>
              <w:t>以下のいずれか</w:t>
            </w:r>
            <w:r w:rsidR="00151B5D" w:rsidRPr="00151B5D">
              <w:rPr>
                <w:rFonts w:ascii="メイリオ" w:eastAsia="メイリオ" w:hAnsi="メイリオ" w:hint="eastAsia"/>
                <w:b/>
                <w:sz w:val="12"/>
                <w:szCs w:val="12"/>
                <w:u w:val="single"/>
              </w:rPr>
              <w:t>1つ</w:t>
            </w:r>
            <w:r w:rsidR="00151B5D" w:rsidRPr="00151B5D">
              <w:rPr>
                <w:rFonts w:ascii="メイリオ" w:eastAsia="メイリオ" w:hAnsi="メイリオ" w:hint="eastAsia"/>
                <w:b/>
                <w:sz w:val="12"/>
                <w:szCs w:val="12"/>
              </w:rPr>
              <w:t>を選択してください</w:t>
            </w:r>
            <w:r w:rsidR="00151B5D">
              <w:rPr>
                <w:rFonts w:ascii="メイリオ" w:eastAsia="メイリオ" w:hAnsi="メイリオ" w:hint="eastAsia"/>
                <w:b/>
                <w:sz w:val="12"/>
                <w:szCs w:val="12"/>
              </w:rPr>
              <w:t>。</w:t>
            </w:r>
          </w:p>
        </w:tc>
      </w:tr>
      <w:tr w:rsidR="008B7ADF" w:rsidRPr="008556D5" w14:paraId="72B64258" w14:textId="77777777" w:rsidTr="00AF109B">
        <w:tc>
          <w:tcPr>
            <w:tcW w:w="561" w:type="dxa"/>
          </w:tcPr>
          <w:p w14:paraId="72B64252" w14:textId="77777777" w:rsidR="008B7ADF" w:rsidRPr="008556D5" w:rsidRDefault="008B7ADF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a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124591854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36" w:type="dxa"/>
              </w:tcPr>
              <w:p w14:paraId="72B64253" w14:textId="6E2E8835" w:rsidR="008B7ADF" w:rsidRPr="008556D5" w:rsidRDefault="007A37E7" w:rsidP="005441F9">
                <w:pPr>
                  <w:spacing w:before="40" w:after="40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54" w14:textId="5EDBD9BA" w:rsidR="008B7ADF" w:rsidRPr="008556D5" w:rsidRDefault="00151B5D" w:rsidP="008B7ADF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冷蔵-未加工</w:t>
            </w:r>
          </w:p>
        </w:tc>
        <w:tc>
          <w:tcPr>
            <w:tcW w:w="422" w:type="dxa"/>
          </w:tcPr>
          <w:p w14:paraId="72B64255" w14:textId="77777777" w:rsidR="008B7ADF" w:rsidRPr="008556D5" w:rsidRDefault="00B262E2" w:rsidP="00AE02B3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g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-175512135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397" w:type="dxa"/>
              </w:tcPr>
              <w:p w14:paraId="72B64256" w14:textId="64E16A9A" w:rsidR="008B7ADF" w:rsidRPr="008556D5" w:rsidRDefault="007A37E7" w:rsidP="00196E5C">
                <w:pPr>
                  <w:spacing w:before="40" w:after="40"/>
                  <w:jc w:val="center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57" w14:textId="23CCB237" w:rsidR="008B7ADF" w:rsidRPr="008556D5" w:rsidRDefault="00151B5D" w:rsidP="00F359AE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保存食品（缶詰、乾燥品を含む）</w:t>
            </w:r>
          </w:p>
        </w:tc>
      </w:tr>
      <w:tr w:rsidR="008B7ADF" w:rsidRPr="008556D5" w14:paraId="72B6425F" w14:textId="77777777" w:rsidTr="00AF109B">
        <w:tc>
          <w:tcPr>
            <w:tcW w:w="561" w:type="dxa"/>
          </w:tcPr>
          <w:p w14:paraId="72B64259" w14:textId="77777777" w:rsidR="008B7ADF" w:rsidRPr="008556D5" w:rsidRDefault="008B7ADF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b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-53065482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36" w:type="dxa"/>
              </w:tcPr>
              <w:p w14:paraId="72B6425A" w14:textId="7B26C2C6" w:rsidR="008B7ADF" w:rsidRPr="008556D5" w:rsidRDefault="007A37E7" w:rsidP="005441F9">
                <w:pPr>
                  <w:spacing w:before="40" w:after="40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5B" w14:textId="3CBE09D2" w:rsidR="008B7ADF" w:rsidRPr="008556D5" w:rsidRDefault="00151B5D" w:rsidP="0013245A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冷蔵-処理済み</w:t>
            </w:r>
          </w:p>
        </w:tc>
        <w:tc>
          <w:tcPr>
            <w:tcW w:w="422" w:type="dxa"/>
          </w:tcPr>
          <w:p w14:paraId="72B6425C" w14:textId="77777777" w:rsidR="008B7ADF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h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-30184926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397" w:type="dxa"/>
              </w:tcPr>
              <w:p w14:paraId="72B6425D" w14:textId="7B64658A" w:rsidR="008B7ADF" w:rsidRPr="008556D5" w:rsidRDefault="007A37E7" w:rsidP="00196E5C">
                <w:pPr>
                  <w:spacing w:before="40" w:after="40"/>
                  <w:jc w:val="center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5E" w14:textId="0C9C2CB2" w:rsidR="008B7ADF" w:rsidRPr="008556D5" w:rsidRDefault="00151B5D" w:rsidP="00D4037B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すり身（完全調理済み魚タンパク、カニカマ等）</w:t>
            </w:r>
          </w:p>
        </w:tc>
      </w:tr>
      <w:tr w:rsidR="008B7ADF" w:rsidRPr="008556D5" w14:paraId="72B64266" w14:textId="77777777" w:rsidTr="00AF109B">
        <w:tc>
          <w:tcPr>
            <w:tcW w:w="561" w:type="dxa"/>
          </w:tcPr>
          <w:p w14:paraId="72B64260" w14:textId="77777777" w:rsidR="008B7ADF" w:rsidRPr="008556D5" w:rsidRDefault="008B7ADF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c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931865843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36" w:type="dxa"/>
              </w:tcPr>
              <w:p w14:paraId="72B64261" w14:textId="67018FEC" w:rsidR="008B7ADF" w:rsidRPr="008556D5" w:rsidRDefault="007A37E7" w:rsidP="005441F9">
                <w:pPr>
                  <w:spacing w:before="40" w:after="40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62" w14:textId="05C5DD2F" w:rsidR="008B7ADF" w:rsidRPr="008556D5" w:rsidRDefault="00151B5D" w:rsidP="00313718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>
              <w:rPr>
                <w:rFonts w:ascii="メイリオ" w:eastAsia="メイリオ" w:hAnsi="メイリオ" w:cs="Arial" w:hint="eastAsia"/>
                <w:sz w:val="10"/>
                <w:szCs w:val="10"/>
              </w:rPr>
              <w:t>冷凍</w:t>
            </w: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-未加工</w:t>
            </w:r>
          </w:p>
        </w:tc>
        <w:tc>
          <w:tcPr>
            <w:tcW w:w="422" w:type="dxa"/>
          </w:tcPr>
          <w:p w14:paraId="72B64263" w14:textId="77777777" w:rsidR="008B7ADF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i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82039860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397" w:type="dxa"/>
              </w:tcPr>
              <w:p w14:paraId="72B64264" w14:textId="78B6E794" w:rsidR="008B7ADF" w:rsidRPr="008556D5" w:rsidRDefault="007A37E7" w:rsidP="00196E5C">
                <w:pPr>
                  <w:spacing w:before="40" w:after="40"/>
                  <w:jc w:val="center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65" w14:textId="59651E63" w:rsidR="008B7ADF" w:rsidRPr="008556D5" w:rsidRDefault="00151B5D" w:rsidP="00D4037B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>
              <w:rPr>
                <w:rFonts w:ascii="メイリオ" w:eastAsia="メイリオ" w:hAnsi="メイリオ" w:cs="Arial" w:hint="eastAsia"/>
                <w:sz w:val="10"/>
                <w:szCs w:val="10"/>
              </w:rPr>
              <w:t>魚油</w:t>
            </w:r>
          </w:p>
        </w:tc>
      </w:tr>
      <w:tr w:rsidR="008B7ADF" w:rsidRPr="008556D5" w14:paraId="72B6426D" w14:textId="77777777" w:rsidTr="00AF109B">
        <w:trPr>
          <w:trHeight w:val="309"/>
        </w:trPr>
        <w:tc>
          <w:tcPr>
            <w:tcW w:w="561" w:type="dxa"/>
          </w:tcPr>
          <w:p w14:paraId="72B64267" w14:textId="77777777" w:rsidR="008B7ADF" w:rsidRPr="008556D5" w:rsidRDefault="008B7ADF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d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-163101043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36" w:type="dxa"/>
              </w:tcPr>
              <w:p w14:paraId="72B64268" w14:textId="677F591D" w:rsidR="008B7ADF" w:rsidRPr="008556D5" w:rsidRDefault="007A37E7" w:rsidP="005441F9">
                <w:pPr>
                  <w:spacing w:before="40" w:after="40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69" w14:textId="179CD19E" w:rsidR="008B7ADF" w:rsidRPr="008556D5" w:rsidRDefault="00151B5D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>
              <w:rPr>
                <w:rFonts w:ascii="メイリオ" w:eastAsia="メイリオ" w:hAnsi="メイリオ" w:cs="Arial" w:hint="eastAsia"/>
                <w:sz w:val="10"/>
                <w:szCs w:val="10"/>
              </w:rPr>
              <w:t>冷凍</w:t>
            </w: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-処理済み</w:t>
            </w:r>
          </w:p>
        </w:tc>
        <w:tc>
          <w:tcPr>
            <w:tcW w:w="422" w:type="dxa"/>
          </w:tcPr>
          <w:p w14:paraId="72B6426A" w14:textId="77777777" w:rsidR="008B7ADF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j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35162973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397" w:type="dxa"/>
              </w:tcPr>
              <w:p w14:paraId="72B6426B" w14:textId="43F1BA6C" w:rsidR="008B7ADF" w:rsidRPr="008556D5" w:rsidRDefault="002C49D4" w:rsidP="00196E5C">
                <w:pPr>
                  <w:spacing w:before="40" w:after="40"/>
                  <w:jc w:val="center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6C" w14:textId="1FED606A" w:rsidR="008B7ADF" w:rsidRPr="008556D5" w:rsidRDefault="00151B5D" w:rsidP="00D4037B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>
              <w:rPr>
                <w:rFonts w:ascii="メイリオ" w:eastAsia="メイリオ" w:hAnsi="メイリオ" w:cs="Arial" w:hint="eastAsia"/>
                <w:sz w:val="10"/>
                <w:szCs w:val="10"/>
              </w:rPr>
              <w:t>ベビーフード</w:t>
            </w:r>
          </w:p>
        </w:tc>
      </w:tr>
      <w:tr w:rsidR="00B262E2" w:rsidRPr="008556D5" w14:paraId="72B64274" w14:textId="77777777" w:rsidTr="00AF109B">
        <w:trPr>
          <w:trHeight w:val="309"/>
        </w:trPr>
        <w:tc>
          <w:tcPr>
            <w:tcW w:w="561" w:type="dxa"/>
          </w:tcPr>
          <w:p w14:paraId="72B6426E" w14:textId="77777777" w:rsidR="00B262E2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e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-50682448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36" w:type="dxa"/>
              </w:tcPr>
              <w:p w14:paraId="72B6426F" w14:textId="0D0849F3" w:rsidR="00B262E2" w:rsidRPr="008556D5" w:rsidRDefault="006E76CA" w:rsidP="005441F9">
                <w:pPr>
                  <w:spacing w:before="40" w:after="40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70" w14:textId="0D1CC0CA" w:rsidR="00B262E2" w:rsidRPr="008556D5" w:rsidRDefault="00151B5D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調理加工済み食品１（おにぎり、サンドイッチ、サラダ、お寿司などそのまま食べられるもの）</w:t>
            </w:r>
          </w:p>
        </w:tc>
        <w:tc>
          <w:tcPr>
            <w:tcW w:w="422" w:type="dxa"/>
          </w:tcPr>
          <w:p w14:paraId="72B64271" w14:textId="77777777" w:rsidR="00B262E2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k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116883517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397" w:type="dxa"/>
              </w:tcPr>
              <w:p w14:paraId="72B64272" w14:textId="249638DD" w:rsidR="00B262E2" w:rsidRPr="008556D5" w:rsidRDefault="002C49D4" w:rsidP="00196E5C">
                <w:pPr>
                  <w:spacing w:before="40" w:after="40"/>
                  <w:jc w:val="center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73" w14:textId="57FF59EF" w:rsidR="00B262E2" w:rsidRPr="008556D5" w:rsidRDefault="00151B5D" w:rsidP="00D4037B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>
              <w:rPr>
                <w:rFonts w:ascii="メイリオ" w:eastAsia="メイリオ" w:hAnsi="メイリオ" w:cs="Arial" w:hint="eastAsia"/>
                <w:sz w:val="10"/>
                <w:szCs w:val="10"/>
              </w:rPr>
              <w:t>ペットフード</w:t>
            </w:r>
          </w:p>
        </w:tc>
      </w:tr>
      <w:tr w:rsidR="00B262E2" w:rsidRPr="008556D5" w14:paraId="72B6427B" w14:textId="77777777" w:rsidTr="00AF109B">
        <w:trPr>
          <w:trHeight w:val="309"/>
        </w:trPr>
        <w:tc>
          <w:tcPr>
            <w:tcW w:w="561" w:type="dxa"/>
          </w:tcPr>
          <w:p w14:paraId="72B64275" w14:textId="77777777" w:rsidR="00B262E2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8556D5">
              <w:rPr>
                <w:rFonts w:ascii="メイリオ" w:eastAsia="メイリオ" w:hAnsi="メイリオ" w:cs="Arial"/>
                <w:sz w:val="10"/>
                <w:szCs w:val="10"/>
              </w:rPr>
              <w:t>f</w:t>
            </w:r>
          </w:p>
        </w:tc>
        <w:sdt>
          <w:sdtPr>
            <w:rPr>
              <w:rFonts w:ascii="メイリオ" w:eastAsia="メイリオ" w:hAnsi="メイリオ" w:cs="Arial"/>
              <w:b/>
              <w:bCs/>
              <w:sz w:val="10"/>
              <w:szCs w:val="10"/>
            </w:rPr>
            <w:id w:val="-1932201853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436" w:type="dxa"/>
              </w:tcPr>
              <w:p w14:paraId="72B64276" w14:textId="0DD617AE" w:rsidR="00B262E2" w:rsidRPr="008556D5" w:rsidRDefault="007A37E7" w:rsidP="005441F9">
                <w:pPr>
                  <w:spacing w:before="40" w:after="40"/>
                  <w:rPr>
                    <w:rFonts w:ascii="メイリオ" w:eastAsia="メイリオ" w:hAnsi="メイリオ" w:cs="Arial"/>
                    <w:b/>
                    <w:bCs/>
                    <w:sz w:val="10"/>
                    <w:szCs w:val="10"/>
                  </w:rPr>
                </w:pPr>
                <w:r w:rsidRPr="008556D5">
                  <w:rPr>
                    <w:rFonts w:ascii="メイリオ" w:eastAsia="メイリオ" w:hAnsi="メイリオ" w:cs="Arial" w:hint="eastAsia"/>
                    <w:b/>
                    <w:bCs/>
                    <w:sz w:val="10"/>
                    <w:szCs w:val="10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77" w14:textId="2F61E1DC" w:rsidR="00B262E2" w:rsidRPr="008556D5" w:rsidRDefault="00151B5D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調理加工済み食品２（ピザ、パスタ、チルド弁当など通常電子レンジ等で加熱して食べるもの）</w:t>
            </w:r>
          </w:p>
        </w:tc>
        <w:tc>
          <w:tcPr>
            <w:tcW w:w="422" w:type="dxa"/>
          </w:tcPr>
          <w:p w14:paraId="72B64278" w14:textId="77777777" w:rsidR="00B262E2" w:rsidRPr="008556D5" w:rsidRDefault="00B262E2" w:rsidP="005441F9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</w:p>
        </w:tc>
        <w:tc>
          <w:tcPr>
            <w:tcW w:w="397" w:type="dxa"/>
          </w:tcPr>
          <w:p w14:paraId="72B64279" w14:textId="77777777" w:rsidR="00B262E2" w:rsidRPr="008556D5" w:rsidRDefault="00B262E2" w:rsidP="00FE0CAD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</w:p>
        </w:tc>
        <w:tc>
          <w:tcPr>
            <w:tcW w:w="4221" w:type="dxa"/>
            <w:gridSpan w:val="2"/>
          </w:tcPr>
          <w:p w14:paraId="72B6427A" w14:textId="77777777" w:rsidR="00B262E2" w:rsidRPr="008556D5" w:rsidRDefault="00B262E2" w:rsidP="00D4037B">
            <w:pPr>
              <w:spacing w:before="40" w:after="40"/>
              <w:rPr>
                <w:rFonts w:ascii="メイリオ" w:eastAsia="メイリオ" w:hAnsi="メイリオ" w:cs="Arial"/>
                <w:sz w:val="10"/>
                <w:szCs w:val="10"/>
              </w:rPr>
            </w:pPr>
          </w:p>
        </w:tc>
      </w:tr>
      <w:tr w:rsidR="005C7084" w:rsidRPr="008556D5" w14:paraId="72B6427F" w14:textId="77777777" w:rsidTr="00AF109B">
        <w:tblPrEx>
          <w:tblBorders>
            <w:insideV w:val="none" w:sz="0" w:space="0" w:color="auto"/>
          </w:tblBorders>
        </w:tblPrEx>
        <w:trPr>
          <w:trHeight w:val="232"/>
        </w:trPr>
        <w:tc>
          <w:tcPr>
            <w:tcW w:w="10207" w:type="dxa"/>
            <w:gridSpan w:val="7"/>
            <w:shd w:val="clear" w:color="auto" w:fill="005DAA"/>
          </w:tcPr>
          <w:p w14:paraId="72B6427E" w14:textId="2CBC83D9" w:rsidR="005C7084" w:rsidRPr="008556D5" w:rsidRDefault="00151B5D" w:rsidP="005C7084">
            <w:pPr>
              <w:numPr>
                <w:ilvl w:val="0"/>
                <w:numId w:val="22"/>
              </w:numPr>
              <w:spacing w:before="40" w:after="40"/>
              <w:ind w:left="318"/>
              <w:rPr>
                <w:rFonts w:ascii="メイリオ" w:eastAsia="メイリオ" w:hAnsi="メイリオ" w:cs="Arial"/>
                <w:sz w:val="16"/>
                <w:szCs w:val="16"/>
              </w:rPr>
            </w:pPr>
            <w:r w:rsidRPr="00151B5D">
              <w:rPr>
                <w:rFonts w:ascii="メイリオ" w:eastAsia="メイリオ" w:hAnsi="メイリオ" w:cs="Arial" w:hint="eastAsia"/>
                <w:b/>
                <w:color w:val="FFFFFF" w:themeColor="background1"/>
                <w:sz w:val="18"/>
                <w:szCs w:val="18"/>
              </w:rPr>
              <w:t>製品はどこで販売されるか？</w:t>
            </w:r>
          </w:p>
        </w:tc>
      </w:tr>
      <w:tr w:rsidR="00E665FF" w:rsidRPr="008556D5" w14:paraId="72B64281" w14:textId="77777777" w:rsidTr="00AF109B">
        <w:tblPrEx>
          <w:tblBorders>
            <w:insideV w:val="none" w:sz="0" w:space="0" w:color="auto"/>
          </w:tblBorders>
        </w:tblPrEx>
        <w:trPr>
          <w:trHeight w:val="232"/>
        </w:trPr>
        <w:tc>
          <w:tcPr>
            <w:tcW w:w="10207" w:type="dxa"/>
            <w:gridSpan w:val="7"/>
            <w:shd w:val="clear" w:color="auto" w:fill="auto"/>
          </w:tcPr>
          <w:p w14:paraId="72B64280" w14:textId="110B1435" w:rsidR="00E665FF" w:rsidRPr="008556D5" w:rsidRDefault="00A61152" w:rsidP="00405B29">
            <w:pPr>
              <w:pStyle w:val="3"/>
              <w:spacing w:before="20" w:after="20"/>
              <w:jc w:val="both"/>
              <w:rPr>
                <w:rFonts w:ascii="メイリオ" w:eastAsia="メイリオ" w:hAnsi="メイリオ" w:cs="Arial"/>
                <w:color w:val="auto"/>
                <w:sz w:val="12"/>
                <w:szCs w:val="10"/>
                <w:shd w:val="clear" w:color="auto" w:fill="595959"/>
                <w:lang w:val="en-GB" w:eastAsia="ja-JP"/>
              </w:rPr>
            </w:pPr>
            <w:r w:rsidRPr="008556D5">
              <w:rPr>
                <w:rFonts w:ascii="メイリオ" w:eastAsia="メイリオ" w:hAnsi="メイリオ" w:cs="Arial"/>
                <w:smallCaps w:val="0"/>
                <w:color w:val="auto"/>
                <w:sz w:val="12"/>
                <w:szCs w:val="10"/>
                <w:lang w:val="en-GB" w:eastAsia="ja-JP"/>
              </w:rPr>
              <w:t>4</w:t>
            </w:r>
            <w:r w:rsidR="00E665FF" w:rsidRPr="008556D5">
              <w:rPr>
                <w:rFonts w:ascii="メイリオ" w:eastAsia="メイリオ" w:hAnsi="メイリオ" w:cs="Arial"/>
                <w:smallCaps w:val="0"/>
                <w:color w:val="auto"/>
                <w:sz w:val="12"/>
                <w:szCs w:val="10"/>
                <w:lang w:val="en-GB" w:eastAsia="ja-JP"/>
              </w:rPr>
              <w:t>.1</w:t>
            </w:r>
            <w:r w:rsidR="00151B5D" w:rsidRPr="00151B5D">
              <w:rPr>
                <w:rFonts w:ascii="メイリオ" w:eastAsia="メイリオ" w:hAnsi="メイリオ" w:cs="Arial" w:hint="eastAsia"/>
                <w:smallCaps w:val="0"/>
                <w:color w:val="auto"/>
                <w:sz w:val="12"/>
                <w:szCs w:val="10"/>
                <w:lang w:val="en-GB" w:eastAsia="ja-JP"/>
              </w:rPr>
              <w:t>国名</w:t>
            </w:r>
            <w:r w:rsidR="00151B5D" w:rsidRPr="00151B5D">
              <w:rPr>
                <w:rFonts w:ascii="メイリオ" w:eastAsia="メイリオ" w:hAnsi="メイリオ" w:cs="Arial" w:hint="eastAsia"/>
                <w:b w:val="0"/>
                <w:bCs/>
                <w:smallCaps w:val="0"/>
                <w:color w:val="auto"/>
                <w:sz w:val="12"/>
                <w:szCs w:val="10"/>
                <w:lang w:val="en-GB" w:eastAsia="ja-JP"/>
              </w:rPr>
              <w:t>（本製品が販売される国名またはISOコードをご記入ください）</w:t>
            </w:r>
          </w:p>
        </w:tc>
      </w:tr>
      <w:tr w:rsidR="00BE4F55" w:rsidRPr="008556D5" w14:paraId="72B64284" w14:textId="77777777" w:rsidTr="00AF109B">
        <w:tblPrEx>
          <w:tblBorders>
            <w:insideV w:val="none" w:sz="0" w:space="0" w:color="auto"/>
          </w:tblBorders>
        </w:tblPrEx>
        <w:trPr>
          <w:trHeight w:hRule="exact" w:val="361"/>
        </w:trPr>
        <w:tc>
          <w:tcPr>
            <w:tcW w:w="7557" w:type="dxa"/>
            <w:gridSpan w:val="6"/>
            <w:tcBorders>
              <w:bottom w:val="nil"/>
            </w:tcBorders>
          </w:tcPr>
          <w:p w14:paraId="72B64282" w14:textId="39692307" w:rsidR="00BE4F55" w:rsidRPr="008556D5" w:rsidRDefault="00BE4F55" w:rsidP="009C1AAC">
            <w:pPr>
              <w:pStyle w:val="arial10"/>
              <w:tabs>
                <w:tab w:val="left" w:pos="709"/>
              </w:tabs>
              <w:spacing w:before="40" w:after="40"/>
              <w:rPr>
                <w:rFonts w:ascii="メイリオ" w:eastAsia="メイリオ" w:hAnsi="メイリオ" w:cs="Arial"/>
                <w:bCs/>
                <w:sz w:val="12"/>
                <w:szCs w:val="12"/>
                <w:lang w:eastAsia="ja-JP"/>
              </w:rPr>
            </w:pPr>
            <w:r w:rsidRPr="008556D5">
              <w:rPr>
                <w:rFonts w:ascii="メイリオ" w:eastAsia="メイリオ" w:hAnsi="メイリオ"/>
                <w:sz w:val="12"/>
                <w:szCs w:val="12"/>
              </w:rPr>
              <w:fldChar w:fldCharType="begin">
                <w:ffData>
                  <w:name w:val="Text4"/>
                  <w:enabled/>
                  <w:calcOnExit w:val="0"/>
                  <w:helpText w:type="text" w:val="Please give the name of the fish species contained in the product."/>
                  <w:textInput/>
                </w:ffData>
              </w:fldChar>
            </w:r>
            <w:r w:rsidRPr="008556D5">
              <w:rPr>
                <w:rFonts w:ascii="メイリオ" w:eastAsia="メイリオ" w:hAnsi="メイリオ"/>
                <w:sz w:val="12"/>
                <w:szCs w:val="12"/>
              </w:rPr>
              <w:instrText xml:space="preserve"> FORMTEXT </w:instrText>
            </w:r>
            <w:r w:rsidRPr="008556D5">
              <w:rPr>
                <w:rFonts w:ascii="メイリオ" w:eastAsia="メイリオ" w:hAnsi="メイリオ"/>
                <w:sz w:val="12"/>
                <w:szCs w:val="12"/>
              </w:rPr>
            </w:r>
            <w:r w:rsidRPr="008556D5">
              <w:rPr>
                <w:rFonts w:ascii="メイリオ" w:eastAsia="メイリオ" w:hAnsi="メイリオ"/>
                <w:sz w:val="12"/>
                <w:szCs w:val="12"/>
              </w:rPr>
              <w:fldChar w:fldCharType="separate"/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="00613B98">
              <w:rPr>
                <w:rFonts w:ascii="メイリオ" w:eastAsia="メイリオ" w:hAnsi="メイリオ"/>
                <w:sz w:val="12"/>
                <w:szCs w:val="12"/>
              </w:rPr>
              <w:t> </w:t>
            </w:r>
            <w:r w:rsidRPr="008556D5">
              <w:rPr>
                <w:rFonts w:ascii="メイリオ" w:eastAsia="メイリオ" w:hAnsi="メイリオ"/>
                <w:sz w:val="12"/>
                <w:szCs w:val="12"/>
              </w:rPr>
              <w:fldChar w:fldCharType="end"/>
            </w:r>
          </w:p>
        </w:tc>
        <w:tc>
          <w:tcPr>
            <w:tcW w:w="2650" w:type="dxa"/>
            <w:tcBorders>
              <w:bottom w:val="nil"/>
            </w:tcBorders>
          </w:tcPr>
          <w:p w14:paraId="72B64283" w14:textId="77777777" w:rsidR="00BE4F55" w:rsidRPr="008556D5" w:rsidRDefault="00BE4F55" w:rsidP="00FA0A21">
            <w:pPr>
              <w:pStyle w:val="arial10"/>
              <w:tabs>
                <w:tab w:val="left" w:pos="709"/>
              </w:tabs>
              <w:spacing w:before="40" w:after="40"/>
              <w:rPr>
                <w:rFonts w:ascii="メイリオ" w:eastAsia="メイリオ" w:hAnsi="メイリオ" w:cs="Arial"/>
                <w:bCs/>
                <w:sz w:val="10"/>
                <w:szCs w:val="10"/>
                <w:lang w:eastAsia="ja-JP"/>
              </w:rPr>
            </w:pPr>
          </w:p>
        </w:tc>
      </w:tr>
      <w:tr w:rsidR="00E665FF" w:rsidRPr="008556D5" w14:paraId="72B64286" w14:textId="77777777" w:rsidTr="00AF109B">
        <w:tc>
          <w:tcPr>
            <w:tcW w:w="10207" w:type="dxa"/>
            <w:gridSpan w:val="7"/>
            <w:tcBorders>
              <w:bottom w:val="single" w:sz="4" w:space="0" w:color="000000" w:themeColor="text1"/>
            </w:tcBorders>
            <w:shd w:val="clear" w:color="auto" w:fill="auto"/>
          </w:tcPr>
          <w:p w14:paraId="72B64285" w14:textId="528246BC" w:rsidR="00E665FF" w:rsidRPr="008556D5" w:rsidRDefault="00AB171A" w:rsidP="00E057C7">
            <w:pPr>
              <w:pStyle w:val="aa"/>
              <w:spacing w:before="20" w:after="20"/>
              <w:ind w:left="0"/>
              <w:rPr>
                <w:rFonts w:ascii="メイリオ" w:eastAsia="メイリオ" w:hAnsi="メイリオ"/>
                <w:sz w:val="16"/>
                <w:szCs w:val="10"/>
              </w:rPr>
            </w:pPr>
            <w:r w:rsidRPr="008556D5">
              <w:rPr>
                <w:rFonts w:ascii="メイリオ" w:eastAsia="メイリオ" w:hAnsi="メイリオ" w:cs="Arial"/>
                <w:b/>
                <w:sz w:val="12"/>
                <w:szCs w:val="10"/>
                <w:lang w:val="en-GB"/>
              </w:rPr>
              <w:t>4</w:t>
            </w:r>
            <w:r w:rsidR="00E665FF" w:rsidRPr="008556D5">
              <w:rPr>
                <w:rFonts w:ascii="メイリオ" w:eastAsia="メイリオ" w:hAnsi="メイリオ" w:cs="Arial"/>
                <w:b/>
                <w:sz w:val="12"/>
                <w:szCs w:val="10"/>
                <w:lang w:val="en-GB"/>
              </w:rPr>
              <w:t xml:space="preserve">.2 </w:t>
            </w:r>
            <w:r w:rsidR="00151B5D">
              <w:rPr>
                <w:rFonts w:ascii="メイリオ" w:eastAsia="メイリオ" w:hAnsi="メイリオ" w:cs="Arial" w:hint="eastAsia"/>
                <w:b/>
                <w:sz w:val="12"/>
                <w:szCs w:val="10"/>
                <w:lang w:val="en-GB" w:eastAsia="ja-JP"/>
              </w:rPr>
              <w:t>販売情報</w:t>
            </w:r>
            <w:r w:rsidR="00FE0CAD" w:rsidRPr="008556D5">
              <w:rPr>
                <w:rFonts w:ascii="メイリオ" w:eastAsia="メイリオ" w:hAnsi="メイリオ"/>
                <w:b/>
                <w:sz w:val="16"/>
                <w:szCs w:val="10"/>
              </w:rPr>
              <w:t xml:space="preserve"> </w:t>
            </w:r>
          </w:p>
        </w:tc>
      </w:tr>
      <w:tr w:rsidR="00FC6267" w:rsidRPr="008556D5" w14:paraId="72B6428B" w14:textId="77777777" w:rsidTr="00AF109B">
        <w:trPr>
          <w:trHeight w:val="346"/>
        </w:trPr>
        <w:sdt>
          <w:sdtPr>
            <w:rPr>
              <w:rFonts w:ascii="メイリオ" w:eastAsia="メイリオ" w:hAnsi="メイリオ" w:cs="Arial"/>
              <w:b/>
              <w:sz w:val="18"/>
              <w:szCs w:val="18"/>
            </w:rPr>
            <w:id w:val="157770450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EndPr/>
          <w:sdtContent>
            <w:tc>
              <w:tcPr>
                <w:tcW w:w="997" w:type="dxa"/>
                <w:gridSpan w:val="2"/>
                <w:tcBorders>
                  <w:bottom w:val="single" w:sz="4" w:space="0" w:color="000000" w:themeColor="text1"/>
                </w:tcBorders>
              </w:tcPr>
              <w:p w14:paraId="72B64287" w14:textId="439680BA" w:rsidR="00FC6267" w:rsidRPr="008556D5" w:rsidRDefault="00613B98" w:rsidP="00E573D4">
                <w:pPr>
                  <w:spacing w:before="20" w:after="20"/>
                  <w:jc w:val="center"/>
                  <w:rPr>
                    <w:rFonts w:ascii="メイリオ" w:eastAsia="メイリオ" w:hAnsi="メイリオ" w:cs="Arial"/>
                    <w:b/>
                    <w:sz w:val="10"/>
                    <w:szCs w:val="10"/>
                  </w:rPr>
                </w:pPr>
                <w:r>
                  <w:rPr>
                    <w:rFonts w:ascii="ＭＳ ゴシック" w:eastAsia="ＭＳ ゴシック" w:hAnsi="ＭＳ ゴシック" w:cs="Arial" w:hint="eastAsia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9210" w:type="dxa"/>
            <w:gridSpan w:val="5"/>
            <w:tcBorders>
              <w:bottom w:val="single" w:sz="4" w:space="0" w:color="000000" w:themeColor="text1"/>
            </w:tcBorders>
          </w:tcPr>
          <w:p w14:paraId="72B6428A" w14:textId="5295AD7E" w:rsidR="00FC6267" w:rsidRPr="008556D5" w:rsidRDefault="00151B5D" w:rsidP="00375EE9">
            <w:pPr>
              <w:spacing w:before="20" w:after="20"/>
              <w:rPr>
                <w:rFonts w:ascii="メイリオ" w:eastAsia="メイリオ" w:hAnsi="メイリオ" w:cs="Arial"/>
                <w:b/>
                <w:i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消費者は現在のパッケージ状態の製品を小売店、キャッシュ＆キャリー（会員制卸売店）、もしくはオンラインで購入できる。その場合は左のボックスにチェックを入れてください。当該製品が現在のパッケージの状態で消費者向けに販売されない場合（例：製品が後に再包装される、サプライチェーン内で開封される等）、そのパッケージの承認申請は必要ありません。但しその場合も、</w:t>
            </w:r>
            <w:hyperlink r:id="rId14" w:history="1">
              <w:r w:rsidRPr="00151B5D">
                <w:rPr>
                  <w:rStyle w:val="af1"/>
                  <w:rFonts w:ascii="メイリオ" w:eastAsia="メイリオ" w:hAnsi="メイリオ" w:cs="Arial" w:hint="eastAsia"/>
                  <w:sz w:val="10"/>
                  <w:szCs w:val="10"/>
                </w:rPr>
                <w:t>MSCエコラベルユーザーガイド</w:t>
              </w:r>
            </w:hyperlink>
            <w:r w:rsidRPr="00151B5D">
              <w:rPr>
                <w:rFonts w:ascii="メイリオ" w:eastAsia="メイリオ" w:hAnsi="メイリオ" w:cs="Arial" w:hint="eastAsia"/>
                <w:sz w:val="10"/>
                <w:szCs w:val="10"/>
              </w:rPr>
              <w:t>が適用されます</w:t>
            </w:r>
            <w:r>
              <w:rPr>
                <w:rFonts w:ascii="メイリオ" w:eastAsia="メイリオ" w:hAnsi="メイリオ" w:cs="Arial" w:hint="eastAsia"/>
                <w:sz w:val="10"/>
                <w:szCs w:val="10"/>
              </w:rPr>
              <w:t>。</w:t>
            </w:r>
          </w:p>
        </w:tc>
      </w:tr>
      <w:tr w:rsidR="005C7084" w:rsidRPr="008556D5" w14:paraId="72B6428D" w14:textId="77777777" w:rsidTr="00AF109B">
        <w:trPr>
          <w:trHeight w:val="346"/>
        </w:trPr>
        <w:tc>
          <w:tcPr>
            <w:tcW w:w="10207" w:type="dxa"/>
            <w:gridSpan w:val="7"/>
            <w:shd w:val="clear" w:color="auto" w:fill="005DAA"/>
          </w:tcPr>
          <w:p w14:paraId="72B6428C" w14:textId="6391CD98" w:rsidR="005C7084" w:rsidRPr="008556D5" w:rsidRDefault="00151B5D" w:rsidP="005C7084">
            <w:pPr>
              <w:numPr>
                <w:ilvl w:val="0"/>
                <w:numId w:val="22"/>
              </w:numPr>
              <w:spacing w:before="40" w:after="40"/>
              <w:ind w:left="318"/>
              <w:rPr>
                <w:rFonts w:ascii="メイリオ" w:eastAsia="メイリオ" w:hAnsi="メイリオ" w:cs="Arial"/>
                <w:b/>
                <w:sz w:val="10"/>
                <w:szCs w:val="10"/>
              </w:rPr>
            </w:pPr>
            <w:r w:rsidRPr="00151B5D">
              <w:rPr>
                <w:rFonts w:ascii="メイリオ" w:eastAsia="メイリオ" w:hAnsi="メイリオ" w:cs="Arial" w:hint="eastAsia"/>
                <w:b/>
                <w:color w:val="FFFFFF" w:themeColor="background1"/>
                <w:sz w:val="18"/>
                <w:szCs w:val="18"/>
              </w:rPr>
              <w:t>レイアウトに関する確認事項</w:t>
            </w:r>
          </w:p>
        </w:tc>
      </w:tr>
      <w:tr w:rsidR="00FC75F1" w:rsidRPr="008556D5" w14:paraId="72B64290" w14:textId="77777777" w:rsidTr="00AF109B">
        <w:trPr>
          <w:trHeight w:val="346"/>
        </w:trPr>
        <w:tc>
          <w:tcPr>
            <w:tcW w:w="10207" w:type="dxa"/>
            <w:gridSpan w:val="7"/>
            <w:tcBorders>
              <w:bottom w:val="single" w:sz="4" w:space="0" w:color="000000" w:themeColor="text1"/>
            </w:tcBorders>
            <w:shd w:val="clear" w:color="auto" w:fill="auto"/>
          </w:tcPr>
          <w:p w14:paraId="7BD3505F" w14:textId="77777777" w:rsidR="00151B5D" w:rsidRPr="00151B5D" w:rsidRDefault="00151B5D" w:rsidP="00FC75F1">
            <w:pPr>
              <w:numPr>
                <w:ilvl w:val="0"/>
                <w:numId w:val="29"/>
              </w:numPr>
              <w:spacing w:before="40" w:after="40"/>
              <w:rPr>
                <w:rFonts w:ascii="メイリオ" w:eastAsia="メイリオ" w:hAnsi="メイリオ" w:cs="Arial"/>
                <w:b/>
                <w:smallCaps/>
                <w:sz w:val="18"/>
                <w:szCs w:val="18"/>
              </w:rPr>
            </w:pPr>
            <w:r w:rsidRPr="00151B5D">
              <w:rPr>
                <w:rFonts w:ascii="メイリオ" w:eastAsia="メイリオ" w:hAnsi="メイリオ" w:hint="eastAsia"/>
                <w:b/>
                <w:sz w:val="12"/>
                <w:szCs w:val="12"/>
                <w:lang w:val="en-US"/>
              </w:rPr>
              <w:t>MSCエコラベルは製品の包装の前面に表示されていますか？</w:t>
            </w:r>
          </w:p>
          <w:p w14:paraId="72B6428F" w14:textId="655D30AA" w:rsidR="00FC75F1" w:rsidRPr="008556D5" w:rsidRDefault="00151B5D" w:rsidP="00FC75F1">
            <w:pPr>
              <w:numPr>
                <w:ilvl w:val="0"/>
                <w:numId w:val="29"/>
              </w:numPr>
              <w:spacing w:before="40" w:after="40"/>
              <w:rPr>
                <w:rFonts w:ascii="メイリオ" w:eastAsia="メイリオ" w:hAnsi="メイリオ" w:cs="Arial"/>
                <w:b/>
                <w:smallCaps/>
                <w:sz w:val="18"/>
                <w:szCs w:val="18"/>
              </w:rPr>
            </w:pPr>
            <w:r>
              <w:rPr>
                <w:rFonts w:ascii="メイリオ" w:eastAsia="メイリオ" w:hAnsi="メイリオ"/>
                <w:b/>
                <w:sz w:val="12"/>
                <w:szCs w:val="12"/>
              </w:rPr>
              <w:t xml:space="preserve">MSC </w:t>
            </w:r>
            <w:r w:rsidRPr="00151B5D">
              <w:rPr>
                <w:rFonts w:ascii="メイリオ" w:eastAsia="メイリオ" w:hAnsi="メイリオ" w:hint="eastAsia"/>
                <w:b/>
                <w:sz w:val="12"/>
                <w:szCs w:val="12"/>
              </w:rPr>
              <w:t>C</w:t>
            </w:r>
            <w:r>
              <w:rPr>
                <w:rFonts w:ascii="メイリオ" w:eastAsia="メイリオ" w:hAnsi="メイリオ"/>
                <w:b/>
                <w:sz w:val="12"/>
                <w:szCs w:val="12"/>
              </w:rPr>
              <w:t>o</w:t>
            </w:r>
            <w:r w:rsidRPr="00151B5D">
              <w:rPr>
                <w:rFonts w:ascii="メイリオ" w:eastAsia="メイリオ" w:hAnsi="メイリオ" w:hint="eastAsia"/>
                <w:b/>
                <w:sz w:val="12"/>
                <w:szCs w:val="12"/>
              </w:rPr>
              <w:t>Cコードおよび</w:t>
            </w:r>
            <w:hyperlink r:id="rId15" w:history="1">
              <w:r w:rsidRPr="00151B5D">
                <w:rPr>
                  <w:rStyle w:val="af1"/>
                  <w:rFonts w:ascii="メイリオ" w:eastAsia="メイリオ" w:hAnsi="メイリオ" w:hint="eastAsia"/>
                  <w:b/>
                  <w:sz w:val="12"/>
                  <w:szCs w:val="12"/>
                </w:rPr>
                <w:t>MSC主張文</w:t>
              </w:r>
            </w:hyperlink>
            <w:r w:rsidRPr="00151B5D">
              <w:rPr>
                <w:rFonts w:ascii="メイリオ" w:eastAsia="メイリオ" w:hAnsi="メイリオ" w:hint="eastAsia"/>
                <w:b/>
                <w:sz w:val="12"/>
                <w:szCs w:val="12"/>
              </w:rPr>
              <w:t>は製品の包材に記載されていますか？</w:t>
            </w:r>
          </w:p>
        </w:tc>
      </w:tr>
    </w:tbl>
    <w:p w14:paraId="72B64291" w14:textId="77777777" w:rsidR="003C1808" w:rsidRPr="008556D5" w:rsidRDefault="003C1808" w:rsidP="003C1808">
      <w:pPr>
        <w:ind w:left="-425" w:right="-35"/>
        <w:jc w:val="center"/>
        <w:outlineLvl w:val="0"/>
        <w:rPr>
          <w:rFonts w:ascii="メイリオ" w:eastAsia="メイリオ" w:hAnsi="メイリオ" w:cs="Arial"/>
          <w:b/>
          <w:sz w:val="20"/>
          <w:szCs w:val="20"/>
        </w:rPr>
      </w:pPr>
    </w:p>
    <w:p w14:paraId="72B64293" w14:textId="205612D4" w:rsidR="005E0846" w:rsidRPr="008556D5" w:rsidRDefault="00151B5D" w:rsidP="00AF109B">
      <w:pPr>
        <w:ind w:left="-425" w:right="-35"/>
        <w:jc w:val="center"/>
        <w:outlineLvl w:val="0"/>
        <w:rPr>
          <w:rFonts w:ascii="メイリオ" w:eastAsia="メイリオ" w:hAnsi="メイリオ" w:cs="Arial"/>
          <w:b/>
          <w:sz w:val="20"/>
          <w:szCs w:val="20"/>
        </w:rPr>
      </w:pPr>
      <w:r w:rsidRPr="00151B5D">
        <w:rPr>
          <w:rFonts w:ascii="メイリオ" w:eastAsia="メイリオ" w:hAnsi="メイリオ" w:cs="Arial" w:hint="eastAsia"/>
          <w:b/>
          <w:sz w:val="20"/>
          <w:szCs w:val="20"/>
        </w:rPr>
        <w:t>持続可能な認証水産物をお取扱いいただき、誠にありがとうございます</w:t>
      </w:r>
      <w:r>
        <w:rPr>
          <w:rFonts w:ascii="メイリオ" w:eastAsia="メイリオ" w:hAnsi="メイリオ" w:cs="Arial" w:hint="eastAsia"/>
          <w:b/>
          <w:sz w:val="20"/>
          <w:szCs w:val="20"/>
        </w:rPr>
        <w:t>。</w:t>
      </w:r>
    </w:p>
    <w:p w14:paraId="72B64295" w14:textId="08FC55D2" w:rsidR="009F6F69" w:rsidRPr="008556D5" w:rsidRDefault="00AF109B" w:rsidP="00AF109B">
      <w:pPr>
        <w:ind w:left="-425" w:right="-35"/>
        <w:jc w:val="center"/>
        <w:outlineLvl w:val="0"/>
        <w:rPr>
          <w:rFonts w:ascii="メイリオ" w:eastAsia="メイリオ" w:hAnsi="メイリオ" w:cs="Arial"/>
          <w:sz w:val="10"/>
          <w:szCs w:val="12"/>
        </w:rPr>
      </w:pPr>
      <w:r w:rsidRPr="008556D5">
        <w:rPr>
          <w:rFonts w:ascii="メイリオ" w:eastAsia="メイリオ" w:hAnsi="メイリオ" w:cs="Arial"/>
          <w:b/>
          <w:noProof/>
          <w:sz w:val="10"/>
          <w:szCs w:val="10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B64296" wp14:editId="1946872B">
                <wp:simplePos x="0" y="0"/>
                <wp:positionH relativeFrom="margin">
                  <wp:align>right</wp:align>
                </wp:positionH>
                <wp:positionV relativeFrom="paragraph">
                  <wp:posOffset>288290</wp:posOffset>
                </wp:positionV>
                <wp:extent cx="1448435" cy="196469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8435" cy="1964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642AA" w14:textId="77777777" w:rsidR="00F359AE" w:rsidRDefault="00DD2874" w:rsidP="007E78D4">
                            <w:pPr>
                              <w:jc w:val="center"/>
                              <w:rPr>
                                <w:rFonts w:ascii="Calibri" w:eastAsia="Calibri" w:hAnsi="Calibri"/>
                                <w:sz w:val="18"/>
                                <w:szCs w:val="18"/>
                                <w:lang w:val="en-GB" w:eastAsia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B642AE" wp14:editId="72B642AF">
                                  <wp:extent cx="1266825" cy="1485900"/>
                                  <wp:effectExtent l="0" t="0" r="0" b="0"/>
                                  <wp:docPr id="1" name="Picture 1" descr="Colour - Englis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olour - English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825" cy="1485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359AE">
                              <w:rPr>
                                <w:rFonts w:ascii="Calibri" w:eastAsia="Calibri" w:hAnsi="Calibri"/>
                                <w:sz w:val="18"/>
                                <w:szCs w:val="18"/>
                                <w:lang w:val="en-GB" w:eastAsia="en-US"/>
                              </w:rPr>
                              <w:t xml:space="preserve">  </w:t>
                            </w:r>
                          </w:p>
                          <w:p w14:paraId="72B642AB" w14:textId="77777777" w:rsidR="00F359AE" w:rsidRDefault="00F359AE" w:rsidP="007E78D4">
                            <w:pPr>
                              <w:jc w:val="center"/>
                            </w:pPr>
                          </w:p>
                          <w:p w14:paraId="72B642AC" w14:textId="77777777" w:rsidR="00F359AE" w:rsidRDefault="00F359AE" w:rsidP="009C2C37">
                            <w:pPr>
                              <w:rPr>
                                <w:noProof/>
                                <w:lang w:val="en-GB" w:eastAsia="en-GB"/>
                              </w:rPr>
                            </w:pPr>
                          </w:p>
                          <w:p w14:paraId="72B642AD" w14:textId="77777777" w:rsidR="00F359AE" w:rsidRDefault="00F359AE" w:rsidP="009C2C37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6429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2.85pt;margin-top:22.7pt;width:114.05pt;height:154.7pt;z-index:251658240;visibility:visible;mso-wrap-style:non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" stroked="f">
                <v:textbox>
                  <w:txbxContent>
                    <w:p w14:paraId="72B642AA" w14:textId="77777777" w:rsidR="00F359AE" w:rsidRDefault="00DD2874" w:rsidP="007E78D4">
                      <w:pPr>
                        <w:jc w:val="center"/>
                        <w:rPr>
                          <w:rFonts w:ascii="Calibri" w:eastAsia="Calibri" w:hAnsi="Calibri"/>
                          <w:sz w:val="18"/>
                          <w:szCs w:val="18"/>
                          <w:lang w:val="en-GB" w:eastAsia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2B642AE" wp14:editId="72B642AF">
                            <wp:extent cx="1266825" cy="1485900"/>
                            <wp:effectExtent l="0" t="0" r="0" b="0"/>
                            <wp:docPr id="1" name="Picture 1" descr="Colour - Englis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olour - English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6825" cy="1485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359AE">
                        <w:rPr>
                          <w:rFonts w:ascii="Calibri" w:eastAsia="Calibri" w:hAnsi="Calibri"/>
                          <w:sz w:val="18"/>
                          <w:szCs w:val="18"/>
                          <w:lang w:val="en-GB" w:eastAsia="en-US"/>
                        </w:rPr>
                        <w:t xml:space="preserve">  </w:t>
                      </w:r>
                    </w:p>
                    <w:p w14:paraId="72B642AB" w14:textId="77777777" w:rsidR="00F359AE" w:rsidRDefault="00F359AE" w:rsidP="007E78D4">
                      <w:pPr>
                        <w:jc w:val="center"/>
                      </w:pPr>
                    </w:p>
                    <w:p w14:paraId="72B642AC" w14:textId="77777777" w:rsidR="00F359AE" w:rsidRDefault="00F359AE" w:rsidP="009C2C37">
                      <w:pPr>
                        <w:rPr>
                          <w:noProof/>
                          <w:lang w:val="en-GB" w:eastAsia="en-GB"/>
                        </w:rPr>
                      </w:pPr>
                    </w:p>
                    <w:p w14:paraId="72B642AD" w14:textId="77777777" w:rsidR="00F359AE" w:rsidRDefault="00F359AE" w:rsidP="009C2C37"/>
                  </w:txbxContent>
                </v:textbox>
                <w10:wrap anchorx="margin"/>
              </v:shape>
            </w:pict>
          </mc:Fallback>
        </mc:AlternateContent>
      </w:r>
      <w:r w:rsidR="00151B5D">
        <w:rPr>
          <w:rFonts w:ascii="メイリオ" w:eastAsia="メイリオ" w:hAnsi="メイリオ" w:cs="Arial" w:hint="eastAsia"/>
          <w:sz w:val="12"/>
          <w:szCs w:val="12"/>
        </w:rPr>
        <w:t>ご質問がございましたら</w:t>
      </w:r>
      <w:hyperlink r:id="rId17" w:history="1">
        <w:r w:rsidR="005958E4" w:rsidRPr="008556D5">
          <w:rPr>
            <w:rStyle w:val="af1"/>
            <w:rFonts w:ascii="メイリオ" w:eastAsia="メイリオ" w:hAnsi="メイリオ" w:cs="Arial"/>
            <w:sz w:val="12"/>
            <w:szCs w:val="12"/>
          </w:rPr>
          <w:t>ecolabel@msc.org</w:t>
        </w:r>
      </w:hyperlink>
      <w:r w:rsidR="00151B5D">
        <w:rPr>
          <w:rFonts w:ascii="メイリオ" w:eastAsia="メイリオ" w:hAnsi="メイリオ" w:cs="Arial" w:hint="eastAsia"/>
          <w:sz w:val="12"/>
          <w:szCs w:val="12"/>
        </w:rPr>
        <w:t>までご連絡ください。</w:t>
      </w:r>
    </w:p>
    <w:sectPr w:rsidR="009F6F69" w:rsidRPr="008556D5" w:rsidSect="00AF109B">
      <w:footerReference w:type="default" r:id="rId18"/>
      <w:headerReference w:type="first" r:id="rId19"/>
      <w:footerReference w:type="first" r:id="rId20"/>
      <w:pgSz w:w="11907" w:h="16839" w:code="9"/>
      <w:pgMar w:top="720" w:right="720" w:bottom="720" w:left="720" w:header="397" w:footer="4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74853" w14:textId="77777777" w:rsidR="00973A83" w:rsidRDefault="00973A83" w:rsidP="00165C3C">
      <w:r>
        <w:separator/>
      </w:r>
    </w:p>
  </w:endnote>
  <w:endnote w:type="continuationSeparator" w:id="0">
    <w:p w14:paraId="07D906EA" w14:textId="77777777" w:rsidR="00973A83" w:rsidRDefault="00973A83" w:rsidP="00165C3C">
      <w:r>
        <w:continuationSeparator/>
      </w:r>
    </w:p>
  </w:endnote>
  <w:endnote w:type="continuationNotice" w:id="1">
    <w:p w14:paraId="70486680" w14:textId="77777777" w:rsidR="00973A83" w:rsidRDefault="00973A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429F" w14:textId="77777777" w:rsidR="00F359AE" w:rsidRPr="00111D86" w:rsidRDefault="00F359AE" w:rsidP="009F6F69">
    <w:pPr>
      <w:pStyle w:val="a6"/>
      <w:rPr>
        <w:rFonts w:ascii="Arial" w:hAnsi="Arial" w:cs="Arial"/>
        <w:sz w:val="18"/>
        <w:szCs w:val="18"/>
        <w:lang w:val="en-US"/>
      </w:rPr>
    </w:pPr>
    <w:r w:rsidRPr="00111D86">
      <w:rPr>
        <w:rFonts w:ascii="Arial" w:hAnsi="Arial" w:cs="Arial"/>
        <w:sz w:val="18"/>
        <w:szCs w:val="18"/>
        <w:lang w:val="en-US"/>
      </w:rPr>
      <w:t xml:space="preserve">Document: MSC Product Approval Form, Version </w:t>
    </w:r>
    <w:r>
      <w:rPr>
        <w:rFonts w:ascii="Arial" w:hAnsi="Arial" w:cs="Arial"/>
        <w:sz w:val="18"/>
        <w:szCs w:val="18"/>
        <w:lang w:val="en-US"/>
      </w:rPr>
      <w:t>3</w:t>
    </w:r>
  </w:p>
  <w:p w14:paraId="72B642A0" w14:textId="77777777" w:rsidR="00F359AE" w:rsidRPr="00111D86" w:rsidRDefault="00F359AE" w:rsidP="009F6F69">
    <w:pPr>
      <w:pStyle w:val="a6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 xml:space="preserve">Date of issue: </w:t>
    </w:r>
  </w:p>
  <w:p w14:paraId="72B642A1" w14:textId="77777777" w:rsidR="00F359AE" w:rsidRPr="00111D86" w:rsidRDefault="00F359AE" w:rsidP="009F6F69">
    <w:pPr>
      <w:pStyle w:val="a6"/>
      <w:rPr>
        <w:rFonts w:ascii="Arial" w:hAnsi="Arial" w:cs="Arial"/>
        <w:sz w:val="18"/>
        <w:szCs w:val="18"/>
        <w:lang w:val="en-US"/>
      </w:rPr>
    </w:pPr>
    <w:r w:rsidRPr="00111D86">
      <w:rPr>
        <w:rFonts w:ascii="Arial" w:hAnsi="Arial" w:cs="Arial"/>
        <w:sz w:val="18"/>
        <w:szCs w:val="18"/>
        <w:lang w:val="en-US"/>
      </w:rPr>
      <w:t xml:space="preserve">File: </w:t>
    </w:r>
    <w:r>
      <w:rPr>
        <w:rFonts w:ascii="Arial" w:hAnsi="Arial" w:cs="Arial"/>
        <w:sz w:val="18"/>
        <w:szCs w:val="18"/>
        <w:lang w:val="en-US"/>
      </w:rPr>
      <w:br/>
      <w:t xml:space="preserve">Page </w:t>
    </w:r>
  </w:p>
  <w:p w14:paraId="72B642A2" w14:textId="77777777" w:rsidR="00F359AE" w:rsidRPr="009F6F69" w:rsidRDefault="00F359AE" w:rsidP="00A72F1A">
    <w:pPr>
      <w:pStyle w:val="a6"/>
      <w:rPr>
        <w:lang w:val="en-US"/>
      </w:rPr>
    </w:pPr>
  </w:p>
  <w:p w14:paraId="72B642A3" w14:textId="77777777" w:rsidR="00F359AE" w:rsidRPr="009C2C37" w:rsidRDefault="00F359AE">
    <w:pPr>
      <w:pStyle w:val="a6"/>
      <w:rPr>
        <w:rFonts w:ascii="Arial" w:hAnsi="Arial"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42A5" w14:textId="71606566" w:rsidR="00F359AE" w:rsidRPr="00111D86" w:rsidRDefault="00F359AE" w:rsidP="00990568">
    <w:pPr>
      <w:pStyle w:val="a6"/>
      <w:rPr>
        <w:rFonts w:ascii="Arial" w:hAnsi="Arial" w:cs="Arial"/>
        <w:sz w:val="18"/>
        <w:szCs w:val="18"/>
        <w:lang w:val="en-US"/>
      </w:rPr>
    </w:pPr>
    <w:r w:rsidRPr="00111D86">
      <w:rPr>
        <w:rFonts w:ascii="Arial" w:hAnsi="Arial" w:cs="Arial"/>
        <w:sz w:val="18"/>
        <w:szCs w:val="18"/>
        <w:lang w:val="en-US"/>
      </w:rPr>
      <w:t xml:space="preserve">Document: MSC Product Approval Form, Version </w:t>
    </w:r>
    <w:r w:rsidR="0013282A">
      <w:rPr>
        <w:rFonts w:ascii="Arial" w:hAnsi="Arial" w:cs="Arial"/>
        <w:sz w:val="18"/>
        <w:szCs w:val="18"/>
        <w:lang w:val="en-US"/>
      </w:rPr>
      <w:t>1</w:t>
    </w:r>
    <w:r w:rsidR="003C6F17">
      <w:rPr>
        <w:rFonts w:ascii="Arial" w:hAnsi="Arial" w:cs="Arial"/>
        <w:sz w:val="18"/>
        <w:szCs w:val="18"/>
        <w:lang w:val="en-US"/>
      </w:rPr>
      <w:t>7</w:t>
    </w:r>
  </w:p>
  <w:p w14:paraId="72B642A7" w14:textId="2481FAD4" w:rsidR="00F359AE" w:rsidRPr="00111D86" w:rsidRDefault="00F359AE" w:rsidP="00403BE1">
    <w:pPr>
      <w:pStyle w:val="a6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 xml:space="preserve">Date of issue: </w:t>
    </w:r>
    <w:r w:rsidR="003C6F17">
      <w:rPr>
        <w:rFonts w:ascii="Arial" w:hAnsi="Arial" w:cs="Arial"/>
        <w:sz w:val="18"/>
        <w:szCs w:val="18"/>
        <w:lang w:val="en-US"/>
      </w:rPr>
      <w:t>13 June 2022</w:t>
    </w:r>
    <w:r w:rsidR="00403BE1">
      <w:rPr>
        <w:rFonts w:ascii="Arial" w:hAnsi="Arial" w:cs="Arial"/>
        <w:sz w:val="18"/>
        <w:szCs w:val="18"/>
        <w:lang w:val="en-US"/>
      </w:rPr>
      <w:br/>
    </w:r>
    <w:r w:rsidR="002E45AE">
      <w:rPr>
        <w:rFonts w:ascii="Arial" w:hAnsi="Arial" w:cs="Arial"/>
        <w:sz w:val="18"/>
        <w:szCs w:val="18"/>
        <w:lang w:val="en-US"/>
      </w:rPr>
      <w:t>Page: 1/1</w:t>
    </w:r>
  </w:p>
  <w:p w14:paraId="72B642A8" w14:textId="77777777" w:rsidR="00F359AE" w:rsidRPr="00D3140B" w:rsidRDefault="00F359AE">
    <w:pPr>
      <w:pStyle w:val="a6"/>
      <w:rPr>
        <w:lang w:val="en-US"/>
      </w:rPr>
    </w:pPr>
  </w:p>
  <w:p w14:paraId="72B642A9" w14:textId="77777777" w:rsidR="00F359AE" w:rsidRPr="00034FFA" w:rsidRDefault="00F359AE">
    <w:pPr>
      <w:pStyle w:val="a6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05C9D" w14:textId="77777777" w:rsidR="00973A83" w:rsidRDefault="00973A83" w:rsidP="00165C3C">
      <w:r>
        <w:separator/>
      </w:r>
    </w:p>
  </w:footnote>
  <w:footnote w:type="continuationSeparator" w:id="0">
    <w:p w14:paraId="19271568" w14:textId="77777777" w:rsidR="00973A83" w:rsidRDefault="00973A83" w:rsidP="00165C3C">
      <w:r>
        <w:continuationSeparator/>
      </w:r>
    </w:p>
  </w:footnote>
  <w:footnote w:type="continuationNotice" w:id="1">
    <w:p w14:paraId="6EAE1D43" w14:textId="77777777" w:rsidR="00973A83" w:rsidRDefault="00973A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42A4" w14:textId="77777777" w:rsidR="00F359AE" w:rsidRPr="00541351" w:rsidRDefault="00F359AE" w:rsidP="00541351">
    <w:pPr>
      <w:pStyle w:val="a4"/>
      <w:spacing w:line="280" w:lineRule="exact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72718"/>
    <w:multiLevelType w:val="hybridMultilevel"/>
    <w:tmpl w:val="0FD4A49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AE9453E"/>
    <w:multiLevelType w:val="hybridMultilevel"/>
    <w:tmpl w:val="1C00821A"/>
    <w:lvl w:ilvl="0" w:tplc="FCF61864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2742D42"/>
    <w:multiLevelType w:val="multilevel"/>
    <w:tmpl w:val="D332C49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3537ADF"/>
    <w:multiLevelType w:val="hybridMultilevel"/>
    <w:tmpl w:val="C890E26E"/>
    <w:lvl w:ilvl="0" w:tplc="5964D79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6CA6D7A"/>
    <w:multiLevelType w:val="hybridMultilevel"/>
    <w:tmpl w:val="519AE9E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03D7FE0"/>
    <w:multiLevelType w:val="hybridMultilevel"/>
    <w:tmpl w:val="4B6E2B98"/>
    <w:lvl w:ilvl="0" w:tplc="B9403B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A34FC0"/>
    <w:multiLevelType w:val="hybridMultilevel"/>
    <w:tmpl w:val="B80AD66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4C80AE3"/>
    <w:multiLevelType w:val="hybridMultilevel"/>
    <w:tmpl w:val="D980A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F0038"/>
    <w:multiLevelType w:val="hybridMultilevel"/>
    <w:tmpl w:val="E6981930"/>
    <w:lvl w:ilvl="0" w:tplc="A07C347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FFFFFF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25F01"/>
    <w:multiLevelType w:val="hybridMultilevel"/>
    <w:tmpl w:val="F5ECE32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4606806"/>
    <w:multiLevelType w:val="hybridMultilevel"/>
    <w:tmpl w:val="FE685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C74B36"/>
    <w:multiLevelType w:val="hybridMultilevel"/>
    <w:tmpl w:val="6A4EBE5E"/>
    <w:lvl w:ilvl="0" w:tplc="BE567A4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A82165D"/>
    <w:multiLevelType w:val="multilevel"/>
    <w:tmpl w:val="E7EAC44E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FFFFFF"/>
        <w:sz w:val="22"/>
        <w:szCs w:val="22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4B0C40E8"/>
    <w:multiLevelType w:val="hybridMultilevel"/>
    <w:tmpl w:val="2EB41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07D1BC7"/>
    <w:multiLevelType w:val="hybridMultilevel"/>
    <w:tmpl w:val="E85CC70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DF01A5F"/>
    <w:multiLevelType w:val="hybridMultilevel"/>
    <w:tmpl w:val="DA40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EB476E"/>
    <w:multiLevelType w:val="hybridMultilevel"/>
    <w:tmpl w:val="C560AA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E62EA"/>
    <w:multiLevelType w:val="hybridMultilevel"/>
    <w:tmpl w:val="494C8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00013"/>
    <w:multiLevelType w:val="hybridMultilevel"/>
    <w:tmpl w:val="D4288F58"/>
    <w:lvl w:ilvl="0" w:tplc="C3F67194">
      <w:start w:val="1"/>
      <w:numFmt w:val="lowerLetter"/>
      <w:lvlText w:val="%1."/>
      <w:lvlJc w:val="left"/>
      <w:pPr>
        <w:ind w:left="1353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9" w15:restartNumberingAfterBreak="0">
    <w:nsid w:val="69CF0A7B"/>
    <w:multiLevelType w:val="hybridMultilevel"/>
    <w:tmpl w:val="150A76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22771F"/>
    <w:multiLevelType w:val="hybridMultilevel"/>
    <w:tmpl w:val="41F4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866C45"/>
    <w:multiLevelType w:val="hybridMultilevel"/>
    <w:tmpl w:val="855C9260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2" w15:restartNumberingAfterBreak="0">
    <w:nsid w:val="700714F2"/>
    <w:multiLevelType w:val="hybridMultilevel"/>
    <w:tmpl w:val="59686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353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8E371C"/>
    <w:multiLevelType w:val="hybridMultilevel"/>
    <w:tmpl w:val="D1205AF8"/>
    <w:lvl w:ilvl="0" w:tplc="427E40C4">
      <w:start w:val="1"/>
      <w:numFmt w:val="decimal"/>
      <w:lvlText w:val="%1."/>
      <w:lvlJc w:val="left"/>
      <w:pPr>
        <w:ind w:left="720" w:hanging="360"/>
      </w:pPr>
      <w:rPr>
        <w:rFonts w:hint="default"/>
        <w:sz w:val="19"/>
        <w:szCs w:val="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07EAD"/>
    <w:multiLevelType w:val="hybridMultilevel"/>
    <w:tmpl w:val="7E029F06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3E86A7F"/>
    <w:multiLevelType w:val="hybridMultilevel"/>
    <w:tmpl w:val="B52A8C9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4326ECA"/>
    <w:multiLevelType w:val="hybridMultilevel"/>
    <w:tmpl w:val="B1B2A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3B1D0B"/>
    <w:multiLevelType w:val="hybridMultilevel"/>
    <w:tmpl w:val="1CFA06A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EE26638"/>
    <w:multiLevelType w:val="hybridMultilevel"/>
    <w:tmpl w:val="75BE9A9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765229258">
    <w:abstractNumId w:val="20"/>
  </w:num>
  <w:num w:numId="2" w16cid:durableId="1424764264">
    <w:abstractNumId w:val="15"/>
  </w:num>
  <w:num w:numId="3" w16cid:durableId="1230731805">
    <w:abstractNumId w:val="17"/>
  </w:num>
  <w:num w:numId="4" w16cid:durableId="986784002">
    <w:abstractNumId w:val="6"/>
  </w:num>
  <w:num w:numId="5" w16cid:durableId="817502027">
    <w:abstractNumId w:val="1"/>
  </w:num>
  <w:num w:numId="6" w16cid:durableId="319965366">
    <w:abstractNumId w:val="24"/>
  </w:num>
  <w:num w:numId="7" w16cid:durableId="1334996018">
    <w:abstractNumId w:val="14"/>
  </w:num>
  <w:num w:numId="8" w16cid:durableId="1030187856">
    <w:abstractNumId w:val="10"/>
  </w:num>
  <w:num w:numId="9" w16cid:durableId="1163856229">
    <w:abstractNumId w:val="13"/>
  </w:num>
  <w:num w:numId="10" w16cid:durableId="738360977">
    <w:abstractNumId w:val="9"/>
  </w:num>
  <w:num w:numId="11" w16cid:durableId="60100517">
    <w:abstractNumId w:val="25"/>
  </w:num>
  <w:num w:numId="12" w16cid:durableId="13042474">
    <w:abstractNumId w:val="27"/>
  </w:num>
  <w:num w:numId="13" w16cid:durableId="142815721">
    <w:abstractNumId w:val="0"/>
  </w:num>
  <w:num w:numId="14" w16cid:durableId="1936088047">
    <w:abstractNumId w:val="7"/>
  </w:num>
  <w:num w:numId="15" w16cid:durableId="854535179">
    <w:abstractNumId w:val="11"/>
  </w:num>
  <w:num w:numId="16" w16cid:durableId="633147472">
    <w:abstractNumId w:val="16"/>
  </w:num>
  <w:num w:numId="17" w16cid:durableId="1855995570">
    <w:abstractNumId w:val="4"/>
  </w:num>
  <w:num w:numId="18" w16cid:durableId="1230458965">
    <w:abstractNumId w:val="5"/>
  </w:num>
  <w:num w:numId="19" w16cid:durableId="591208364">
    <w:abstractNumId w:val="21"/>
  </w:num>
  <w:num w:numId="20" w16cid:durableId="1285885830">
    <w:abstractNumId w:val="3"/>
  </w:num>
  <w:num w:numId="21" w16cid:durableId="899248095">
    <w:abstractNumId w:val="26"/>
  </w:num>
  <w:num w:numId="22" w16cid:durableId="459760759">
    <w:abstractNumId w:val="12"/>
  </w:num>
  <w:num w:numId="23" w16cid:durableId="1735085405">
    <w:abstractNumId w:val="28"/>
  </w:num>
  <w:num w:numId="24" w16cid:durableId="121727071">
    <w:abstractNumId w:val="8"/>
  </w:num>
  <w:num w:numId="25" w16cid:durableId="498350131">
    <w:abstractNumId w:val="22"/>
  </w:num>
  <w:num w:numId="26" w16cid:durableId="270746306">
    <w:abstractNumId w:val="18"/>
  </w:num>
  <w:num w:numId="27" w16cid:durableId="1459445473">
    <w:abstractNumId w:val="2"/>
  </w:num>
  <w:num w:numId="28" w16cid:durableId="1414082200">
    <w:abstractNumId w:val="19"/>
  </w:num>
  <w:num w:numId="29" w16cid:durableId="835152323">
    <w:abstractNumId w:val="2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oNotTrackFormatting/>
  <w:documentProtection w:edit="forms" w:enforcement="1" w:cryptProviderType="rsaAES" w:cryptAlgorithmClass="hash" w:cryptAlgorithmType="typeAny" w:cryptAlgorithmSid="14" w:cryptSpinCount="100000" w:hash="CsQmR1L16yTpq87SM7p9utCgFyBEULxcUywPvMTy5uj0syhQbu96q5w5llJbVwZPY1GL2F2TNMuBbm+gcnlgfA==" w:salt="oqyTZ/brMNLeMnOs83MLtg=="/>
  <w:defaultTabStop w:val="284"/>
  <w:drawingGridHorizontalSpacing w:val="12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sjA0tLCwNDQwMzJV0lEKTi0uzszPAykwrAUABsIm6iwAAAA="/>
  </w:docVars>
  <w:rsids>
    <w:rsidRoot w:val="00165C3C"/>
    <w:rsid w:val="0000094F"/>
    <w:rsid w:val="00003057"/>
    <w:rsid w:val="000079F4"/>
    <w:rsid w:val="000147A1"/>
    <w:rsid w:val="00016187"/>
    <w:rsid w:val="000214E8"/>
    <w:rsid w:val="00021A79"/>
    <w:rsid w:val="000256DD"/>
    <w:rsid w:val="00025857"/>
    <w:rsid w:val="000314F2"/>
    <w:rsid w:val="00031FC7"/>
    <w:rsid w:val="00033E41"/>
    <w:rsid w:val="00034FFA"/>
    <w:rsid w:val="000435D8"/>
    <w:rsid w:val="00044639"/>
    <w:rsid w:val="00046AE9"/>
    <w:rsid w:val="00057CFE"/>
    <w:rsid w:val="00061DBA"/>
    <w:rsid w:val="00063040"/>
    <w:rsid w:val="00067616"/>
    <w:rsid w:val="000703FC"/>
    <w:rsid w:val="0007439B"/>
    <w:rsid w:val="000817CE"/>
    <w:rsid w:val="00084398"/>
    <w:rsid w:val="000905F8"/>
    <w:rsid w:val="00094092"/>
    <w:rsid w:val="000A1012"/>
    <w:rsid w:val="000A51A3"/>
    <w:rsid w:val="000A5D93"/>
    <w:rsid w:val="000A6F21"/>
    <w:rsid w:val="000A7FC7"/>
    <w:rsid w:val="000B55BB"/>
    <w:rsid w:val="000B5C73"/>
    <w:rsid w:val="000C23A3"/>
    <w:rsid w:val="000C2783"/>
    <w:rsid w:val="000C5450"/>
    <w:rsid w:val="000D134D"/>
    <w:rsid w:val="000D32E7"/>
    <w:rsid w:val="000D6239"/>
    <w:rsid w:val="000D63EF"/>
    <w:rsid w:val="000D7AB0"/>
    <w:rsid w:val="000E0CDD"/>
    <w:rsid w:val="000E6A4D"/>
    <w:rsid w:val="000F6650"/>
    <w:rsid w:val="00111D86"/>
    <w:rsid w:val="001164D4"/>
    <w:rsid w:val="00117E2D"/>
    <w:rsid w:val="001214B3"/>
    <w:rsid w:val="001255B7"/>
    <w:rsid w:val="0012721C"/>
    <w:rsid w:val="0013245A"/>
    <w:rsid w:val="0013282A"/>
    <w:rsid w:val="001332D8"/>
    <w:rsid w:val="00134FC3"/>
    <w:rsid w:val="001356BD"/>
    <w:rsid w:val="00136BFA"/>
    <w:rsid w:val="00137FA8"/>
    <w:rsid w:val="00141C93"/>
    <w:rsid w:val="001434B8"/>
    <w:rsid w:val="00151B5D"/>
    <w:rsid w:val="00152849"/>
    <w:rsid w:val="00156CB6"/>
    <w:rsid w:val="00157D3B"/>
    <w:rsid w:val="00160491"/>
    <w:rsid w:val="001630BE"/>
    <w:rsid w:val="00165C3C"/>
    <w:rsid w:val="00167780"/>
    <w:rsid w:val="00171918"/>
    <w:rsid w:val="00174152"/>
    <w:rsid w:val="001764D1"/>
    <w:rsid w:val="00176C74"/>
    <w:rsid w:val="00181CF8"/>
    <w:rsid w:val="001828ED"/>
    <w:rsid w:val="00190378"/>
    <w:rsid w:val="0019162B"/>
    <w:rsid w:val="00196E5C"/>
    <w:rsid w:val="001A0D94"/>
    <w:rsid w:val="001A2837"/>
    <w:rsid w:val="001B0AC2"/>
    <w:rsid w:val="001B2AF5"/>
    <w:rsid w:val="001C13D2"/>
    <w:rsid w:val="001C17C9"/>
    <w:rsid w:val="001C192D"/>
    <w:rsid w:val="001C3338"/>
    <w:rsid w:val="001C5111"/>
    <w:rsid w:val="001D48B2"/>
    <w:rsid w:val="001D5D5B"/>
    <w:rsid w:val="001E0B15"/>
    <w:rsid w:val="001E4562"/>
    <w:rsid w:val="001F09C2"/>
    <w:rsid w:val="001F721D"/>
    <w:rsid w:val="002013F9"/>
    <w:rsid w:val="00201F50"/>
    <w:rsid w:val="00204138"/>
    <w:rsid w:val="00210A80"/>
    <w:rsid w:val="0021515E"/>
    <w:rsid w:val="00216FD8"/>
    <w:rsid w:val="00220FB8"/>
    <w:rsid w:val="00222BF1"/>
    <w:rsid w:val="00223F57"/>
    <w:rsid w:val="0022488A"/>
    <w:rsid w:val="0022653D"/>
    <w:rsid w:val="002278BB"/>
    <w:rsid w:val="002325C2"/>
    <w:rsid w:val="00244FB7"/>
    <w:rsid w:val="002534D8"/>
    <w:rsid w:val="00261525"/>
    <w:rsid w:val="0026374C"/>
    <w:rsid w:val="002665D5"/>
    <w:rsid w:val="002703CE"/>
    <w:rsid w:val="002727B5"/>
    <w:rsid w:val="00274FFD"/>
    <w:rsid w:val="00280420"/>
    <w:rsid w:val="002828F1"/>
    <w:rsid w:val="002832C6"/>
    <w:rsid w:val="002869B8"/>
    <w:rsid w:val="00286A05"/>
    <w:rsid w:val="0029677D"/>
    <w:rsid w:val="002971D7"/>
    <w:rsid w:val="00297A7A"/>
    <w:rsid w:val="002A06DB"/>
    <w:rsid w:val="002A0D86"/>
    <w:rsid w:val="002A1902"/>
    <w:rsid w:val="002A64B3"/>
    <w:rsid w:val="002A6988"/>
    <w:rsid w:val="002B468F"/>
    <w:rsid w:val="002B56F8"/>
    <w:rsid w:val="002B7AC2"/>
    <w:rsid w:val="002B7CC9"/>
    <w:rsid w:val="002C2F00"/>
    <w:rsid w:val="002C49D4"/>
    <w:rsid w:val="002C5771"/>
    <w:rsid w:val="002C7203"/>
    <w:rsid w:val="002E07AB"/>
    <w:rsid w:val="002E0AAE"/>
    <w:rsid w:val="002E2374"/>
    <w:rsid w:val="002E45AE"/>
    <w:rsid w:val="002E5513"/>
    <w:rsid w:val="002E71D3"/>
    <w:rsid w:val="003041D3"/>
    <w:rsid w:val="00304837"/>
    <w:rsid w:val="00305128"/>
    <w:rsid w:val="0031040A"/>
    <w:rsid w:val="00312DD8"/>
    <w:rsid w:val="00313718"/>
    <w:rsid w:val="0031454E"/>
    <w:rsid w:val="00315D10"/>
    <w:rsid w:val="00320907"/>
    <w:rsid w:val="003349EA"/>
    <w:rsid w:val="003357E5"/>
    <w:rsid w:val="00342805"/>
    <w:rsid w:val="003435CB"/>
    <w:rsid w:val="0034376F"/>
    <w:rsid w:val="00351CA3"/>
    <w:rsid w:val="0035669E"/>
    <w:rsid w:val="00364375"/>
    <w:rsid w:val="00366578"/>
    <w:rsid w:val="003665A0"/>
    <w:rsid w:val="00370DD8"/>
    <w:rsid w:val="00372B35"/>
    <w:rsid w:val="00375C66"/>
    <w:rsid w:val="00375EE9"/>
    <w:rsid w:val="00377B8C"/>
    <w:rsid w:val="003832EF"/>
    <w:rsid w:val="003872D7"/>
    <w:rsid w:val="00393849"/>
    <w:rsid w:val="00396498"/>
    <w:rsid w:val="00396587"/>
    <w:rsid w:val="003A0B03"/>
    <w:rsid w:val="003A1067"/>
    <w:rsid w:val="003A17FF"/>
    <w:rsid w:val="003A578B"/>
    <w:rsid w:val="003B1424"/>
    <w:rsid w:val="003B5955"/>
    <w:rsid w:val="003B620B"/>
    <w:rsid w:val="003B7C11"/>
    <w:rsid w:val="003C1808"/>
    <w:rsid w:val="003C3A9B"/>
    <w:rsid w:val="003C5683"/>
    <w:rsid w:val="003C6F17"/>
    <w:rsid w:val="003C7C04"/>
    <w:rsid w:val="003D6DF3"/>
    <w:rsid w:val="003D7291"/>
    <w:rsid w:val="003E08D7"/>
    <w:rsid w:val="003E099F"/>
    <w:rsid w:val="003E5C95"/>
    <w:rsid w:val="003F3656"/>
    <w:rsid w:val="003F60E7"/>
    <w:rsid w:val="00402234"/>
    <w:rsid w:val="00403BE1"/>
    <w:rsid w:val="00405B29"/>
    <w:rsid w:val="00410529"/>
    <w:rsid w:val="00414C35"/>
    <w:rsid w:val="004168B0"/>
    <w:rsid w:val="00420D73"/>
    <w:rsid w:val="00426DAC"/>
    <w:rsid w:val="0043353F"/>
    <w:rsid w:val="0044152A"/>
    <w:rsid w:val="004420F1"/>
    <w:rsid w:val="0044598A"/>
    <w:rsid w:val="00445CD0"/>
    <w:rsid w:val="00446380"/>
    <w:rsid w:val="004467A6"/>
    <w:rsid w:val="00455320"/>
    <w:rsid w:val="00470511"/>
    <w:rsid w:val="00471875"/>
    <w:rsid w:val="0047393F"/>
    <w:rsid w:val="0047712E"/>
    <w:rsid w:val="00480802"/>
    <w:rsid w:val="00480CD1"/>
    <w:rsid w:val="00491DF7"/>
    <w:rsid w:val="00495E9D"/>
    <w:rsid w:val="00496F74"/>
    <w:rsid w:val="004A0D6B"/>
    <w:rsid w:val="004A463D"/>
    <w:rsid w:val="004B01EC"/>
    <w:rsid w:val="004B7501"/>
    <w:rsid w:val="004C2F5F"/>
    <w:rsid w:val="004C514D"/>
    <w:rsid w:val="004E1708"/>
    <w:rsid w:val="004F0A72"/>
    <w:rsid w:val="004F14C1"/>
    <w:rsid w:val="00501498"/>
    <w:rsid w:val="0050206C"/>
    <w:rsid w:val="00504973"/>
    <w:rsid w:val="00520F44"/>
    <w:rsid w:val="00521CFF"/>
    <w:rsid w:val="005223C5"/>
    <w:rsid w:val="005308EC"/>
    <w:rsid w:val="00530A69"/>
    <w:rsid w:val="00530F86"/>
    <w:rsid w:val="0053690B"/>
    <w:rsid w:val="00541351"/>
    <w:rsid w:val="005439DF"/>
    <w:rsid w:val="005441F9"/>
    <w:rsid w:val="0054708A"/>
    <w:rsid w:val="0055145E"/>
    <w:rsid w:val="00551767"/>
    <w:rsid w:val="00553A4B"/>
    <w:rsid w:val="00554BDE"/>
    <w:rsid w:val="00554C76"/>
    <w:rsid w:val="00562EA5"/>
    <w:rsid w:val="00574CB5"/>
    <w:rsid w:val="00581EB6"/>
    <w:rsid w:val="00582646"/>
    <w:rsid w:val="00583C5A"/>
    <w:rsid w:val="005958E4"/>
    <w:rsid w:val="00597B14"/>
    <w:rsid w:val="00597E86"/>
    <w:rsid w:val="005A0FC3"/>
    <w:rsid w:val="005A2550"/>
    <w:rsid w:val="005A655A"/>
    <w:rsid w:val="005B39DF"/>
    <w:rsid w:val="005B496D"/>
    <w:rsid w:val="005B766F"/>
    <w:rsid w:val="005B77EF"/>
    <w:rsid w:val="005B7A88"/>
    <w:rsid w:val="005C39C2"/>
    <w:rsid w:val="005C3C3B"/>
    <w:rsid w:val="005C4228"/>
    <w:rsid w:val="005C7084"/>
    <w:rsid w:val="005C7717"/>
    <w:rsid w:val="005D4588"/>
    <w:rsid w:val="005D5E60"/>
    <w:rsid w:val="005E0846"/>
    <w:rsid w:val="005E1244"/>
    <w:rsid w:val="005E63F6"/>
    <w:rsid w:val="005E6654"/>
    <w:rsid w:val="005E6B68"/>
    <w:rsid w:val="005E6CAD"/>
    <w:rsid w:val="005F1B46"/>
    <w:rsid w:val="005F2075"/>
    <w:rsid w:val="005F4220"/>
    <w:rsid w:val="005F7870"/>
    <w:rsid w:val="00600171"/>
    <w:rsid w:val="00600C37"/>
    <w:rsid w:val="0060396C"/>
    <w:rsid w:val="00605724"/>
    <w:rsid w:val="006067AA"/>
    <w:rsid w:val="00612ABD"/>
    <w:rsid w:val="00613B98"/>
    <w:rsid w:val="0062590C"/>
    <w:rsid w:val="00626238"/>
    <w:rsid w:val="006322DE"/>
    <w:rsid w:val="00634C48"/>
    <w:rsid w:val="00635D95"/>
    <w:rsid w:val="0064029A"/>
    <w:rsid w:val="006440C5"/>
    <w:rsid w:val="006444AD"/>
    <w:rsid w:val="00645EA0"/>
    <w:rsid w:val="00646C3D"/>
    <w:rsid w:val="0065277C"/>
    <w:rsid w:val="00654F29"/>
    <w:rsid w:val="00655E56"/>
    <w:rsid w:val="006600F3"/>
    <w:rsid w:val="006630E4"/>
    <w:rsid w:val="0066692D"/>
    <w:rsid w:val="00674DAF"/>
    <w:rsid w:val="00681FB8"/>
    <w:rsid w:val="0068423A"/>
    <w:rsid w:val="00684B25"/>
    <w:rsid w:val="00686B1C"/>
    <w:rsid w:val="00690474"/>
    <w:rsid w:val="00690948"/>
    <w:rsid w:val="00694B84"/>
    <w:rsid w:val="006A71FC"/>
    <w:rsid w:val="006B3178"/>
    <w:rsid w:val="006B531A"/>
    <w:rsid w:val="006B612B"/>
    <w:rsid w:val="006C2627"/>
    <w:rsid w:val="006C4B87"/>
    <w:rsid w:val="006D2614"/>
    <w:rsid w:val="006D35D3"/>
    <w:rsid w:val="006D68BF"/>
    <w:rsid w:val="006E31A7"/>
    <w:rsid w:val="006E5269"/>
    <w:rsid w:val="006E76CA"/>
    <w:rsid w:val="006E7DEC"/>
    <w:rsid w:val="006F15D3"/>
    <w:rsid w:val="006F17B7"/>
    <w:rsid w:val="006F311F"/>
    <w:rsid w:val="006F385E"/>
    <w:rsid w:val="006F5E7D"/>
    <w:rsid w:val="00701AE6"/>
    <w:rsid w:val="00703A8E"/>
    <w:rsid w:val="007108C0"/>
    <w:rsid w:val="007130C1"/>
    <w:rsid w:val="007133A8"/>
    <w:rsid w:val="00720F55"/>
    <w:rsid w:val="00727FC3"/>
    <w:rsid w:val="00731437"/>
    <w:rsid w:val="00732424"/>
    <w:rsid w:val="00734730"/>
    <w:rsid w:val="00735AA6"/>
    <w:rsid w:val="00740B02"/>
    <w:rsid w:val="00742399"/>
    <w:rsid w:val="00742481"/>
    <w:rsid w:val="00742BB5"/>
    <w:rsid w:val="00743A60"/>
    <w:rsid w:val="00743E0D"/>
    <w:rsid w:val="00744F80"/>
    <w:rsid w:val="00754853"/>
    <w:rsid w:val="00754F67"/>
    <w:rsid w:val="00755CF1"/>
    <w:rsid w:val="00764A7E"/>
    <w:rsid w:val="00781856"/>
    <w:rsid w:val="00783634"/>
    <w:rsid w:val="00783F70"/>
    <w:rsid w:val="00784506"/>
    <w:rsid w:val="00796F2F"/>
    <w:rsid w:val="007A01B8"/>
    <w:rsid w:val="007A37E7"/>
    <w:rsid w:val="007A3C13"/>
    <w:rsid w:val="007A4FAF"/>
    <w:rsid w:val="007A5123"/>
    <w:rsid w:val="007A5CD2"/>
    <w:rsid w:val="007A738C"/>
    <w:rsid w:val="007B0566"/>
    <w:rsid w:val="007B0DFD"/>
    <w:rsid w:val="007B28DC"/>
    <w:rsid w:val="007C403D"/>
    <w:rsid w:val="007C6587"/>
    <w:rsid w:val="007C7BA5"/>
    <w:rsid w:val="007D1273"/>
    <w:rsid w:val="007D5BD9"/>
    <w:rsid w:val="007E4087"/>
    <w:rsid w:val="007E78D4"/>
    <w:rsid w:val="007F06BD"/>
    <w:rsid w:val="007F4B2B"/>
    <w:rsid w:val="007F5130"/>
    <w:rsid w:val="00811A0B"/>
    <w:rsid w:val="0081326D"/>
    <w:rsid w:val="00813C70"/>
    <w:rsid w:val="00826E62"/>
    <w:rsid w:val="0083232E"/>
    <w:rsid w:val="00832A0B"/>
    <w:rsid w:val="008339D5"/>
    <w:rsid w:val="00834C05"/>
    <w:rsid w:val="00841683"/>
    <w:rsid w:val="00843456"/>
    <w:rsid w:val="0084352E"/>
    <w:rsid w:val="0084708E"/>
    <w:rsid w:val="00847348"/>
    <w:rsid w:val="00851F31"/>
    <w:rsid w:val="00853CF8"/>
    <w:rsid w:val="00853EAA"/>
    <w:rsid w:val="008552D4"/>
    <w:rsid w:val="008556D5"/>
    <w:rsid w:val="008609E1"/>
    <w:rsid w:val="00863A43"/>
    <w:rsid w:val="00867B40"/>
    <w:rsid w:val="008717DE"/>
    <w:rsid w:val="0087392C"/>
    <w:rsid w:val="00873C50"/>
    <w:rsid w:val="00875929"/>
    <w:rsid w:val="008856C3"/>
    <w:rsid w:val="008873BB"/>
    <w:rsid w:val="008963AD"/>
    <w:rsid w:val="008A0271"/>
    <w:rsid w:val="008A0D59"/>
    <w:rsid w:val="008A4F3E"/>
    <w:rsid w:val="008A590F"/>
    <w:rsid w:val="008A63C4"/>
    <w:rsid w:val="008B0E8B"/>
    <w:rsid w:val="008B3939"/>
    <w:rsid w:val="008B4CC0"/>
    <w:rsid w:val="008B4D74"/>
    <w:rsid w:val="008B6C33"/>
    <w:rsid w:val="008B75D0"/>
    <w:rsid w:val="008B7ADF"/>
    <w:rsid w:val="008C3675"/>
    <w:rsid w:val="008C3BE4"/>
    <w:rsid w:val="008C4981"/>
    <w:rsid w:val="008D5225"/>
    <w:rsid w:val="008E1BA1"/>
    <w:rsid w:val="008E2C63"/>
    <w:rsid w:val="008E38FB"/>
    <w:rsid w:val="008E5683"/>
    <w:rsid w:val="008E7E86"/>
    <w:rsid w:val="008F1C73"/>
    <w:rsid w:val="008F4463"/>
    <w:rsid w:val="008F61BC"/>
    <w:rsid w:val="008F72D2"/>
    <w:rsid w:val="00905E57"/>
    <w:rsid w:val="00912BA0"/>
    <w:rsid w:val="00914343"/>
    <w:rsid w:val="00920350"/>
    <w:rsid w:val="00933F8E"/>
    <w:rsid w:val="009344BF"/>
    <w:rsid w:val="0093575E"/>
    <w:rsid w:val="00943323"/>
    <w:rsid w:val="00945F89"/>
    <w:rsid w:val="0094628F"/>
    <w:rsid w:val="00947135"/>
    <w:rsid w:val="009544D7"/>
    <w:rsid w:val="00956C80"/>
    <w:rsid w:val="00963EFC"/>
    <w:rsid w:val="00964F7A"/>
    <w:rsid w:val="00973A83"/>
    <w:rsid w:val="0098184E"/>
    <w:rsid w:val="0098478B"/>
    <w:rsid w:val="00984D1F"/>
    <w:rsid w:val="00986171"/>
    <w:rsid w:val="0098639C"/>
    <w:rsid w:val="00990568"/>
    <w:rsid w:val="009A0143"/>
    <w:rsid w:val="009A1D52"/>
    <w:rsid w:val="009A218F"/>
    <w:rsid w:val="009A4694"/>
    <w:rsid w:val="009B0091"/>
    <w:rsid w:val="009B159B"/>
    <w:rsid w:val="009B3838"/>
    <w:rsid w:val="009B4DD7"/>
    <w:rsid w:val="009B5F3E"/>
    <w:rsid w:val="009C1AAC"/>
    <w:rsid w:val="009C1FEC"/>
    <w:rsid w:val="009C2087"/>
    <w:rsid w:val="009C2C37"/>
    <w:rsid w:val="009C3199"/>
    <w:rsid w:val="009D1178"/>
    <w:rsid w:val="009D3088"/>
    <w:rsid w:val="009D44D4"/>
    <w:rsid w:val="009D68FE"/>
    <w:rsid w:val="009E6DEF"/>
    <w:rsid w:val="009F6F69"/>
    <w:rsid w:val="00A05498"/>
    <w:rsid w:val="00A07C3A"/>
    <w:rsid w:val="00A11AB2"/>
    <w:rsid w:val="00A157C3"/>
    <w:rsid w:val="00A21339"/>
    <w:rsid w:val="00A23C61"/>
    <w:rsid w:val="00A2570A"/>
    <w:rsid w:val="00A2700E"/>
    <w:rsid w:val="00A32DD8"/>
    <w:rsid w:val="00A3374A"/>
    <w:rsid w:val="00A343C0"/>
    <w:rsid w:val="00A45295"/>
    <w:rsid w:val="00A46F33"/>
    <w:rsid w:val="00A4793A"/>
    <w:rsid w:val="00A5411F"/>
    <w:rsid w:val="00A54F6F"/>
    <w:rsid w:val="00A55606"/>
    <w:rsid w:val="00A572CC"/>
    <w:rsid w:val="00A61152"/>
    <w:rsid w:val="00A6377E"/>
    <w:rsid w:val="00A64A16"/>
    <w:rsid w:val="00A65BBD"/>
    <w:rsid w:val="00A6798D"/>
    <w:rsid w:val="00A715BF"/>
    <w:rsid w:val="00A72F1A"/>
    <w:rsid w:val="00A73F82"/>
    <w:rsid w:val="00A7632A"/>
    <w:rsid w:val="00A76DC5"/>
    <w:rsid w:val="00A76EA3"/>
    <w:rsid w:val="00A76EAC"/>
    <w:rsid w:val="00A80DF3"/>
    <w:rsid w:val="00A81155"/>
    <w:rsid w:val="00A82C80"/>
    <w:rsid w:val="00A857DD"/>
    <w:rsid w:val="00A86C19"/>
    <w:rsid w:val="00A91C3D"/>
    <w:rsid w:val="00A91DF0"/>
    <w:rsid w:val="00A92E90"/>
    <w:rsid w:val="00A93215"/>
    <w:rsid w:val="00A944B2"/>
    <w:rsid w:val="00A95993"/>
    <w:rsid w:val="00AA087D"/>
    <w:rsid w:val="00AA1FA2"/>
    <w:rsid w:val="00AA23D9"/>
    <w:rsid w:val="00AB0723"/>
    <w:rsid w:val="00AB166F"/>
    <w:rsid w:val="00AB171A"/>
    <w:rsid w:val="00AB7043"/>
    <w:rsid w:val="00AC1CA4"/>
    <w:rsid w:val="00AC3CBA"/>
    <w:rsid w:val="00AC5A1B"/>
    <w:rsid w:val="00AC6B7E"/>
    <w:rsid w:val="00AD322F"/>
    <w:rsid w:val="00AE02B3"/>
    <w:rsid w:val="00AE0355"/>
    <w:rsid w:val="00AE300A"/>
    <w:rsid w:val="00AF06DC"/>
    <w:rsid w:val="00AF109B"/>
    <w:rsid w:val="00AF2F10"/>
    <w:rsid w:val="00AF63C8"/>
    <w:rsid w:val="00AF7510"/>
    <w:rsid w:val="00B02D88"/>
    <w:rsid w:val="00B0353B"/>
    <w:rsid w:val="00B05C12"/>
    <w:rsid w:val="00B06901"/>
    <w:rsid w:val="00B142A2"/>
    <w:rsid w:val="00B210A7"/>
    <w:rsid w:val="00B2480B"/>
    <w:rsid w:val="00B262E2"/>
    <w:rsid w:val="00B36803"/>
    <w:rsid w:val="00B43EA1"/>
    <w:rsid w:val="00B52F84"/>
    <w:rsid w:val="00B56818"/>
    <w:rsid w:val="00B60493"/>
    <w:rsid w:val="00B60ECB"/>
    <w:rsid w:val="00B63AC5"/>
    <w:rsid w:val="00B76C2A"/>
    <w:rsid w:val="00B80802"/>
    <w:rsid w:val="00B8174C"/>
    <w:rsid w:val="00B817CE"/>
    <w:rsid w:val="00B83726"/>
    <w:rsid w:val="00B84271"/>
    <w:rsid w:val="00B87797"/>
    <w:rsid w:val="00B903C0"/>
    <w:rsid w:val="00B911F3"/>
    <w:rsid w:val="00B93D3F"/>
    <w:rsid w:val="00B96084"/>
    <w:rsid w:val="00BA2786"/>
    <w:rsid w:val="00BA78A8"/>
    <w:rsid w:val="00BB173A"/>
    <w:rsid w:val="00BB42D6"/>
    <w:rsid w:val="00BC04CE"/>
    <w:rsid w:val="00BC0F27"/>
    <w:rsid w:val="00BC3C91"/>
    <w:rsid w:val="00BC5DD8"/>
    <w:rsid w:val="00BC6808"/>
    <w:rsid w:val="00BD2CC2"/>
    <w:rsid w:val="00BE1E99"/>
    <w:rsid w:val="00BE4237"/>
    <w:rsid w:val="00BE4958"/>
    <w:rsid w:val="00BE4F55"/>
    <w:rsid w:val="00BE7815"/>
    <w:rsid w:val="00BF1FD4"/>
    <w:rsid w:val="00BF3408"/>
    <w:rsid w:val="00BF76E7"/>
    <w:rsid w:val="00C00B5D"/>
    <w:rsid w:val="00C01792"/>
    <w:rsid w:val="00C01C44"/>
    <w:rsid w:val="00C0256D"/>
    <w:rsid w:val="00C05FBE"/>
    <w:rsid w:val="00C133A8"/>
    <w:rsid w:val="00C1644C"/>
    <w:rsid w:val="00C16EE8"/>
    <w:rsid w:val="00C2232B"/>
    <w:rsid w:val="00C316A1"/>
    <w:rsid w:val="00C323A1"/>
    <w:rsid w:val="00C333E7"/>
    <w:rsid w:val="00C42EBF"/>
    <w:rsid w:val="00C42F73"/>
    <w:rsid w:val="00C4452E"/>
    <w:rsid w:val="00C53A97"/>
    <w:rsid w:val="00C5498E"/>
    <w:rsid w:val="00C74111"/>
    <w:rsid w:val="00C75433"/>
    <w:rsid w:val="00C75F88"/>
    <w:rsid w:val="00C76E41"/>
    <w:rsid w:val="00C8030F"/>
    <w:rsid w:val="00C8464E"/>
    <w:rsid w:val="00C86267"/>
    <w:rsid w:val="00C874E7"/>
    <w:rsid w:val="00CA229B"/>
    <w:rsid w:val="00CA4F16"/>
    <w:rsid w:val="00CA7E6E"/>
    <w:rsid w:val="00CB2A33"/>
    <w:rsid w:val="00CB3D0F"/>
    <w:rsid w:val="00CB4E5F"/>
    <w:rsid w:val="00CB617B"/>
    <w:rsid w:val="00CC2004"/>
    <w:rsid w:val="00CC6407"/>
    <w:rsid w:val="00CC7C91"/>
    <w:rsid w:val="00CD26F5"/>
    <w:rsid w:val="00CD29D2"/>
    <w:rsid w:val="00CD5A18"/>
    <w:rsid w:val="00CE0450"/>
    <w:rsid w:val="00CE0CB3"/>
    <w:rsid w:val="00CE1907"/>
    <w:rsid w:val="00CE4DA4"/>
    <w:rsid w:val="00CF36BF"/>
    <w:rsid w:val="00D01190"/>
    <w:rsid w:val="00D02466"/>
    <w:rsid w:val="00D04BA0"/>
    <w:rsid w:val="00D07AF8"/>
    <w:rsid w:val="00D11E85"/>
    <w:rsid w:val="00D1591F"/>
    <w:rsid w:val="00D16EF1"/>
    <w:rsid w:val="00D24833"/>
    <w:rsid w:val="00D25232"/>
    <w:rsid w:val="00D25284"/>
    <w:rsid w:val="00D25586"/>
    <w:rsid w:val="00D3140B"/>
    <w:rsid w:val="00D32B6C"/>
    <w:rsid w:val="00D33C04"/>
    <w:rsid w:val="00D353ED"/>
    <w:rsid w:val="00D4037B"/>
    <w:rsid w:val="00D416E8"/>
    <w:rsid w:val="00D4434D"/>
    <w:rsid w:val="00D45BC0"/>
    <w:rsid w:val="00D55A22"/>
    <w:rsid w:val="00D5653D"/>
    <w:rsid w:val="00D570CF"/>
    <w:rsid w:val="00D615CA"/>
    <w:rsid w:val="00D639A7"/>
    <w:rsid w:val="00D64E5E"/>
    <w:rsid w:val="00D65728"/>
    <w:rsid w:val="00D7436F"/>
    <w:rsid w:val="00D776FF"/>
    <w:rsid w:val="00D81848"/>
    <w:rsid w:val="00D8539C"/>
    <w:rsid w:val="00D8605E"/>
    <w:rsid w:val="00D93E13"/>
    <w:rsid w:val="00D97D9F"/>
    <w:rsid w:val="00DA201C"/>
    <w:rsid w:val="00DB1CAB"/>
    <w:rsid w:val="00DB4039"/>
    <w:rsid w:val="00DB57CA"/>
    <w:rsid w:val="00DB60C5"/>
    <w:rsid w:val="00DB64F7"/>
    <w:rsid w:val="00DB66B3"/>
    <w:rsid w:val="00DB6EC9"/>
    <w:rsid w:val="00DC4552"/>
    <w:rsid w:val="00DD2874"/>
    <w:rsid w:val="00DD3059"/>
    <w:rsid w:val="00DD40D7"/>
    <w:rsid w:val="00DD41BD"/>
    <w:rsid w:val="00DD626B"/>
    <w:rsid w:val="00DD68A2"/>
    <w:rsid w:val="00DF184D"/>
    <w:rsid w:val="00E04C7E"/>
    <w:rsid w:val="00E057C7"/>
    <w:rsid w:val="00E115ED"/>
    <w:rsid w:val="00E15E48"/>
    <w:rsid w:val="00E16B40"/>
    <w:rsid w:val="00E201F7"/>
    <w:rsid w:val="00E20483"/>
    <w:rsid w:val="00E276C8"/>
    <w:rsid w:val="00E33A6D"/>
    <w:rsid w:val="00E400B7"/>
    <w:rsid w:val="00E40DCF"/>
    <w:rsid w:val="00E56846"/>
    <w:rsid w:val="00E56C27"/>
    <w:rsid w:val="00E573D4"/>
    <w:rsid w:val="00E603D3"/>
    <w:rsid w:val="00E618C6"/>
    <w:rsid w:val="00E62F36"/>
    <w:rsid w:val="00E65B88"/>
    <w:rsid w:val="00E665FF"/>
    <w:rsid w:val="00E6671E"/>
    <w:rsid w:val="00E730B0"/>
    <w:rsid w:val="00E7479F"/>
    <w:rsid w:val="00E757BD"/>
    <w:rsid w:val="00E80746"/>
    <w:rsid w:val="00E81B28"/>
    <w:rsid w:val="00E82E59"/>
    <w:rsid w:val="00E84187"/>
    <w:rsid w:val="00E9070D"/>
    <w:rsid w:val="00E96F97"/>
    <w:rsid w:val="00EA36BC"/>
    <w:rsid w:val="00EA7D40"/>
    <w:rsid w:val="00EA7EB3"/>
    <w:rsid w:val="00EB40A0"/>
    <w:rsid w:val="00EC17DC"/>
    <w:rsid w:val="00EC1EDF"/>
    <w:rsid w:val="00ED764E"/>
    <w:rsid w:val="00EE04CF"/>
    <w:rsid w:val="00EE3517"/>
    <w:rsid w:val="00EE4740"/>
    <w:rsid w:val="00EF13E0"/>
    <w:rsid w:val="00F00207"/>
    <w:rsid w:val="00F02182"/>
    <w:rsid w:val="00F04548"/>
    <w:rsid w:val="00F0619E"/>
    <w:rsid w:val="00F10E3E"/>
    <w:rsid w:val="00F1135D"/>
    <w:rsid w:val="00F12003"/>
    <w:rsid w:val="00F12273"/>
    <w:rsid w:val="00F14201"/>
    <w:rsid w:val="00F14856"/>
    <w:rsid w:val="00F20FA5"/>
    <w:rsid w:val="00F239A8"/>
    <w:rsid w:val="00F24FBD"/>
    <w:rsid w:val="00F2519F"/>
    <w:rsid w:val="00F31520"/>
    <w:rsid w:val="00F32662"/>
    <w:rsid w:val="00F33192"/>
    <w:rsid w:val="00F34E40"/>
    <w:rsid w:val="00F3515A"/>
    <w:rsid w:val="00F359AE"/>
    <w:rsid w:val="00F3753C"/>
    <w:rsid w:val="00F37E95"/>
    <w:rsid w:val="00F4329C"/>
    <w:rsid w:val="00F50A68"/>
    <w:rsid w:val="00F50CD3"/>
    <w:rsid w:val="00F51DD2"/>
    <w:rsid w:val="00F52BE4"/>
    <w:rsid w:val="00F530DA"/>
    <w:rsid w:val="00F542A0"/>
    <w:rsid w:val="00F63231"/>
    <w:rsid w:val="00F65701"/>
    <w:rsid w:val="00F66F1C"/>
    <w:rsid w:val="00F67B5D"/>
    <w:rsid w:val="00F73046"/>
    <w:rsid w:val="00F75C74"/>
    <w:rsid w:val="00F75D2C"/>
    <w:rsid w:val="00F802DC"/>
    <w:rsid w:val="00F84217"/>
    <w:rsid w:val="00F8661A"/>
    <w:rsid w:val="00F907BB"/>
    <w:rsid w:val="00F9171F"/>
    <w:rsid w:val="00F974AD"/>
    <w:rsid w:val="00FA0A21"/>
    <w:rsid w:val="00FA3689"/>
    <w:rsid w:val="00FB0CA2"/>
    <w:rsid w:val="00FB261C"/>
    <w:rsid w:val="00FB3864"/>
    <w:rsid w:val="00FC6267"/>
    <w:rsid w:val="00FC75F1"/>
    <w:rsid w:val="00FD2901"/>
    <w:rsid w:val="00FD5401"/>
    <w:rsid w:val="00FE0CAD"/>
    <w:rsid w:val="00FE206A"/>
    <w:rsid w:val="00FE34B7"/>
    <w:rsid w:val="00FE4AED"/>
    <w:rsid w:val="00FF177B"/>
    <w:rsid w:val="00FF3B83"/>
    <w:rsid w:val="00FF4B5E"/>
    <w:rsid w:val="0ABA3BF8"/>
    <w:rsid w:val="2650B297"/>
    <w:rsid w:val="3A1E8171"/>
    <w:rsid w:val="43865EE1"/>
    <w:rsid w:val="48C3747C"/>
    <w:rsid w:val="5DCBBF38"/>
    <w:rsid w:val="62151BCB"/>
    <w:rsid w:val="6664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B64235"/>
  <w15:chartTrackingRefBased/>
  <w15:docId w15:val="{08E58CDF-DD93-496B-A0AF-B20752D45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5C3C"/>
    <w:rPr>
      <w:rFonts w:ascii="Book Antiqua" w:eastAsia="ＭＳ 明朝" w:hAnsi="Book Antiqua"/>
      <w:sz w:val="24"/>
      <w:szCs w:val="24"/>
      <w:lang w:val="en-NZ"/>
    </w:rPr>
  </w:style>
  <w:style w:type="paragraph" w:styleId="1">
    <w:name w:val="heading 1"/>
    <w:basedOn w:val="a"/>
    <w:next w:val="a"/>
    <w:link w:val="10"/>
    <w:uiPriority w:val="9"/>
    <w:qFormat/>
    <w:rsid w:val="00A6115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6115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BF1FD4"/>
    <w:pPr>
      <w:spacing w:before="40" w:after="40"/>
      <w:jc w:val="center"/>
      <w:outlineLvl w:val="2"/>
    </w:pPr>
    <w:rPr>
      <w:rFonts w:ascii="Tahoma" w:eastAsia="Times New Roman" w:hAnsi="Tahoma"/>
      <w:b/>
      <w:smallCaps/>
      <w:color w:val="FFFFFF"/>
      <w:sz w:val="20"/>
      <w:szCs w:val="20"/>
      <w:lang w:val="x-none" w:eastAsia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A61152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rsid w:val="00165C3C"/>
    <w:rPr>
      <w:b/>
      <w:bCs/>
    </w:rPr>
  </w:style>
  <w:style w:type="paragraph" w:styleId="a4">
    <w:name w:val="header"/>
    <w:basedOn w:val="a"/>
    <w:link w:val="a5"/>
    <w:uiPriority w:val="99"/>
    <w:unhideWhenUsed/>
    <w:rsid w:val="00165C3C"/>
    <w:pPr>
      <w:tabs>
        <w:tab w:val="center" w:pos="4680"/>
        <w:tab w:val="right" w:pos="9360"/>
      </w:tabs>
    </w:pPr>
  </w:style>
  <w:style w:type="character" w:customStyle="1" w:styleId="a5">
    <w:name w:val="ヘッダー (文字)"/>
    <w:link w:val="a4"/>
    <w:uiPriority w:val="99"/>
    <w:rsid w:val="00165C3C"/>
    <w:rPr>
      <w:rFonts w:ascii="Book Antiqua" w:eastAsia="ＭＳ 明朝" w:hAnsi="Book Antiqua" w:cs="Times New Roman"/>
      <w:sz w:val="24"/>
      <w:szCs w:val="24"/>
      <w:lang w:val="en-NZ" w:eastAsia="ja-JP"/>
    </w:rPr>
  </w:style>
  <w:style w:type="paragraph" w:styleId="a6">
    <w:name w:val="footer"/>
    <w:basedOn w:val="a"/>
    <w:link w:val="a7"/>
    <w:uiPriority w:val="99"/>
    <w:unhideWhenUsed/>
    <w:rsid w:val="00165C3C"/>
    <w:pPr>
      <w:tabs>
        <w:tab w:val="center" w:pos="4680"/>
        <w:tab w:val="right" w:pos="9360"/>
      </w:tabs>
    </w:pPr>
  </w:style>
  <w:style w:type="character" w:customStyle="1" w:styleId="a7">
    <w:name w:val="フッター (文字)"/>
    <w:link w:val="a6"/>
    <w:uiPriority w:val="99"/>
    <w:rsid w:val="00165C3C"/>
    <w:rPr>
      <w:rFonts w:ascii="Book Antiqua" w:eastAsia="ＭＳ 明朝" w:hAnsi="Book Antiqua" w:cs="Times New Roman"/>
      <w:sz w:val="24"/>
      <w:szCs w:val="24"/>
      <w:lang w:val="en-NZ" w:eastAsia="ja-JP"/>
    </w:rPr>
  </w:style>
  <w:style w:type="paragraph" w:customStyle="1" w:styleId="Downloads-title">
    <w:name w:val="Downloads - title"/>
    <w:basedOn w:val="a"/>
    <w:link w:val="Downloads-titleChar"/>
    <w:qFormat/>
    <w:rsid w:val="00165C3C"/>
    <w:pPr>
      <w:spacing w:before="120" w:line="320" w:lineRule="exact"/>
    </w:pPr>
    <w:rPr>
      <w:b/>
      <w:bCs/>
      <w:sz w:val="28"/>
    </w:rPr>
  </w:style>
  <w:style w:type="character" w:customStyle="1" w:styleId="Downloads-titleChar">
    <w:name w:val="Downloads - title Char"/>
    <w:link w:val="Downloads-title"/>
    <w:rsid w:val="00165C3C"/>
    <w:rPr>
      <w:rFonts w:ascii="Book Antiqua" w:eastAsia="ＭＳ 明朝" w:hAnsi="Book Antiqua" w:cs="Arial"/>
      <w:b/>
      <w:bCs/>
      <w:sz w:val="28"/>
      <w:szCs w:val="24"/>
      <w:lang w:val="en-NZ" w:eastAsia="ja-JP"/>
    </w:rPr>
  </w:style>
  <w:style w:type="paragraph" w:styleId="a8">
    <w:name w:val="Balloon Text"/>
    <w:basedOn w:val="a"/>
    <w:link w:val="a9"/>
    <w:uiPriority w:val="99"/>
    <w:semiHidden/>
    <w:unhideWhenUsed/>
    <w:rsid w:val="00165C3C"/>
    <w:rPr>
      <w:rFonts w:ascii="Tahoma" w:hAnsi="Tahoma"/>
      <w:sz w:val="16"/>
      <w:szCs w:val="16"/>
    </w:rPr>
  </w:style>
  <w:style w:type="character" w:customStyle="1" w:styleId="a9">
    <w:name w:val="吹き出し (文字)"/>
    <w:link w:val="a8"/>
    <w:uiPriority w:val="99"/>
    <w:semiHidden/>
    <w:rsid w:val="00165C3C"/>
    <w:rPr>
      <w:rFonts w:ascii="Tahoma" w:eastAsia="ＭＳ 明朝" w:hAnsi="Tahoma" w:cs="Tahoma"/>
      <w:sz w:val="16"/>
      <w:szCs w:val="16"/>
      <w:lang w:val="en-NZ" w:eastAsia="ja-JP"/>
    </w:rPr>
  </w:style>
  <w:style w:type="paragraph" w:styleId="aa">
    <w:name w:val="List Paragraph"/>
    <w:basedOn w:val="a"/>
    <w:uiPriority w:val="34"/>
    <w:qFormat/>
    <w:rsid w:val="00A157C3"/>
    <w:pPr>
      <w:ind w:left="720"/>
    </w:pPr>
    <w:rPr>
      <w:rFonts w:ascii="Calibri" w:eastAsia="Calibri" w:hAnsi="Calibri"/>
      <w:sz w:val="22"/>
      <w:szCs w:val="22"/>
      <w:lang w:val="en-US" w:eastAsia="en-US"/>
    </w:rPr>
  </w:style>
  <w:style w:type="paragraph" w:styleId="ab">
    <w:name w:val="endnote text"/>
    <w:basedOn w:val="a"/>
    <w:link w:val="ac"/>
    <w:uiPriority w:val="99"/>
    <w:semiHidden/>
    <w:unhideWhenUsed/>
    <w:rsid w:val="00DD68A2"/>
    <w:rPr>
      <w:sz w:val="20"/>
      <w:szCs w:val="20"/>
    </w:rPr>
  </w:style>
  <w:style w:type="character" w:customStyle="1" w:styleId="ac">
    <w:name w:val="文末脚注文字列 (文字)"/>
    <w:link w:val="ab"/>
    <w:uiPriority w:val="99"/>
    <w:semiHidden/>
    <w:rsid w:val="00DD68A2"/>
    <w:rPr>
      <w:rFonts w:ascii="Book Antiqua" w:eastAsia="ＭＳ 明朝" w:hAnsi="Book Antiqua"/>
      <w:lang w:val="en-NZ" w:eastAsia="ja-JP"/>
    </w:rPr>
  </w:style>
  <w:style w:type="character" w:styleId="ad">
    <w:name w:val="endnote reference"/>
    <w:uiPriority w:val="99"/>
    <w:semiHidden/>
    <w:unhideWhenUsed/>
    <w:rsid w:val="00DD68A2"/>
    <w:rPr>
      <w:vertAlign w:val="superscript"/>
    </w:rPr>
  </w:style>
  <w:style w:type="paragraph" w:styleId="ae">
    <w:name w:val="footnote text"/>
    <w:basedOn w:val="a"/>
    <w:link w:val="af"/>
    <w:uiPriority w:val="99"/>
    <w:semiHidden/>
    <w:unhideWhenUsed/>
    <w:rsid w:val="00DD68A2"/>
    <w:rPr>
      <w:sz w:val="20"/>
      <w:szCs w:val="20"/>
    </w:rPr>
  </w:style>
  <w:style w:type="character" w:customStyle="1" w:styleId="af">
    <w:name w:val="脚注文字列 (文字)"/>
    <w:link w:val="ae"/>
    <w:uiPriority w:val="99"/>
    <w:semiHidden/>
    <w:rsid w:val="00DD68A2"/>
    <w:rPr>
      <w:rFonts w:ascii="Book Antiqua" w:eastAsia="ＭＳ 明朝" w:hAnsi="Book Antiqua"/>
      <w:lang w:val="en-NZ" w:eastAsia="ja-JP"/>
    </w:rPr>
  </w:style>
  <w:style w:type="character" w:styleId="af0">
    <w:name w:val="footnote reference"/>
    <w:uiPriority w:val="99"/>
    <w:semiHidden/>
    <w:unhideWhenUsed/>
    <w:rsid w:val="00DD68A2"/>
    <w:rPr>
      <w:vertAlign w:val="superscript"/>
    </w:rPr>
  </w:style>
  <w:style w:type="character" w:styleId="af1">
    <w:name w:val="Hyperlink"/>
    <w:uiPriority w:val="99"/>
    <w:unhideWhenUsed/>
    <w:rsid w:val="00CB3D0F"/>
    <w:rPr>
      <w:color w:val="0000FF"/>
      <w:u w:val="single"/>
    </w:rPr>
  </w:style>
  <w:style w:type="table" w:styleId="af2">
    <w:name w:val="Table Grid"/>
    <w:basedOn w:val="a1"/>
    <w:uiPriority w:val="59"/>
    <w:rsid w:val="002013F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0">
    <w:name w:val="見出し 3 (文字)"/>
    <w:link w:val="3"/>
    <w:rsid w:val="00BF1FD4"/>
    <w:rPr>
      <w:rFonts w:ascii="Tahoma" w:eastAsia="Times New Roman" w:hAnsi="Tahoma"/>
      <w:b/>
      <w:smallCaps/>
      <w:color w:val="FFFFFF"/>
    </w:rPr>
  </w:style>
  <w:style w:type="paragraph" w:customStyle="1" w:styleId="arial10">
    <w:name w:val="arial10"/>
    <w:basedOn w:val="a"/>
    <w:rsid w:val="00BF1FD4"/>
    <w:rPr>
      <w:rFonts w:ascii="Arial" w:hAnsi="Arial"/>
      <w:sz w:val="20"/>
      <w:lang w:val="en-GB" w:eastAsia="en-US"/>
    </w:rPr>
  </w:style>
  <w:style w:type="paragraph" w:styleId="af3">
    <w:name w:val="Body Text"/>
    <w:basedOn w:val="a"/>
    <w:link w:val="af4"/>
    <w:semiHidden/>
    <w:rsid w:val="00BF1FD4"/>
    <w:pPr>
      <w:jc w:val="both"/>
    </w:pPr>
    <w:rPr>
      <w:rFonts w:ascii="Arial" w:eastAsia="Times New Roman" w:hAnsi="Arial"/>
      <w:sz w:val="22"/>
      <w:lang w:val="en-GB" w:eastAsia="x-none"/>
    </w:rPr>
  </w:style>
  <w:style w:type="character" w:customStyle="1" w:styleId="af4">
    <w:name w:val="本文 (文字)"/>
    <w:link w:val="af3"/>
    <w:semiHidden/>
    <w:rsid w:val="00BF1FD4"/>
    <w:rPr>
      <w:rFonts w:ascii="Arial" w:eastAsia="Times New Roman" w:hAnsi="Arial" w:cs="Arial"/>
      <w:sz w:val="22"/>
      <w:szCs w:val="24"/>
      <w:lang w:val="en-GB"/>
    </w:rPr>
  </w:style>
  <w:style w:type="paragraph" w:styleId="af5">
    <w:name w:val="Body Text Indent"/>
    <w:basedOn w:val="a"/>
    <w:link w:val="af6"/>
    <w:uiPriority w:val="99"/>
    <w:unhideWhenUsed/>
    <w:rsid w:val="00BF1FD4"/>
    <w:pPr>
      <w:spacing w:after="120"/>
      <w:ind w:left="283"/>
    </w:pPr>
    <w:rPr>
      <w:rFonts w:ascii="Times New Roman" w:eastAsia="Times New Roman" w:hAnsi="Times New Roman"/>
      <w:lang w:val="en-GB" w:eastAsia="x-none"/>
    </w:rPr>
  </w:style>
  <w:style w:type="character" w:customStyle="1" w:styleId="af6">
    <w:name w:val="本文インデント (文字)"/>
    <w:link w:val="af5"/>
    <w:uiPriority w:val="99"/>
    <w:rsid w:val="00BF1FD4"/>
    <w:rPr>
      <w:rFonts w:ascii="Times New Roman" w:eastAsia="Times New Roman" w:hAnsi="Times New Roman"/>
      <w:sz w:val="24"/>
      <w:szCs w:val="24"/>
      <w:lang w:val="en-GB"/>
    </w:rPr>
  </w:style>
  <w:style w:type="character" w:styleId="af7">
    <w:name w:val="annotation reference"/>
    <w:uiPriority w:val="99"/>
    <w:semiHidden/>
    <w:unhideWhenUsed/>
    <w:rsid w:val="006B612B"/>
    <w:rPr>
      <w:sz w:val="16"/>
      <w:szCs w:val="16"/>
    </w:rPr>
  </w:style>
  <w:style w:type="paragraph" w:styleId="af8">
    <w:name w:val="annotation text"/>
    <w:basedOn w:val="a"/>
    <w:link w:val="af9"/>
    <w:uiPriority w:val="99"/>
    <w:unhideWhenUsed/>
    <w:rsid w:val="006B612B"/>
    <w:rPr>
      <w:rFonts w:ascii="Calibri" w:hAnsi="Calibri"/>
      <w:sz w:val="20"/>
      <w:szCs w:val="20"/>
      <w:lang w:val="x-none"/>
    </w:rPr>
  </w:style>
  <w:style w:type="character" w:customStyle="1" w:styleId="af9">
    <w:name w:val="コメント文字列 (文字)"/>
    <w:link w:val="af8"/>
    <w:uiPriority w:val="99"/>
    <w:rsid w:val="006B612B"/>
    <w:rPr>
      <w:rFonts w:eastAsia="ＭＳ 明朝"/>
      <w:lang w:eastAsia="ja-JP"/>
    </w:rPr>
  </w:style>
  <w:style w:type="paragraph" w:customStyle="1" w:styleId="Downloads-footer">
    <w:name w:val="Downloads - footer"/>
    <w:basedOn w:val="a6"/>
    <w:link w:val="Downloads-footerChar"/>
    <w:qFormat/>
    <w:rsid w:val="008F61BC"/>
    <w:pPr>
      <w:tabs>
        <w:tab w:val="clear" w:pos="9360"/>
      </w:tabs>
      <w:spacing w:line="280" w:lineRule="exact"/>
    </w:pPr>
    <w:rPr>
      <w:rFonts w:ascii="Arial" w:hAnsi="Arial"/>
      <w:i/>
      <w:color w:val="A6A6A6"/>
      <w:szCs w:val="22"/>
      <w:lang w:val="en-US"/>
    </w:rPr>
  </w:style>
  <w:style w:type="character" w:customStyle="1" w:styleId="Downloads-footerChar">
    <w:name w:val="Downloads - footer Char"/>
    <w:link w:val="Downloads-footer"/>
    <w:rsid w:val="008F61BC"/>
    <w:rPr>
      <w:rFonts w:ascii="Arial" w:eastAsia="ＭＳ 明朝" w:hAnsi="Arial" w:cs="Arial"/>
      <w:i/>
      <w:color w:val="A6A6A6"/>
      <w:sz w:val="24"/>
      <w:szCs w:val="22"/>
      <w:lang w:val="en-US" w:eastAsia="ja-JP"/>
    </w:rPr>
  </w:style>
  <w:style w:type="character" w:styleId="afa">
    <w:name w:val="Placeholder Text"/>
    <w:uiPriority w:val="99"/>
    <w:semiHidden/>
    <w:rsid w:val="0060396C"/>
    <w:rPr>
      <w:color w:val="808080"/>
    </w:rPr>
  </w:style>
  <w:style w:type="character" w:styleId="afb">
    <w:name w:val="FollowedHyperlink"/>
    <w:uiPriority w:val="99"/>
    <w:semiHidden/>
    <w:unhideWhenUsed/>
    <w:rsid w:val="005A0FC3"/>
    <w:rPr>
      <w:color w:val="800080"/>
      <w:u w:val="single"/>
    </w:rPr>
  </w:style>
  <w:style w:type="paragraph" w:styleId="afc">
    <w:name w:val="No Spacing"/>
    <w:uiPriority w:val="1"/>
    <w:qFormat/>
    <w:rsid w:val="009F6F69"/>
    <w:rPr>
      <w:rFonts w:ascii="Book Antiqua" w:eastAsia="ＭＳ 明朝" w:hAnsi="Book Antiqua"/>
      <w:sz w:val="24"/>
      <w:szCs w:val="24"/>
      <w:lang w:val="en-NZ"/>
    </w:rPr>
  </w:style>
  <w:style w:type="character" w:customStyle="1" w:styleId="10">
    <w:name w:val="見出し 1 (文字)"/>
    <w:link w:val="1"/>
    <w:uiPriority w:val="9"/>
    <w:rsid w:val="00A61152"/>
    <w:rPr>
      <w:rFonts w:ascii="Cambria" w:eastAsia="Times New Roman" w:hAnsi="Cambria" w:cs="Times New Roman"/>
      <w:b/>
      <w:bCs/>
      <w:kern w:val="32"/>
      <w:sz w:val="32"/>
      <w:szCs w:val="32"/>
      <w:lang w:val="en-NZ" w:eastAsia="ja-JP"/>
    </w:rPr>
  </w:style>
  <w:style w:type="character" w:customStyle="1" w:styleId="20">
    <w:name w:val="見出し 2 (文字)"/>
    <w:link w:val="2"/>
    <w:uiPriority w:val="9"/>
    <w:rsid w:val="00A61152"/>
    <w:rPr>
      <w:rFonts w:ascii="Cambria" w:eastAsia="Times New Roman" w:hAnsi="Cambria" w:cs="Times New Roman"/>
      <w:b/>
      <w:bCs/>
      <w:i/>
      <w:iCs/>
      <w:sz w:val="28"/>
      <w:szCs w:val="28"/>
      <w:lang w:val="en-NZ" w:eastAsia="ja-JP"/>
    </w:rPr>
  </w:style>
  <w:style w:type="character" w:customStyle="1" w:styleId="40">
    <w:name w:val="見出し 4 (文字)"/>
    <w:link w:val="4"/>
    <w:uiPriority w:val="9"/>
    <w:rsid w:val="00A61152"/>
    <w:rPr>
      <w:rFonts w:ascii="Calibri" w:eastAsia="Times New Roman" w:hAnsi="Calibri" w:cs="Times New Roman"/>
      <w:b/>
      <w:bCs/>
      <w:sz w:val="28"/>
      <w:szCs w:val="28"/>
      <w:lang w:val="en-NZ" w:eastAsia="ja-JP"/>
    </w:rPr>
  </w:style>
  <w:style w:type="paragraph" w:styleId="afd">
    <w:name w:val="Title"/>
    <w:basedOn w:val="a"/>
    <w:next w:val="a"/>
    <w:link w:val="afe"/>
    <w:uiPriority w:val="10"/>
    <w:qFormat/>
    <w:rsid w:val="00A6115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afe">
    <w:name w:val="表題 (文字)"/>
    <w:link w:val="afd"/>
    <w:uiPriority w:val="10"/>
    <w:rsid w:val="00A61152"/>
    <w:rPr>
      <w:rFonts w:ascii="Cambria" w:eastAsia="Times New Roman" w:hAnsi="Cambria" w:cs="Times New Roman"/>
      <w:b/>
      <w:bCs/>
      <w:kern w:val="28"/>
      <w:sz w:val="32"/>
      <w:szCs w:val="32"/>
      <w:lang w:val="en-NZ" w:eastAsia="ja-JP"/>
    </w:rPr>
  </w:style>
  <w:style w:type="paragraph" w:styleId="aff">
    <w:name w:val="Subtitle"/>
    <w:basedOn w:val="a"/>
    <w:next w:val="a"/>
    <w:link w:val="aff0"/>
    <w:uiPriority w:val="11"/>
    <w:qFormat/>
    <w:rsid w:val="00A61152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aff0">
    <w:name w:val="副題 (文字)"/>
    <w:link w:val="aff"/>
    <w:uiPriority w:val="11"/>
    <w:rsid w:val="00A61152"/>
    <w:rPr>
      <w:rFonts w:ascii="Cambria" w:eastAsia="Times New Roman" w:hAnsi="Cambria" w:cs="Times New Roman"/>
      <w:sz w:val="24"/>
      <w:szCs w:val="24"/>
      <w:lang w:val="en-NZ" w:eastAsia="ja-JP"/>
    </w:rPr>
  </w:style>
  <w:style w:type="character" w:styleId="aff1">
    <w:name w:val="Subtle Emphasis"/>
    <w:uiPriority w:val="19"/>
    <w:qFormat/>
    <w:rsid w:val="00A61152"/>
    <w:rPr>
      <w:i/>
      <w:iCs/>
      <w:color w:val="808080"/>
    </w:rPr>
  </w:style>
  <w:style w:type="character" w:styleId="aff2">
    <w:name w:val="Emphasis"/>
    <w:uiPriority w:val="20"/>
    <w:qFormat/>
    <w:rsid w:val="00A61152"/>
    <w:rPr>
      <w:i/>
      <w:iCs/>
    </w:rPr>
  </w:style>
  <w:style w:type="character" w:styleId="21">
    <w:name w:val="Intense Emphasis"/>
    <w:uiPriority w:val="21"/>
    <w:qFormat/>
    <w:rsid w:val="00A61152"/>
    <w:rPr>
      <w:b/>
      <w:bCs/>
      <w:i/>
      <w:iCs/>
      <w:color w:val="4F81BD"/>
    </w:rPr>
  </w:style>
  <w:style w:type="paragraph" w:styleId="aff3">
    <w:name w:val="Quote"/>
    <w:basedOn w:val="a"/>
    <w:next w:val="a"/>
    <w:link w:val="aff4"/>
    <w:uiPriority w:val="29"/>
    <w:qFormat/>
    <w:rsid w:val="00A61152"/>
    <w:rPr>
      <w:i/>
      <w:iCs/>
      <w:color w:val="000000"/>
    </w:rPr>
  </w:style>
  <w:style w:type="character" w:customStyle="1" w:styleId="aff4">
    <w:name w:val="引用文 (文字)"/>
    <w:link w:val="aff3"/>
    <w:uiPriority w:val="29"/>
    <w:rsid w:val="00A61152"/>
    <w:rPr>
      <w:rFonts w:ascii="Book Antiqua" w:eastAsia="ＭＳ 明朝" w:hAnsi="Book Antiqua"/>
      <w:i/>
      <w:iCs/>
      <w:color w:val="000000"/>
      <w:sz w:val="24"/>
      <w:szCs w:val="24"/>
      <w:lang w:val="en-NZ" w:eastAsia="ja-JP"/>
    </w:rPr>
  </w:style>
  <w:style w:type="character" w:styleId="aff5">
    <w:name w:val="Subtle Reference"/>
    <w:uiPriority w:val="31"/>
    <w:qFormat/>
    <w:rsid w:val="00A61152"/>
    <w:rPr>
      <w:smallCaps/>
      <w:color w:val="C0504D"/>
      <w:u w:val="single"/>
    </w:rPr>
  </w:style>
  <w:style w:type="paragraph" w:styleId="22">
    <w:name w:val="Intense Quote"/>
    <w:basedOn w:val="a"/>
    <w:next w:val="a"/>
    <w:link w:val="23"/>
    <w:uiPriority w:val="30"/>
    <w:qFormat/>
    <w:rsid w:val="00A6115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23">
    <w:name w:val="引用文 2 (文字)"/>
    <w:link w:val="22"/>
    <w:uiPriority w:val="30"/>
    <w:rsid w:val="00A61152"/>
    <w:rPr>
      <w:rFonts w:ascii="Book Antiqua" w:eastAsia="ＭＳ 明朝" w:hAnsi="Book Antiqua"/>
      <w:b/>
      <w:bCs/>
      <w:i/>
      <w:iCs/>
      <w:color w:val="4F81BD"/>
      <w:sz w:val="24"/>
      <w:szCs w:val="24"/>
      <w:lang w:val="en-NZ" w:eastAsia="ja-JP"/>
    </w:rPr>
  </w:style>
  <w:style w:type="character" w:styleId="24">
    <w:name w:val="Intense Reference"/>
    <w:uiPriority w:val="32"/>
    <w:qFormat/>
    <w:rsid w:val="00A61152"/>
    <w:rPr>
      <w:b/>
      <w:bCs/>
      <w:smallCaps/>
      <w:color w:val="C0504D"/>
      <w:spacing w:val="5"/>
      <w:u w:val="single"/>
    </w:rPr>
  </w:style>
  <w:style w:type="character" w:styleId="aff6">
    <w:name w:val="Book Title"/>
    <w:uiPriority w:val="33"/>
    <w:qFormat/>
    <w:rsid w:val="00A61152"/>
    <w:rPr>
      <w:b/>
      <w:bCs/>
      <w:smallCaps/>
      <w:spacing w:val="5"/>
    </w:rPr>
  </w:style>
  <w:style w:type="paragraph" w:styleId="aff7">
    <w:name w:val="annotation subject"/>
    <w:basedOn w:val="af8"/>
    <w:next w:val="af8"/>
    <w:link w:val="aff8"/>
    <w:uiPriority w:val="99"/>
    <w:semiHidden/>
    <w:unhideWhenUsed/>
    <w:rsid w:val="00A11AB2"/>
    <w:rPr>
      <w:rFonts w:ascii="Book Antiqua" w:hAnsi="Book Antiqua"/>
      <w:b/>
      <w:bCs/>
      <w:lang w:val="en-NZ"/>
    </w:rPr>
  </w:style>
  <w:style w:type="character" w:customStyle="1" w:styleId="aff8">
    <w:name w:val="コメント内容 (文字)"/>
    <w:link w:val="aff7"/>
    <w:uiPriority w:val="99"/>
    <w:semiHidden/>
    <w:rsid w:val="00A11AB2"/>
    <w:rPr>
      <w:rFonts w:ascii="Book Antiqua" w:eastAsia="ＭＳ 明朝" w:hAnsi="Book Antiqua"/>
      <w:b/>
      <w:bCs/>
      <w:lang w:val="en-NZ" w:eastAsia="ja-JP"/>
    </w:rPr>
  </w:style>
  <w:style w:type="character" w:styleId="aff9">
    <w:name w:val="Unresolved Mention"/>
    <w:uiPriority w:val="99"/>
    <w:semiHidden/>
    <w:unhideWhenUsed/>
    <w:rsid w:val="00743E0D"/>
    <w:rPr>
      <w:color w:val="808080"/>
      <w:shd w:val="clear" w:color="auto" w:fill="E6E6E6"/>
    </w:rPr>
  </w:style>
  <w:style w:type="paragraph" w:styleId="affa">
    <w:name w:val="Revision"/>
    <w:hidden/>
    <w:uiPriority w:val="99"/>
    <w:semiHidden/>
    <w:rsid w:val="00351CA3"/>
    <w:rPr>
      <w:rFonts w:ascii="Book Antiqua" w:eastAsia="ＭＳ 明朝" w:hAnsi="Book Antiqua"/>
      <w:sz w:val="24"/>
      <w:szCs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fisheries.msc.org/en/fisherie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ecolabel@msc.or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msc.org/for-business/use-the-blue-msc-label/the-msc-clai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msc.org/jp/for-businesses-JP/use-the-blue-msc-label-JP/guideline-j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Licencing Document" ma:contentTypeID="0x010100690BA67EB7171E40B723A7BE4E0603C1004571F90C9637DD4383B96A073277C147" ma:contentTypeVersion="98" ma:contentTypeDescription="" ma:contentTypeScope="" ma:versionID="cf034514c00fcfee198c0793c51af6a7">
  <xsd:schema xmlns:xsd="http://www.w3.org/2001/XMLSchema" xmlns:xs="http://www.w3.org/2001/XMLSchema" xmlns:p="http://schemas.microsoft.com/office/2006/metadata/properties" xmlns:ns1="http://schemas.microsoft.com/sharepoint/v3" xmlns:ns2="52935dab-9ba8-431b-a501-32700d967ce5" xmlns:ns3="52935DAB-9BA8-431B-A501-32700D967CE5" xmlns:ns4="322e9cb8-61c5-4080-98b8-5020140c60c2" targetNamespace="http://schemas.microsoft.com/office/2006/metadata/properties" ma:root="true" ma:fieldsID="c598336a33d09fd306127abaa42bd196" ns1:_="" ns2:_="" ns3:_="" ns4:_="">
    <xsd:import namespace="http://schemas.microsoft.com/sharepoint/v3"/>
    <xsd:import namespace="52935dab-9ba8-431b-a501-32700d967ce5"/>
    <xsd:import namespace="52935DAB-9BA8-431B-A501-32700D967CE5"/>
    <xsd:import namespace="322e9cb8-61c5-4080-98b8-5020140c60c2"/>
    <xsd:element name="properties">
      <xsd:complexType>
        <xsd:sequence>
          <xsd:element name="documentManagement">
            <xsd:complexType>
              <xsd:all>
                <xsd:element ref="ns2:ASC_x002f_MSC"/>
                <xsd:element ref="ns3:Document_x0020_Type"/>
                <xsd:element ref="ns3:Project_x0020_List" minOccurs="0"/>
                <xsd:element ref="ns1:Language"/>
                <xsd:element ref="ns3:Quarter_x0020_Month" minOccurs="0"/>
                <xsd:element ref="ns3:Year" minOccurs="0"/>
                <xsd:element ref="ns3:Regularity" minOccurs="0"/>
                <xsd:element ref="ns3:Specific_x0020_Date" minOccurs="0"/>
                <xsd:element ref="ns3:Key" minOccurs="0"/>
                <xsd:element ref="ns3:Report_x0020_Type" minOccurs="0"/>
                <xsd:element ref="ns2:Project_x0020_or_x0020_Misuse_x0020_status" minOccurs="0"/>
                <xsd:element ref="ns2:TaxCatchAll" minOccurs="0"/>
                <xsd:element ref="ns2:ia2f08b42dfb4ee3b6b53af96b238195" minOccurs="0"/>
                <xsd:element ref="ns4:a1a9a8765fd246839f7084eb81b4e69c" minOccurs="0"/>
                <xsd:element ref="ns2:LastSharedByUser" minOccurs="0"/>
                <xsd:element ref="ns2:LastSharedByTime" minOccurs="0"/>
                <xsd:element ref="ns2:TaxCatchAllLabel" minOccurs="0"/>
                <xsd:element ref="ns4:MediaServiceMetadata" minOccurs="0"/>
                <xsd:element ref="ns4:MediaServiceFastMetadata" minOccurs="0"/>
                <xsd:element ref="ns2:Country_x0020_of_x0020_TM_x0020_Registration" minOccurs="0"/>
                <xsd:element ref="ns2:_dlc_DocId" minOccurs="0"/>
                <xsd:element ref="ns2:_dlc_DocIdUrl" minOccurs="0"/>
                <xsd:element ref="ns2:_dlc_DocIdPersistId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6" ma:displayName="Language" ma:default="English" ma:format="Dropdown" ma:indexed="true" ma:internalName="Language">
      <xsd:simpleType>
        <xsd:restriction base="dms:Choice">
          <xsd:enumeration value=""/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35dab-9ba8-431b-a501-32700d967ce5" elementFormDefault="qualified">
    <xsd:import namespace="http://schemas.microsoft.com/office/2006/documentManagement/types"/>
    <xsd:import namespace="http://schemas.microsoft.com/office/infopath/2007/PartnerControls"/>
    <xsd:element name="ASC_x002f_MSC" ma:index="2" ma:displayName="ASC/MSC" ma:default="MSC" ma:format="Dropdown" ma:indexed="true" ma:internalName="ASC_x002F_MSC">
      <xsd:simpleType>
        <xsd:restriction base="dms:Choice">
          <xsd:enumeration value="MSC"/>
          <xsd:enumeration value="ASC"/>
          <xsd:enumeration value="ASC+MSC"/>
        </xsd:restriction>
      </xsd:simpleType>
    </xsd:element>
    <xsd:element name="Project_x0020_or_x0020_Misuse_x0020_status" ma:index="13" nillable="true" ma:displayName="Project or Misuse status" ma:internalName="Project_x0020_or_x0020_Misuse_x0020_statu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ngoing"/>
                    <xsd:enumeration value="Closed"/>
                  </xsd:restriction>
                </xsd:simpleType>
              </xsd:element>
            </xsd:sequence>
          </xsd:extension>
        </xsd:complexContent>
      </xsd:complexType>
    </xsd:element>
    <xsd:element name="TaxCatchAll" ma:index="14" nillable="true" ma:displayName="Taxonomy Catch All Column" ma:description="" ma:hidden="true" ma:list="{49d6f8a8-ab8a-4731-891e-60ce42d7106b}" ma:internalName="TaxCatchAll" ma:showField="CatchAllData" ma:web="52935dab-9ba8-431b-a501-32700d967c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a2f08b42dfb4ee3b6b53af96b238195" ma:index="15" ma:taxonomy="true" ma:internalName="ia2f08b42dfb4ee3b6b53af96b238195" ma:taxonomyFieldName="Licencing_x0020_Tags" ma:displayName="Licencing Tags" ma:readOnly="false" ma:default="" ma:fieldId="{2a2f08b4-2dfb-4ee3-b6b5-3af96b238195}" ma:taxonomyMulti="true" ma:sspId="1b199611-8856-41f6-9a1b-e76f78ab8edd" ma:termSetId="8e4873c1-1005-42d3-bf92-32c51cd59dc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stSharedByUser" ma:index="2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4" nillable="true" ma:displayName="Last Shared By Time" ma:description="" ma:internalName="LastSharedByTime" ma:readOnly="true">
      <xsd:simpleType>
        <xsd:restriction base="dms:DateTime"/>
      </xsd:simpleType>
    </xsd:element>
    <xsd:element name="TaxCatchAllLabel" ma:index="25" nillable="true" ma:displayName="Taxonomy Catch All Column1" ma:description="" ma:hidden="true" ma:list="{49d6f8a8-ab8a-4731-891e-60ce42d7106b}" ma:internalName="TaxCatchAllLabel" ma:readOnly="true" ma:showField="CatchAllDataLabel" ma:web="52935dab-9ba8-431b-a501-32700d967c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ntry_x0020_of_x0020_TM_x0020_Registration" ma:index="28" nillable="true" ma:displayName="Country of TM Registration" ma:format="Dropdown" ma:internalName="Country_x0020_of_x0020_TM_x0020_Registration">
      <xsd:simpleType>
        <xsd:restriction base="dms:Choice">
          <xsd:enumeration value="Argentina"/>
          <xsd:enumeration value="Australia"/>
          <xsd:enumeration value="Brazil"/>
          <xsd:enumeration value="Canada"/>
          <xsd:enumeration value="Chile"/>
          <xsd:enumeration value="China, People's Republic of"/>
          <xsd:enumeration value="Dominican Republic"/>
          <xsd:enumeration value="Ecuador"/>
          <xsd:enumeration value="Egypt"/>
          <xsd:enumeration value="European Union"/>
          <xsd:enumeration value="France"/>
          <xsd:enumeration value="Hong Kong"/>
          <xsd:enumeration value="Iceland"/>
          <xsd:enumeration value="India"/>
          <xsd:enumeration value="Indonesia"/>
          <xsd:enumeration value="Israel"/>
          <xsd:enumeration value="Japan"/>
          <xsd:enumeration value="Korea, Republic of"/>
          <xsd:enumeration value="Kuwait"/>
          <xsd:enumeration value="Malaysia"/>
          <xsd:enumeration value="Mexico"/>
          <xsd:enumeration value="New Zealand"/>
          <xsd:enumeration value="Norway"/>
          <xsd:enumeration value="Qatar"/>
          <xsd:enumeration value="Russia"/>
          <xsd:enumeration value="Saudi Arabia"/>
          <xsd:enumeration value="Singapore"/>
          <xsd:enumeration value="South Africa"/>
          <xsd:enumeration value="Sudan"/>
          <xsd:enumeration value="Sweden"/>
          <xsd:enumeration value="Switzerland"/>
          <xsd:enumeration value="Taiwan"/>
          <xsd:enumeration value="Thailand"/>
          <xsd:enumeration value="Turkey"/>
          <xsd:enumeration value="Ukraine"/>
          <xsd:enumeration value="United Arab Emirates"/>
          <xsd:enumeration value="United Kingdom"/>
          <xsd:enumeration value="United States of America"/>
          <xsd:enumeration value="Vietnam"/>
        </xsd:restriction>
      </xsd:simpleType>
    </xsd:element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35DAB-9BA8-431B-A501-32700D967CE5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3" ma:displayName="Document Type" ma:format="Dropdown" ma:internalName="Document_x0020_Type">
      <xsd:simpleType>
        <xsd:restriction base="dms:Choice">
          <xsd:enumeration value="Agreement"/>
          <xsd:enumeration value="Analysis"/>
          <xsd:enumeration value="Blueprint"/>
          <xsd:enumeration value="Correspondence"/>
          <xsd:enumeration value="Draft"/>
          <xsd:enumeration value="Form"/>
          <xsd:enumeration value="Information"/>
          <xsd:enumeration value="Image"/>
          <xsd:enumeration value="Issue Paper"/>
          <xsd:enumeration value="Meeting docs"/>
          <xsd:enumeration value="Policy"/>
          <xsd:enumeration value="Power of Attorney"/>
          <xsd:enumeration value="Presentation"/>
          <xsd:enumeration value="Register"/>
          <xsd:enumeration value="Report"/>
          <xsd:enumeration value="Template"/>
          <xsd:enumeration value="TM application document"/>
          <xsd:enumeration value="TM Certificate"/>
          <xsd:enumeration value="TM opposition document"/>
          <xsd:enumeration value="Training"/>
        </xsd:restriction>
      </xsd:simpleType>
    </xsd:element>
    <xsd:element name="Project_x0020_List" ma:index="5" nillable="true" ma:displayName="Project List" ma:default="" ma:format="Dropdown" ma:internalName="Project_x0020_List">
      <xsd:simpleType>
        <xsd:restriction base="dms:Choice">
          <xsd:enumeration value=""/>
          <xsd:enumeration value="N/A"/>
          <xsd:enumeration value="5% Rule"/>
          <xsd:enumeration value="ASC Credit Control"/>
          <xsd:enumeration value="ASC - MSC trial"/>
          <xsd:enumeration value="ASC LUG Review"/>
          <xsd:enumeration value="ASC Remit Manual"/>
          <xsd:enumeration value="ASC Annex 3"/>
          <xsd:enumeration value="Bewuste Visweek"/>
          <xsd:enumeration value="BoP Claim"/>
          <xsd:enumeration value="Cash and Carry"/>
          <xsd:enumeration value="Claims"/>
          <xsd:enumeration value="Communications"/>
          <xsd:enumeration value="Complaints"/>
          <xsd:enumeration value="Corporate Services Bulletin"/>
          <xsd:enumeration value="Covid-19-Corona"/>
          <xsd:enumeration value="CR review"/>
          <xsd:enumeration value="CRM"/>
          <xsd:enumeration value="Data cleansing and collection"/>
          <xsd:enumeration value="DataHub"/>
          <xsd:enumeration value="Data and document security"/>
          <xsd:enumeration value="Dining out pages"/>
          <xsd:enumeration value="Directory &amp; App Use"/>
          <xsd:enumeration value="Dual-labelling"/>
          <xsd:enumeration value="eCert"/>
          <xsd:enumeration value="eCert data management"/>
          <xsd:enumeration value="Edeka"/>
          <xsd:enumeration value="Educational institutions"/>
          <xsd:enumeration value="ELA changes"/>
          <xsd:enumeration value="EUG"/>
          <xsd:enumeration value="Events- one off use of ecolabel"/>
          <xsd:enumeration value="FAQs"/>
          <xsd:enumeration value="Fees"/>
          <xsd:enumeration value="First Product"/>
          <xsd:enumeration value="Fishery Licence"/>
          <xsd:enumeration value="Fish oils/supplements"/>
          <xsd:enumeration value="Foodservice Site Fee - Global Rollout"/>
          <xsd:enumeration value="Futerra packaging examples"/>
          <xsd:enumeration value="German Accounts"/>
          <xsd:enumeration value="Global Sustainable Seafood Initiative (GSSI)"/>
          <xsd:enumeration value="Handover Aska"/>
          <xsd:enumeration value="Handover Laura"/>
          <xsd:enumeration value="Handover Nora"/>
          <xsd:enumeration value="Hashtag"/>
          <xsd:enumeration value="IKEA"/>
          <xsd:enumeration value="Incident log clean up"/>
          <xsd:enumeration value="In Transition to MSC (ITM)"/>
          <xsd:enumeration value="IRIS"/>
          <xsd:enumeration value="ISEAL - Claims"/>
          <xsd:enumeration value="LH change name procedure"/>
          <xsd:enumeration value="Licencing Workflow Analysis / Mapping Day Write-up"/>
          <xsd:enumeration value="Legal advice"/>
          <xsd:enumeration value="LTS"/>
          <xsd:enumeration value="Menu use"/>
          <xsd:enumeration value="Misuse strategy"/>
          <xsd:enumeration value="Moreira Trademark Infringement Case and Translations"/>
          <xsd:enumeration value="MTR"/>
          <xsd:enumeration value="Multiple Issues"/>
          <xsd:enumeration value="Multi-pack usage policy"/>
          <xsd:enumeration value="NCF removal"/>
          <xsd:enumeration value="Nielsen Project"/>
          <xsd:enumeration value="North American pilot subscription model"/>
          <xsd:enumeration value="Online Retail Platforms"/>
          <xsd:enumeration value="Pescanova objection"/>
          <xsd:enumeration value="Policing - TDs and Misuse"/>
          <xsd:enumeration value="Product categories"/>
          <xsd:enumeration value="Product Finder"/>
          <xsd:enumeration value="Product Reference Duplicates"/>
          <xsd:enumeration value="Reallocation of multiple categories"/>
          <xsd:enumeration value="Recruitment"/>
          <xsd:enumeration value="Redesigns"/>
          <xsd:enumeration value="Reports"/>
          <xsd:enumeration value="Restaurants and fish mongers"/>
          <xsd:enumeration value="Retail ranking"/>
          <xsd:enumeration value="Sarah G handover"/>
          <xsd:enumeration value="Seafood Exhibitions"/>
          <xsd:enumeration value="Seaweed Standard"/>
          <xsd:enumeration value="SharePoint"/>
          <xsd:enumeration value="Standards"/>
          <xsd:enumeration value="Superseded policies"/>
          <xsd:enumeration value="Suspended fishery policy"/>
          <xsd:enumeration value="TD Management"/>
          <xsd:enumeration value="Team priorities - commercial outreach input"/>
          <xsd:enumeration value="Team Strategy"/>
          <xsd:enumeration value="Template revision"/>
          <xsd:enumeration value="Trademark Collaboration"/>
          <xsd:enumeration value="Trademark registration"/>
          <xsd:enumeration value="Training"/>
          <xsd:enumeration value="Wave"/>
          <xsd:enumeration value="Website use"/>
          <xsd:enumeration value="Withholding tax issue"/>
          <xsd:enumeration value="WOW log"/>
          <xsd:enumeration value="Yammer"/>
          <xsd:enumeration value="Redfish Investigation"/>
          <xsd:enumeration value="Reef LH notification"/>
          <xsd:enumeration value="New Team Site Page"/>
        </xsd:restriction>
      </xsd:simpleType>
    </xsd:element>
    <xsd:element name="Quarter_x0020_Month" ma:index="7" nillable="true" ma:displayName="Quarter Month" ma:default="" ma:format="Dropdown" ma:internalName="Quarter_x0020_Month">
      <xsd:simpleType>
        <xsd:restriction base="dms:Choice">
          <xsd:enumeration value=""/>
          <xsd:enumeration value="N/A"/>
          <xsd:enumeration value="Q1"/>
          <xsd:enumeration value="April"/>
          <xsd:enumeration value="May"/>
          <xsd:enumeration value="June"/>
          <xsd:enumeration value="Q2"/>
          <xsd:enumeration value="July"/>
          <xsd:enumeration value="August"/>
          <xsd:enumeration value="September"/>
          <xsd:enumeration value="Q3"/>
          <xsd:enumeration value="October"/>
          <xsd:enumeration value="November"/>
          <xsd:enumeration value="December"/>
          <xsd:enumeration value="Q4"/>
          <xsd:enumeration value="January"/>
          <xsd:enumeration value="February"/>
          <xsd:enumeration value="March"/>
        </xsd:restriction>
      </xsd:simpleType>
    </xsd:element>
    <xsd:element name="Year" ma:index="8" nillable="true" ma:displayName="Year" ma:default="" ma:format="Dropdown" ma:internalName="Year">
      <xsd:simpleType>
        <xsd:restriction base="dms:Choice">
          <xsd:enumeration value=""/>
          <xsd:enumeration value="N/A"/>
          <xsd:enumeration value="2008"/>
          <xsd:enumeration value="2008-2009"/>
          <xsd:enumeration value="2009"/>
          <xsd:enumeration value="2009-2010"/>
          <xsd:enumeration value="2010"/>
          <xsd:enumeration value="2010-2011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  <xsd:enumeration value="2021-2022"/>
          <xsd:enumeration value="2022"/>
        </xsd:restriction>
      </xsd:simpleType>
    </xsd:element>
    <xsd:element name="Regularity" ma:index="9" nillable="true" ma:displayName="Regularity" ma:default="" ma:format="Dropdown" ma:internalName="Regularity" ma:readOnly="false">
      <xsd:simpleType>
        <xsd:restriction base="dms:Choice">
          <xsd:enumeration value=""/>
          <xsd:enumeration value="N/A"/>
          <xsd:enumeration value="Monthly"/>
          <xsd:enumeration value="Quarterly"/>
          <xsd:enumeration value="Biannual"/>
          <xsd:enumeration value="Annual"/>
        </xsd:restriction>
      </xsd:simpleType>
    </xsd:element>
    <xsd:element name="Specific_x0020_Date" ma:index="10" nillable="true" ma:displayName="Specific Date" ma:format="DateOnly" ma:internalName="Specific_x0020_Date" ma:readOnly="false">
      <xsd:simpleType>
        <xsd:restriction base="dms:DateTime"/>
      </xsd:simpleType>
    </xsd:element>
    <xsd:element name="Key" ma:index="11" nillable="true" ma:displayName="Important" ma:default="FALSE" ma:internalName="Key" ma:readOnly="false">
      <xsd:simpleType>
        <xsd:restriction base="dms:Boolean"/>
      </xsd:simpleType>
    </xsd:element>
    <xsd:element name="Report_x0020_Type" ma:index="12" nillable="true" ma:displayName="Report Type" ma:default="N/A" ma:format="Dropdown" ma:internalName="Report_x0020_Type">
      <xsd:simpleType>
        <xsd:restriction base="dms:Choice">
          <xsd:enumeration value="N/A"/>
          <xsd:enumeration value=""/>
          <xsd:enumeration value="Annual Report"/>
          <xsd:enumeration value="Biannual Dashboard"/>
          <xsd:enumeration value="Brands"/>
          <xsd:enumeration value="Confidentiality calculations"/>
          <xsd:enumeration value="Country"/>
          <xsd:enumeration value="Data Entry Accuracy"/>
          <xsd:enumeration value="Data Governance"/>
          <xsd:enumeration value="Ethical"/>
          <xsd:enumeration value="Finance Auditor reports"/>
          <xsd:enumeration value="Fisheries"/>
          <xsd:enumeration value="Global MSC Update"/>
          <xsd:enumeration value="Group VR Discount"/>
          <xsd:enumeration value="Licence Holder Count/Attributes"/>
          <xsd:enumeration value="Monthly Data"/>
          <xsd:enumeration value="MSCI Data Report"/>
          <xsd:enumeration value="Nielsen"/>
          <xsd:enumeration value="Overview Metrics"/>
          <xsd:enumeration value="Product Categories"/>
          <xsd:enumeration value="Product Count"/>
          <xsd:enumeration value="Recertification"/>
          <xsd:enumeration value="Species"/>
          <xsd:enumeration value="Suspended"/>
          <xsd:enumeration value="TD and Product Matching"/>
          <xsd:enumeration value="Workload Analysis"/>
          <xsd:enumeration value="Product Approv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e9cb8-61c5-4080-98b8-5020140c60c2" elementFormDefault="qualified">
    <xsd:import namespace="http://schemas.microsoft.com/office/2006/documentManagement/types"/>
    <xsd:import namespace="http://schemas.microsoft.com/office/infopath/2007/PartnerControls"/>
    <xsd:element name="a1a9a8765fd246839f7084eb81b4e69c" ma:index="16" nillable="true" ma:taxonomy="true" ma:internalName="a1a9a8765fd246839f7084eb81b4e69c" ma:taxonomyFieldName="MSCLocation" ma:displayName="Location" ma:readOnly="false" ma:default="" ma:fieldId="{a1a9a876-5fd2-4683-9f70-84eb81b4e69c}" ma:taxonomyMulti="true" ma:sspId="1b199611-8856-41f6-9a1b-e76f78ab8edd" ma:termSetId="6fed0f4b-0e9b-4910-a0d8-a7f1207b95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6" nillable="true" ma:displayName="Tags" ma:internalName="MediaServiceAutoTags" ma:readOnly="true">
      <xsd:simpleType>
        <xsd:restriction base="dms:Text"/>
      </xsd:simpleType>
    </xsd:element>
    <xsd:element name="MediaLengthInSeconds" ma:index="3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List xmlns="52935DAB-9BA8-431B-A501-32700D967CE5"></Project_x0020_List>
    <Language xmlns="http://schemas.microsoft.com/sharepoint/v3">Japanese (Japan)</Language>
    <Quarter_x0020_Month xmlns="52935DAB-9BA8-431B-A501-32700D967CE5"></Quarter_x0020_Month>
    <Project_x0020_or_x0020_Misuse_x0020_status xmlns="52935dab-9ba8-431b-a501-32700d967ce5" xsi:nil="true"/>
    <Year xmlns="52935DAB-9BA8-431B-A501-32700D967CE5"></Year>
    <ia2f08b42dfb4ee3b6b53af96b238195 xmlns="52935dab-9ba8-431b-a501-32700d967ce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F</TermName>
          <TermId xmlns="http://schemas.microsoft.com/office/infopath/2007/PartnerControls">c9880d69-dc4f-4be6-a6f6-8d4fc5147731</TermId>
        </TermInfo>
      </Terms>
    </ia2f08b42dfb4ee3b6b53af96b238195>
    <Regularity xmlns="52935DAB-9BA8-431B-A501-32700D967CE5"></Regularity>
    <TaxCatchAll xmlns="52935dab-9ba8-431b-a501-32700d967ce5">
      <Value>51</Value>
    </TaxCatchAll>
    <ASC_x002f_MSC xmlns="52935dab-9ba8-431b-a501-32700d967ce5">MSC</ASC_x002f_MSC>
    <a1a9a8765fd246839f7084eb81b4e69c xmlns="322e9cb8-61c5-4080-98b8-5020140c60c2">
      <Terms xmlns="http://schemas.microsoft.com/office/infopath/2007/PartnerControls"/>
    </a1a9a8765fd246839f7084eb81b4e69c>
    <Country_x0020_of_x0020_TM_x0020_Registration xmlns="52935dab-9ba8-431b-a501-32700d967ce5" xsi:nil="true"/>
    <Key xmlns="52935DAB-9BA8-431B-A501-32700D967CE5">false</Key>
    <Report_x0020_Type xmlns="52935DAB-9BA8-431B-A501-32700D967CE5">N/A</Report_x0020_Type>
    <Specific_x0020_Date xmlns="52935DAB-9BA8-431B-A501-32700D967CE5" xsi:nil="true"/>
    <Document_x0020_Type xmlns="52935DAB-9BA8-431B-A501-32700D967CE5">Form</Document_x0020_Type>
    <_dlc_DocId xmlns="52935dab-9ba8-431b-a501-32700d967ce5">MSCECOLAB-769160091-344</_dlc_DocId>
    <_dlc_DocIdUrl xmlns="52935dab-9ba8-431b-a501-32700d967ce5">
      <Url>https://marinestewardshipcouncil.sharepoint.com/sites/licencing/_layouts/15/DocIdRedir.aspx?ID=MSCECOLAB-769160091-344</Url>
      <Description>MSCECOLAB-769160091-344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863CF2B2-207B-44EF-8F30-D4D6C9900F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C36FAB-4781-4493-B842-CEE8123032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2FB2F1-23FE-44F0-9EB8-5B293C832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2935dab-9ba8-431b-a501-32700d967ce5"/>
    <ds:schemaRef ds:uri="52935DAB-9BA8-431B-A501-32700D967CE5"/>
    <ds:schemaRef ds:uri="322e9cb8-61c5-4080-98b8-5020140c60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2AAE45-E527-47EA-A0C1-2ABB66623258}">
  <ds:schemaRefs>
    <ds:schemaRef ds:uri="52935dab-9ba8-431b-a501-32700d967ce5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52935DAB-9BA8-431B-A501-32700D967CE5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322e9cb8-61c5-4080-98b8-5020140c60c2"/>
  </ds:schemaRefs>
</ds:datastoreItem>
</file>

<file path=customXml/itemProps5.xml><?xml version="1.0" encoding="utf-8"?>
<ds:datastoreItem xmlns:ds="http://schemas.openxmlformats.org/officeDocument/2006/customXml" ds:itemID="{A7E28EF6-F3CC-4050-93A4-F0AF01D2256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9F7041A-3823-450D-A336-D495AB0D9216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duct Approval Form EN</vt:lpstr>
      <vt:lpstr>Product Approval Form EN</vt:lpstr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製品承認申請書</dc:title>
  <dc:subject/>
  <dc:creator>Alex Hickman</dc:creator>
  <cp:keywords/>
  <cp:lastModifiedBy>Ayumi Uede</cp:lastModifiedBy>
  <cp:revision>4</cp:revision>
  <cp:lastPrinted>2013-04-09T08:02:00Z</cp:lastPrinted>
  <dcterms:created xsi:type="dcterms:W3CDTF">2022-07-04T00:53:00Z</dcterms:created>
  <dcterms:modified xsi:type="dcterms:W3CDTF">2024-01-18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Licencing Members</vt:lpwstr>
  </property>
  <property fmtid="{D5CDD505-2E9C-101B-9397-08002B2CF9AE}" pid="3" name="display_urn:schemas-microsoft-com:office:office#Author">
    <vt:lpwstr>Laura Andriessen</vt:lpwstr>
  </property>
  <property fmtid="{D5CDD505-2E9C-101B-9397-08002B2CF9AE}" pid="4" name="MyTaxonomyFieldTaxHTField0">
    <vt:lpwstr/>
  </property>
  <property fmtid="{D5CDD505-2E9C-101B-9397-08002B2CF9AE}" pid="5" name="c5ddf70256a346709a53ec5284007fac">
    <vt:lpwstr>Product Approval|c773612c-960c-48bf-8fb0-2a2716086a3d;PAF|c9880d69-dc4f-4be6-a6f6-8d4fc5147731</vt:lpwstr>
  </property>
  <property fmtid="{D5CDD505-2E9C-101B-9397-08002B2CF9AE}" pid="6" name="Folder 1">
    <vt:lpwstr/>
  </property>
  <property fmtid="{D5CDD505-2E9C-101B-9397-08002B2CF9AE}" pid="7" name="Folder 2">
    <vt:lpwstr/>
  </property>
  <property fmtid="{D5CDD505-2E9C-101B-9397-08002B2CF9AE}" pid="8" name="Folder 3">
    <vt:lpwstr/>
  </property>
  <property fmtid="{D5CDD505-2E9C-101B-9397-08002B2CF9AE}" pid="9" name="Folder 4">
    <vt:lpwstr/>
  </property>
  <property fmtid="{D5CDD505-2E9C-101B-9397-08002B2CF9AE}" pid="10" name="Folder 5">
    <vt:lpwstr/>
  </property>
  <property fmtid="{D5CDD505-2E9C-101B-9397-08002B2CF9AE}" pid="11" name="ContentType">
    <vt:lpwstr>Licencing Document</vt:lpwstr>
  </property>
  <property fmtid="{D5CDD505-2E9C-101B-9397-08002B2CF9AE}" pid="12" name="Licencing Tags">
    <vt:lpwstr>51;#PAF|c9880d69-dc4f-4be6-a6f6-8d4fc5147731</vt:lpwstr>
  </property>
  <property fmtid="{D5CDD505-2E9C-101B-9397-08002B2CF9AE}" pid="13" name="TaxCatchAll">
    <vt:lpwstr>51;#PAF|c9880d69-dc4f-4be6-a6f6-8d4fc5147731</vt:lpwstr>
  </property>
  <property fmtid="{D5CDD505-2E9C-101B-9397-08002B2CF9AE}" pid="14" name="ia2f08b42dfb4ee3b6b53af96b238195">
    <vt:lpwstr>PAF|c9880d69-dc4f-4be6-a6f6-8d4fc5147731</vt:lpwstr>
  </property>
  <property fmtid="{D5CDD505-2E9C-101B-9397-08002B2CF9AE}" pid="15" name="MSCLocation">
    <vt:lpwstr/>
  </property>
  <property fmtid="{D5CDD505-2E9C-101B-9397-08002B2CF9AE}" pid="16" name="a1a9a8765fd246839f7084eb81b4e69c">
    <vt:lpwstr/>
  </property>
  <property fmtid="{D5CDD505-2E9C-101B-9397-08002B2CF9AE}" pid="17" name="Project List">
    <vt:lpwstr></vt:lpwstr>
  </property>
  <property fmtid="{D5CDD505-2E9C-101B-9397-08002B2CF9AE}" pid="18" name="Language">
    <vt:lpwstr>English</vt:lpwstr>
  </property>
  <property fmtid="{D5CDD505-2E9C-101B-9397-08002B2CF9AE}" pid="19" name="Quarter Month">
    <vt:lpwstr></vt:lpwstr>
  </property>
  <property fmtid="{D5CDD505-2E9C-101B-9397-08002B2CF9AE}" pid="20" name="Year">
    <vt:lpwstr></vt:lpwstr>
  </property>
  <property fmtid="{D5CDD505-2E9C-101B-9397-08002B2CF9AE}" pid="21" name="Regularity">
    <vt:lpwstr></vt:lpwstr>
  </property>
  <property fmtid="{D5CDD505-2E9C-101B-9397-08002B2CF9AE}" pid="22" name="Key">
    <vt:lpwstr>0</vt:lpwstr>
  </property>
  <property fmtid="{D5CDD505-2E9C-101B-9397-08002B2CF9AE}" pid="23" name="Report Type">
    <vt:lpwstr>N/A</vt:lpwstr>
  </property>
  <property fmtid="{D5CDD505-2E9C-101B-9397-08002B2CF9AE}" pid="24" name="Document Type">
    <vt:lpwstr>Form</vt:lpwstr>
  </property>
  <property fmtid="{D5CDD505-2E9C-101B-9397-08002B2CF9AE}" pid="25" name="Specific Date">
    <vt:lpwstr/>
  </property>
  <property fmtid="{D5CDD505-2E9C-101B-9397-08002B2CF9AE}" pid="26" name="Project or Misuse status">
    <vt:lpwstr/>
  </property>
  <property fmtid="{D5CDD505-2E9C-101B-9397-08002B2CF9AE}" pid="27" name="Country of TM Registration">
    <vt:lpwstr/>
  </property>
  <property fmtid="{D5CDD505-2E9C-101B-9397-08002B2CF9AE}" pid="28" name="source_item_id">
    <vt:lpwstr>344</vt:lpwstr>
  </property>
  <property fmtid="{D5CDD505-2E9C-101B-9397-08002B2CF9AE}" pid="29" name="_dlc_DocId">
    <vt:lpwstr>MSCECOLAB-769160091-344</vt:lpwstr>
  </property>
  <property fmtid="{D5CDD505-2E9C-101B-9397-08002B2CF9AE}" pid="30" name="_dlc_DocIdUrl">
    <vt:lpwstr>https://marinestewardshipcouncil.sharepoint.com/sites/licencing/_layouts/15/DocIdRedir.aspx?ID=MSCECOLAB-769160091-344, MSCECOLAB-769160091-344</vt:lpwstr>
  </property>
  <property fmtid="{D5CDD505-2E9C-101B-9397-08002B2CF9AE}" pid="31" name="_dlc_DocIdItemGuid">
    <vt:lpwstr>844de36c-b0c1-44d6-9f90-dd09967bc0b7</vt:lpwstr>
  </property>
  <property fmtid="{D5CDD505-2E9C-101B-9397-08002B2CF9AE}" pid="32" name="ContentTypeId">
    <vt:lpwstr>0x010100690BA67EB7171E40B723A7BE4E0603C1004571F90C9637DD4383B96A073277C147</vt:lpwstr>
  </property>
  <property fmtid="{D5CDD505-2E9C-101B-9397-08002B2CF9AE}" pid="33" name="AuthorIds_UIVersion_1024">
    <vt:lpwstr>349</vt:lpwstr>
  </property>
</Properties>
</file>